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Pr="00787515" w:rsidR="00EF58F7" w:rsidRDefault="00FA6C73" w14:paraId="7CE150CD" w14:textId="77777777">
      <w:pPr>
        <w:jc w:val="center"/>
        <w:rPr>
          <w:rFonts w:ascii="Mulish" w:hAnsi="Mulish" w:eastAsia="Mulish" w:cs="Mulish"/>
          <w:b/>
        </w:rPr>
      </w:pPr>
      <w:r>
        <w:rPr>
          <w:rFonts w:ascii="Mulish" w:hAnsi="Mulish" w:eastAsia="Mulish" w:cs="Mulish"/>
          <w:b/>
        </w:rPr>
        <w:t xml:space="preserve">RFGA24-01: </w:t>
      </w:r>
      <w:r w:rsidRPr="00787515">
        <w:rPr>
          <w:rFonts w:ascii="Mulish" w:hAnsi="Mulish" w:eastAsia="Mulish" w:cs="Mulish"/>
          <w:b/>
        </w:rPr>
        <w:t xml:space="preserve">Early Intervention and Specialized Services System of Care </w:t>
      </w:r>
    </w:p>
    <w:p w:rsidRPr="00787515" w:rsidR="00EF58F7" w:rsidRDefault="00FA6C73" w14:paraId="6AE5B471" w14:textId="0729C508">
      <w:pPr>
        <w:jc w:val="center"/>
        <w:rPr>
          <w:rFonts w:ascii="Mulish" w:hAnsi="Mulish" w:eastAsia="Mulish" w:cs="Mulish"/>
          <w:b/>
        </w:rPr>
      </w:pPr>
      <w:r w:rsidRPr="00787515">
        <w:rPr>
          <w:rFonts w:ascii="Mulish" w:hAnsi="Mulish" w:eastAsia="Mulish" w:cs="Mulish"/>
          <w:b/>
        </w:rPr>
        <w:t xml:space="preserve">Request for </w:t>
      </w:r>
      <w:r w:rsidRPr="00787515" w:rsidR="00E97733">
        <w:rPr>
          <w:rFonts w:ascii="Mulish" w:hAnsi="Mulish" w:eastAsia="Mulish" w:cs="Mulish"/>
          <w:b/>
        </w:rPr>
        <w:t>Grant Application</w:t>
      </w:r>
      <w:r w:rsidRPr="00787515">
        <w:rPr>
          <w:rFonts w:ascii="Mulish" w:hAnsi="Mulish" w:eastAsia="Mulish" w:cs="Mulish"/>
          <w:b/>
        </w:rPr>
        <w:t xml:space="preserve"> Summary Correction </w:t>
      </w:r>
      <w:r w:rsidRPr="00787515" w:rsidR="00E97733">
        <w:rPr>
          <w:rFonts w:ascii="Mulish" w:hAnsi="Mulish" w:eastAsia="Mulish" w:cs="Mulish"/>
          <w:b/>
        </w:rPr>
        <w:t>Items</w:t>
      </w:r>
      <w:r w:rsidRPr="00787515">
        <w:rPr>
          <w:rFonts w:ascii="Mulish" w:hAnsi="Mulish" w:eastAsia="Mulish" w:cs="Mulish"/>
          <w:b/>
        </w:rPr>
        <w:t xml:space="preserve"> </w:t>
      </w:r>
    </w:p>
    <w:p w:rsidR="00EF58F7" w:rsidRDefault="00FA6C73" w14:paraId="09484984" w14:textId="691F72EA">
      <w:pPr>
        <w:jc w:val="center"/>
        <w:rPr>
          <w:rFonts w:ascii="Mulish" w:hAnsi="Mulish" w:eastAsia="Mulish" w:cs="Mulish"/>
          <w:b/>
        </w:rPr>
      </w:pPr>
      <w:r w:rsidRPr="00787515">
        <w:rPr>
          <w:rFonts w:ascii="Mulish" w:hAnsi="Mulish" w:eastAsia="Mulish" w:cs="Mulish"/>
          <w:b/>
        </w:rPr>
        <w:t xml:space="preserve">Issued on </w:t>
      </w:r>
      <w:r w:rsidR="0055332A">
        <w:rPr>
          <w:rFonts w:ascii="Mulish" w:hAnsi="Mulish" w:eastAsia="Mulish" w:cs="Mulish"/>
          <w:b/>
        </w:rPr>
        <w:t>January 10, 2024</w:t>
      </w:r>
    </w:p>
    <w:p w:rsidRPr="00787515" w:rsidR="009A2D96" w:rsidRDefault="009A2D96" w14:paraId="5D728366" w14:textId="365D7C8B">
      <w:pPr>
        <w:jc w:val="center"/>
        <w:rPr>
          <w:rFonts w:ascii="Mulish" w:hAnsi="Mulish" w:eastAsia="Mulish" w:cs="Mulish"/>
          <w:b/>
        </w:rPr>
      </w:pPr>
      <w:r>
        <w:rPr>
          <w:rFonts w:ascii="Mulish" w:hAnsi="Mulish" w:eastAsia="Mulish" w:cs="Mulish"/>
          <w:b/>
        </w:rPr>
        <w:t xml:space="preserve">Updated on </w:t>
      </w:r>
      <w:r w:rsidR="000900EE">
        <w:rPr>
          <w:rFonts w:ascii="Mulish" w:hAnsi="Mulish" w:eastAsia="Mulish" w:cs="Mulish"/>
          <w:b/>
        </w:rPr>
        <w:t>February</w:t>
      </w:r>
      <w:r>
        <w:rPr>
          <w:rFonts w:ascii="Mulish" w:hAnsi="Mulish" w:eastAsia="Mulish" w:cs="Mulish"/>
          <w:b/>
        </w:rPr>
        <w:t xml:space="preserve"> </w:t>
      </w:r>
      <w:r w:rsidR="000900EE">
        <w:rPr>
          <w:rFonts w:ascii="Mulish" w:hAnsi="Mulish" w:eastAsia="Mulish" w:cs="Mulish"/>
          <w:b/>
        </w:rPr>
        <w:t>14, 2014</w:t>
      </w:r>
    </w:p>
    <w:p w:rsidRPr="00787515" w:rsidR="00EF58F7" w:rsidRDefault="00EF58F7" w14:paraId="3539072C" w14:textId="77777777">
      <w:pPr>
        <w:jc w:val="center"/>
        <w:rPr>
          <w:rFonts w:ascii="Mulish" w:hAnsi="Mulish" w:eastAsia="Mulish" w:cs="Mulish"/>
        </w:rPr>
      </w:pPr>
    </w:p>
    <w:p w:rsidR="00EF58F7" w:rsidP="41BC64C6" w:rsidRDefault="00FA6C73" w14:paraId="67D501FE" w14:textId="107B0211">
      <w:pPr>
        <w:rPr>
          <w:rFonts w:ascii="Mulish" w:hAnsi="Mulish" w:eastAsia="Mulish" w:cs="Mulish"/>
          <w:b/>
          <w:bCs/>
        </w:rPr>
      </w:pPr>
      <w:r w:rsidRPr="41BC64C6">
        <w:rPr>
          <w:rFonts w:ascii="Mulish" w:hAnsi="Mulish" w:eastAsia="Mulish" w:cs="Mulish"/>
        </w:rPr>
        <w:t xml:space="preserve">This document serves as an amendment to the original Request for Grant Application (RFGA) #24-01 Early Intervention and Specialized Services System of Care, issued on December 20, 2023. This amendment is issued to provide corrections, clarifications, and updates to the original RFGA. </w:t>
      </w:r>
      <w:r w:rsidRPr="41BC64C6">
        <w:rPr>
          <w:rFonts w:ascii="Mulish" w:hAnsi="Mulish" w:eastAsia="Mulish" w:cs="Mulish"/>
          <w:b/>
          <w:bCs/>
        </w:rPr>
        <w:t xml:space="preserve">All proposers are advised to carefully review and incorporate the following amendments into their Application Package. </w:t>
      </w:r>
    </w:p>
    <w:p w:rsidR="00EF58F7" w:rsidRDefault="00EF58F7" w14:paraId="71BA5366" w14:textId="77777777">
      <w:pPr>
        <w:jc w:val="center"/>
        <w:rPr>
          <w:rFonts w:ascii="Mulish" w:hAnsi="Mulish" w:eastAsia="Mulish" w:cs="Mulish"/>
        </w:rPr>
      </w:pPr>
    </w:p>
    <w:tbl>
      <w:tblPr>
        <w:tblW w:w="12870" w:type="dxa"/>
        <w:jc w:val="center"/>
        <w:tblBorders>
          <w:top w:val="single" w:color="999999" w:sz="8" w:space="0"/>
          <w:left w:val="single" w:color="999999" w:sz="8" w:space="0"/>
          <w:bottom w:val="single" w:color="999999" w:sz="8" w:space="0"/>
          <w:right w:val="single" w:color="999999" w:sz="8" w:space="0"/>
          <w:insideH w:val="single" w:color="999999" w:sz="8" w:space="0"/>
          <w:insideV w:val="single" w:color="999999" w:sz="8" w:space="0"/>
        </w:tblBorders>
        <w:tblLayout w:type="fixed"/>
        <w:tblLook w:val="0600" w:firstRow="0" w:lastRow="0" w:firstColumn="0" w:lastColumn="0" w:noHBand="1" w:noVBand="1"/>
      </w:tblPr>
      <w:tblGrid>
        <w:gridCol w:w="710"/>
        <w:gridCol w:w="1620"/>
        <w:gridCol w:w="4680"/>
        <w:gridCol w:w="4680"/>
        <w:gridCol w:w="1180"/>
      </w:tblGrid>
      <w:tr w:rsidRPr="00A05D86" w:rsidR="00D61D1F" w:rsidTr="31660BB7" w14:paraId="0DE053A9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241" w:rsidR="00D61D1F" w:rsidP="008624F3" w:rsidRDefault="00D61D1F" w14:paraId="141E600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  <w:b/>
              </w:rPr>
            </w:pPr>
            <w:r w:rsidRPr="00A76241">
              <w:rPr>
                <w:rFonts w:ascii="Mulish" w:hAnsi="Mulish" w:eastAsia="Mulish" w:cs="Mulish"/>
                <w:b/>
              </w:rPr>
              <w:t>Item</w:t>
            </w:r>
          </w:p>
        </w:tc>
        <w:tc>
          <w:tcPr>
            <w:tcW w:w="1620" w:type="dxa"/>
            <w:tcMar/>
          </w:tcPr>
          <w:p w:rsidRPr="00A76241" w:rsidR="00D61D1F" w:rsidRDefault="00D61D1F" w14:paraId="166A74C5" w14:textId="1BBF688E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  <w:r w:rsidRPr="00A76241">
              <w:rPr>
                <w:rFonts w:ascii="Mulish" w:hAnsi="Mulish" w:eastAsia="Mulish" w:cs="Mulish"/>
                <w:b/>
              </w:rPr>
              <w:t>Document</w:t>
            </w:r>
            <w:r w:rsidRPr="00A76241">
              <w:rPr>
                <w:rFonts w:ascii="Mulish" w:hAnsi="Mulish"/>
                <w:b/>
                <w:bCs/>
              </w:rPr>
              <w:t xml:space="preserve">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241" w:rsidR="00D61D1F" w:rsidRDefault="00D61D1F" w14:paraId="6C55A1DC" w14:textId="5AC01820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  <w:r w:rsidRPr="00A76241">
              <w:rPr>
                <w:rFonts w:ascii="Mulish" w:hAnsi="Mulish" w:eastAsia="Mulish" w:cs="Mulish"/>
                <w:b/>
              </w:rPr>
              <w:t>Original Posting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241" w:rsidR="00D61D1F" w:rsidRDefault="00D61D1F" w14:paraId="2C2F682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A76241">
              <w:rPr>
                <w:rFonts w:ascii="Mulish" w:hAnsi="Mulish" w:eastAsia="Mulish" w:cs="Mulish"/>
                <w:b/>
              </w:rPr>
              <w:t>Corrected Posting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76241" w:rsidR="00D61D1F" w:rsidRDefault="00D61D1F" w14:paraId="31BBD4D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A76241">
              <w:rPr>
                <w:rFonts w:ascii="Mulish" w:hAnsi="Mulish" w:eastAsia="Mulish" w:cs="Mulish"/>
                <w:b/>
              </w:rPr>
              <w:t>Correction Date</w:t>
            </w:r>
          </w:p>
        </w:tc>
      </w:tr>
      <w:tr w:rsidRPr="00A05D86" w:rsidR="00D61D1F" w:rsidTr="31660BB7" w14:paraId="2B7467E0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D61D1F" w:rsidP="008624F3" w:rsidRDefault="00D61D1F" w14:paraId="71F625E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1</w:t>
            </w:r>
          </w:p>
        </w:tc>
        <w:tc>
          <w:tcPr>
            <w:tcW w:w="1620" w:type="dxa"/>
            <w:tcMar/>
          </w:tcPr>
          <w:p w:rsidRPr="00A05D86" w:rsidR="00D61D1F" w:rsidRDefault="00F21440" w14:paraId="759BEF9B" w14:textId="2DC9096B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  <w:r w:rsidRPr="00A05D86">
              <w:rPr>
                <w:rFonts w:ascii="Mulish" w:hAnsi="Mulish" w:eastAsia="Mulish" w:cs="Mulish"/>
                <w:b/>
              </w:rPr>
              <w:t xml:space="preserve">RFGA Summary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D61D1F" w:rsidRDefault="00D61D1F" w14:paraId="0B19E365" w14:textId="5D71E646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Section IV.</w:t>
            </w:r>
            <w:r w:rsidRPr="00A05D86">
              <w:rPr>
                <w:rFonts w:ascii="Mulish" w:hAnsi="Mulish" w:eastAsia="Mulish" w:cs="Mulish"/>
              </w:rPr>
              <w:t xml:space="preserve"> Proposal Evaluation Criteria </w:t>
            </w:r>
            <w:r w:rsidRPr="00A05D86">
              <w:rPr>
                <w:rFonts w:ascii="Mulish" w:hAnsi="Mulish" w:eastAsia="Mulish" w:cs="Mulish"/>
              </w:rPr>
              <w:br/>
            </w:r>
            <w:r w:rsidRPr="00A05D86">
              <w:rPr>
                <w:rFonts w:ascii="Mulish" w:hAnsi="Mulish" w:eastAsia="Mulish" w:cs="Mulish"/>
                <w:b/>
              </w:rPr>
              <w:t>Table J:</w:t>
            </w:r>
            <w:r w:rsidRPr="00A05D86">
              <w:rPr>
                <w:rFonts w:ascii="Mulish" w:hAnsi="Mulish" w:eastAsia="Mulish" w:cs="Mulish"/>
              </w:rPr>
              <w:t xml:space="preserve"> MQs Service Component 4</w:t>
            </w:r>
          </w:p>
          <w:p w:rsidRPr="00A05D86" w:rsidR="00D61D1F" w:rsidRDefault="00D61D1F" w14:paraId="7B355B8D" w14:textId="7FAEEB06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Page 38</w:t>
            </w:r>
            <w:r w:rsidRPr="00A05D86">
              <w:rPr>
                <w:rFonts w:ascii="Mulish" w:hAnsi="Mulish" w:eastAsia="Mulish" w:cs="Mulish"/>
              </w:rPr>
              <w:br/>
            </w:r>
            <w:r w:rsidRPr="00A05D86">
              <w:rPr>
                <w:rFonts w:ascii="Mulish" w:hAnsi="Mulish" w:eastAsia="Mulish" w:cs="Mulish"/>
              </w:rPr>
              <w:t>-----</w:t>
            </w:r>
          </w:p>
          <w:p w:rsidRPr="00A05D86" w:rsidR="00D61D1F" w:rsidRDefault="00D61D1F" w14:paraId="49062376" w14:textId="5FDBDCC8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MQ 2:</w:t>
            </w:r>
            <w:r w:rsidRPr="00A05D86">
              <w:rPr>
                <w:rFonts w:ascii="Mulish" w:hAnsi="Mulish" w:eastAsia="Mulish" w:cs="Mulish"/>
              </w:rPr>
              <w:t xml:space="preserve"> The </w:t>
            </w:r>
            <w:r w:rsidRPr="00A05D86">
              <w:rPr>
                <w:rFonts w:ascii="Mulish" w:hAnsi="Mulish" w:eastAsia="Mulish" w:cs="Mulish"/>
                <w:sz w:val="24"/>
                <w:szCs w:val="24"/>
              </w:rPr>
              <w:t xml:space="preserve">Agency is a nonprofit organization filed with a 501(c)(3) and/or equivalent.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D61D1F" w:rsidP="00E97733" w:rsidRDefault="00D61D1F" w14:paraId="40939E23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Section IV.</w:t>
            </w:r>
            <w:r w:rsidRPr="00A05D86">
              <w:rPr>
                <w:rFonts w:ascii="Mulish" w:hAnsi="Mulish" w:eastAsia="Mulish" w:cs="Mulish"/>
              </w:rPr>
              <w:t xml:space="preserve"> Proposal Evaluation Criteria </w:t>
            </w:r>
            <w:r w:rsidRPr="00A05D86">
              <w:rPr>
                <w:rFonts w:ascii="Mulish" w:hAnsi="Mulish" w:eastAsia="Mulish" w:cs="Mulish"/>
              </w:rPr>
              <w:br/>
            </w:r>
            <w:r w:rsidRPr="00A05D86">
              <w:rPr>
                <w:rFonts w:ascii="Mulish" w:hAnsi="Mulish" w:eastAsia="Mulish" w:cs="Mulish"/>
                <w:b/>
              </w:rPr>
              <w:t>Table J:</w:t>
            </w:r>
            <w:r w:rsidRPr="00A05D86">
              <w:rPr>
                <w:rFonts w:ascii="Mulish" w:hAnsi="Mulish" w:eastAsia="Mulish" w:cs="Mulish"/>
              </w:rPr>
              <w:t xml:space="preserve"> MQs Service Component 4</w:t>
            </w:r>
          </w:p>
          <w:p w:rsidRPr="00A05D86" w:rsidR="00D61D1F" w:rsidP="00E97733" w:rsidRDefault="00D61D1F" w14:paraId="7A343C1C" w14:textId="7A26781B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  <w:r w:rsidRPr="00A05D86">
              <w:rPr>
                <w:rFonts w:ascii="Mulish" w:hAnsi="Mulish" w:eastAsia="Mulish" w:cs="Mulish"/>
                <w:b/>
              </w:rPr>
              <w:t>Page 38</w:t>
            </w:r>
          </w:p>
          <w:p w:rsidRPr="00A05D86" w:rsidR="00D61D1F" w:rsidP="00E97733" w:rsidRDefault="00D61D1F" w14:paraId="4FC72DC5" w14:textId="0DE249BF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A05D86" w:rsidR="00D61D1F" w:rsidRDefault="00D61D1F" w14:paraId="43E4C855" w14:textId="290ED944">
            <w:pPr>
              <w:widowControl w:val="0"/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 xml:space="preserve">MQ 2: </w:t>
            </w:r>
            <w:r w:rsidRPr="00A05D86">
              <w:rPr>
                <w:rFonts w:ascii="Mulish" w:hAnsi="Mulish" w:eastAsia="Mulish" w:cs="Mulish"/>
                <w:sz w:val="24"/>
                <w:szCs w:val="24"/>
              </w:rPr>
              <w:t>Agency is one of the following allowable entity types: for-profit organization, social enterprise, joint powers, educational institution, community-based non-profit under Section 501(c)(3) of the Internal Revenue Code, or individual.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D61D1F" w:rsidRDefault="00D61D1F" w14:paraId="3AE62DB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12/21/23</w:t>
            </w:r>
          </w:p>
        </w:tc>
      </w:tr>
      <w:tr w:rsidRPr="00A05D86" w:rsidR="00D61D1F" w:rsidTr="31660BB7" w14:paraId="1176453B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D61D1F" w:rsidP="008624F3" w:rsidRDefault="00F21440" w14:paraId="2BC1BE2A" w14:textId="147B22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2</w:t>
            </w:r>
          </w:p>
        </w:tc>
        <w:tc>
          <w:tcPr>
            <w:tcW w:w="1620" w:type="dxa"/>
            <w:tcMar/>
          </w:tcPr>
          <w:p w:rsidRPr="00A05D86" w:rsidR="00D61D1F" w:rsidRDefault="00FE0402" w14:paraId="33B037D3" w14:textId="34CC12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8A7C24" w:rsidRDefault="008A7C24" w14:paraId="04553412" w14:textId="22D870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5D86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05D86" w:rsidR="00D61D1F" w:rsidRDefault="00546FB7" w14:paraId="07E3AEE2" w14:textId="10C22D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Appendix 5</w:t>
            </w:r>
            <w:r w:rsidRPr="00A05D86" w:rsidR="00730AB9">
              <w:rPr>
                <w:rFonts w:ascii="Mulish" w:hAnsi="Mulish" w:eastAsia="Mulish" w:cs="Mulish"/>
                <w:b/>
                <w:bCs/>
              </w:rPr>
              <w:t>:</w:t>
            </w:r>
            <w:r w:rsidRPr="00A05D86" w:rsidR="00730AB9">
              <w:rPr>
                <w:rFonts w:ascii="Mulish" w:hAnsi="Mulish" w:eastAsia="Mulish" w:cs="Mulish"/>
              </w:rPr>
              <w:t xml:space="preserve"> Application Program Narrative Instruction </w:t>
            </w:r>
            <w:r w:rsidRPr="00A05D86" w:rsidR="00DA0D1C">
              <w:rPr>
                <w:rFonts w:ascii="Mulish" w:hAnsi="Mulish" w:eastAsia="Mulish" w:cs="Mulish"/>
              </w:rPr>
              <w:t>(</w:t>
            </w:r>
            <w:r w:rsidRPr="00A05D86" w:rsidR="00A12842">
              <w:rPr>
                <w:rFonts w:ascii="Mulish" w:hAnsi="Mulish" w:eastAsia="Mulish" w:cs="Mulish"/>
              </w:rPr>
              <w:t>pg.</w:t>
            </w:r>
            <w:r w:rsidRPr="00A05D86" w:rsidR="00DA0D1C">
              <w:rPr>
                <w:rFonts w:ascii="Mulish" w:hAnsi="Mulish" w:eastAsia="Mulish" w:cs="Mulish"/>
              </w:rPr>
              <w:t xml:space="preserve"> 3 of 3)</w:t>
            </w:r>
          </w:p>
          <w:p w:rsidRPr="00A05D86" w:rsidR="005F5FD1" w:rsidRDefault="005F5FD1" w14:paraId="01121BD4" w14:textId="08D7AD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 xml:space="preserve">Page </w:t>
            </w:r>
            <w:r w:rsidRPr="00A05D86" w:rsidR="00DA0D1C">
              <w:rPr>
                <w:rFonts w:ascii="Mulish" w:hAnsi="Mulish" w:eastAsia="Mulish" w:cs="Mulish"/>
                <w:b/>
                <w:bCs/>
              </w:rPr>
              <w:t>83</w:t>
            </w:r>
          </w:p>
          <w:p w:rsidRPr="00A05D86" w:rsidR="00A12842" w:rsidP="00A12842" w:rsidRDefault="00A12842" w14:paraId="348B858A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A05D86" w:rsidR="005F5FD1" w:rsidRDefault="007B685F" w14:paraId="42A9172B" w14:textId="5D618F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cs="SymbolMT"/>
                <w:sz w:val="24"/>
                <w:szCs w:val="24"/>
                <w:lang w:val="en-US"/>
              </w:rPr>
              <w:t xml:space="preserve">• </w:t>
            </w:r>
            <w:r w:rsidRPr="00A05D86">
              <w:rPr>
                <w:rFonts w:ascii="Mulish" w:hAnsi="Mulish" w:cs="TimesNewRomanPSMT"/>
                <w:sz w:val="24"/>
                <w:szCs w:val="24"/>
                <w:lang w:val="en-US"/>
              </w:rPr>
              <w:t>Organization chart of staffing configuration. If applicable, include partners/ consultants.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8A7C24" w:rsidP="007B685F" w:rsidRDefault="008A7C24" w14:paraId="5288E335" w14:textId="3DA9B3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5D86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05D86" w:rsidR="007B685F" w:rsidP="007B685F" w:rsidRDefault="007B685F" w14:paraId="51B1B54D" w14:textId="213D94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Appendix 5:</w:t>
            </w:r>
            <w:r w:rsidRPr="00A05D86">
              <w:rPr>
                <w:rFonts w:ascii="Mulish" w:hAnsi="Mulish" w:eastAsia="Mulish" w:cs="Mulish"/>
              </w:rPr>
              <w:t xml:space="preserve"> Application Program Narrative Instruction (pg. 3 of 3)</w:t>
            </w:r>
          </w:p>
          <w:p w:rsidRPr="00A05D86" w:rsidR="007B685F" w:rsidP="007B685F" w:rsidRDefault="007B685F" w14:paraId="2985355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Page 83</w:t>
            </w:r>
          </w:p>
          <w:p w:rsidRPr="00A05D86" w:rsidR="007B685F" w:rsidP="007B685F" w:rsidRDefault="007B685F" w14:paraId="6D4EA96A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A05D86" w:rsidR="007B685F" w:rsidP="007B685F" w:rsidRDefault="007B685F" w14:paraId="7D958CFC" w14:textId="112ED6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  <w:highlight w:val="yellow"/>
              </w:rPr>
              <w:t>I</w:t>
            </w:r>
            <w:r w:rsidRPr="00A05D86" w:rsidR="00510182">
              <w:rPr>
                <w:rFonts w:ascii="Mulish" w:hAnsi="Mulish" w:eastAsia="Mulish" w:cs="Mulish"/>
                <w:b/>
                <w:bCs/>
                <w:highlight w:val="yellow"/>
              </w:rPr>
              <w:t>.</w:t>
            </w:r>
            <w:r w:rsidRPr="00A05D86" w:rsidR="00510182">
              <w:rPr>
                <w:rFonts w:ascii="Mulish" w:hAnsi="Mulish" w:eastAsia="Mulish" w:cs="Mulish"/>
                <w:b/>
                <w:bCs/>
              </w:rPr>
              <w:t xml:space="preserve"> </w:t>
            </w:r>
            <w:r w:rsidRPr="00A05D86" w:rsidR="00510182">
              <w:rPr>
                <w:rFonts w:ascii="Mulish" w:hAnsi="Mulish" w:cs="TimesNewRomanPSMT"/>
                <w:sz w:val="24"/>
                <w:szCs w:val="24"/>
                <w:lang w:val="en-US"/>
              </w:rPr>
              <w:t>Organization chart of staffing configuration. If applicable, include partners/ consultants.</w:t>
            </w:r>
          </w:p>
          <w:p w:rsidRPr="00A05D86" w:rsidR="00D61D1F" w:rsidRDefault="00D61D1F" w14:paraId="459CFE9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</w:p>
          <w:p w:rsidRPr="00A05D86" w:rsidR="00285371" w:rsidRDefault="00285371" w14:paraId="75E9466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</w:p>
          <w:p w:rsidRPr="00A05D86" w:rsidR="00285371" w:rsidRDefault="00285371" w14:paraId="6BEA922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D61D1F" w:rsidRDefault="00285371" w14:paraId="20F5D197" w14:textId="182F2E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1/09/23</w:t>
            </w:r>
          </w:p>
        </w:tc>
      </w:tr>
      <w:tr w:rsidRPr="00A05D86" w:rsidR="00702034" w:rsidTr="31660BB7" w14:paraId="4E5D9657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702034" w:rsidP="008624F3" w:rsidRDefault="00702034" w14:paraId="133960BA" w14:textId="775D75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3</w:t>
            </w:r>
          </w:p>
        </w:tc>
        <w:tc>
          <w:tcPr>
            <w:tcW w:w="1620" w:type="dxa"/>
            <w:tcMar/>
          </w:tcPr>
          <w:p w:rsidRPr="00A05D86" w:rsidR="00702034" w:rsidP="00702034" w:rsidRDefault="00702034" w14:paraId="1B40816F" w14:textId="780253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8A7C24" w:rsidP="00702034" w:rsidRDefault="008A7C24" w14:paraId="3BEB9EEA" w14:textId="274C44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5D86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05D86" w:rsidR="00702034" w:rsidP="00702034" w:rsidRDefault="00702034" w14:paraId="0C46B1F9" w14:textId="324FD6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Appendix 5:</w:t>
            </w:r>
            <w:r w:rsidRPr="00A05D86">
              <w:rPr>
                <w:rFonts w:ascii="Mulish" w:hAnsi="Mulish" w:eastAsia="Mulish" w:cs="Mulish"/>
              </w:rPr>
              <w:t xml:space="preserve"> Application Program Narrative Instruction (pg. 3 of 3)</w:t>
            </w:r>
          </w:p>
          <w:p w:rsidRPr="00A05D86" w:rsidR="00702034" w:rsidP="00702034" w:rsidRDefault="00702034" w14:paraId="0F26543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Page 83</w:t>
            </w:r>
          </w:p>
          <w:p w:rsidRPr="00A05D86" w:rsidR="00702034" w:rsidP="00702034" w:rsidRDefault="00702034" w14:paraId="4C7A2CCE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A05D86" w:rsidR="00702034" w:rsidP="0087734F" w:rsidRDefault="008A0AA2" w14:paraId="14B24C34" w14:textId="43CDEC29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sz w:val="24"/>
                <w:szCs w:val="24"/>
                <w:lang w:val="en-US"/>
              </w:rPr>
            </w:pPr>
            <w:r w:rsidRPr="00A05D86">
              <w:rPr>
                <w:rFonts w:ascii="Mulish" w:hAnsi="Mulish" w:cs="TimesNewRomanPSMT"/>
                <w:sz w:val="24"/>
                <w:szCs w:val="24"/>
                <w:lang w:val="en-US"/>
              </w:rPr>
              <w:t>I. Letters of Reference from stakeholders, other CBOs, or relevant entities. (A maximum of</w:t>
            </w:r>
            <w:r w:rsidRPr="00A05D86" w:rsidR="0087734F">
              <w:rPr>
                <w:rFonts w:ascii="Mulish" w:hAnsi="Mulish" w:cs="TimesNewRomanPSMT"/>
                <w:sz w:val="24"/>
                <w:szCs w:val="24"/>
                <w:lang w:val="en-US"/>
              </w:rPr>
              <w:t xml:space="preserve"> </w:t>
            </w:r>
            <w:r w:rsidRPr="00A05D86">
              <w:rPr>
                <w:rFonts w:ascii="Mulish" w:hAnsi="Mulish" w:cs="TimesNewRomanPSMT"/>
                <w:sz w:val="24"/>
                <w:szCs w:val="24"/>
                <w:lang w:val="en-US"/>
              </w:rPr>
              <w:t>3 single page)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8A7C24" w:rsidP="00702034" w:rsidRDefault="008A7C24" w14:paraId="203B6B56" w14:textId="58BC3A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5D86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05D86" w:rsidR="00702034" w:rsidP="00702034" w:rsidRDefault="00702034" w14:paraId="0B425132" w14:textId="33FD87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Appendix 5:</w:t>
            </w:r>
            <w:r w:rsidRPr="00A05D86">
              <w:rPr>
                <w:rFonts w:ascii="Mulish" w:hAnsi="Mulish" w:eastAsia="Mulish" w:cs="Mulish"/>
              </w:rPr>
              <w:t xml:space="preserve"> Application Program Narrative Instruction (pg. 3 of 3)</w:t>
            </w:r>
          </w:p>
          <w:p w:rsidRPr="00A05D86" w:rsidR="00702034" w:rsidP="00702034" w:rsidRDefault="00702034" w14:paraId="0A318F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Page 83</w:t>
            </w:r>
          </w:p>
          <w:p w:rsidRPr="00A05D86" w:rsidR="00702034" w:rsidP="00702034" w:rsidRDefault="00702034" w14:paraId="2A49E627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A05D86" w:rsidR="00702034" w:rsidP="0087734F" w:rsidRDefault="0087734F" w14:paraId="1722284E" w14:textId="37F08265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sz w:val="24"/>
                <w:szCs w:val="24"/>
                <w:lang w:val="en-US"/>
              </w:rPr>
            </w:pPr>
            <w:r w:rsidRPr="00A05D86">
              <w:rPr>
                <w:rFonts w:ascii="Mulish" w:hAnsi="Mulish" w:cs="TimesNewRomanPSMT"/>
                <w:b/>
                <w:bCs/>
                <w:sz w:val="24"/>
                <w:szCs w:val="24"/>
                <w:highlight w:val="yellow"/>
                <w:lang w:val="en-US"/>
              </w:rPr>
              <w:t>J</w:t>
            </w:r>
            <w:r w:rsidRPr="00A05D86" w:rsidR="008A0AA2">
              <w:rPr>
                <w:rFonts w:ascii="Mulish" w:hAnsi="Mulish" w:cs="TimesNewRomanPSMT"/>
                <w:sz w:val="24"/>
                <w:szCs w:val="24"/>
                <w:highlight w:val="yellow"/>
                <w:lang w:val="en-US"/>
              </w:rPr>
              <w:t>.</w:t>
            </w:r>
            <w:r w:rsidRPr="00A05D86" w:rsidR="008A0AA2">
              <w:rPr>
                <w:rFonts w:ascii="Mulish" w:hAnsi="Mulish" w:cs="TimesNewRomanPSMT"/>
                <w:sz w:val="24"/>
                <w:szCs w:val="24"/>
                <w:lang w:val="en-US"/>
              </w:rPr>
              <w:t xml:space="preserve"> Letters of Reference from stakeholders, other CBOs, or relevant entities. (A maximum of</w:t>
            </w:r>
            <w:r w:rsidRPr="00A05D86">
              <w:rPr>
                <w:rFonts w:ascii="Mulish" w:hAnsi="Mulish" w:cs="TimesNewRomanPSMT"/>
                <w:sz w:val="24"/>
                <w:szCs w:val="24"/>
                <w:lang w:val="en-US"/>
              </w:rPr>
              <w:t xml:space="preserve"> </w:t>
            </w:r>
            <w:r w:rsidRPr="00A05D86" w:rsidR="008A0AA2">
              <w:rPr>
                <w:rFonts w:ascii="Mulish" w:hAnsi="Mulish" w:cs="TimesNewRomanPSMT"/>
                <w:sz w:val="24"/>
                <w:szCs w:val="24"/>
                <w:lang w:val="en-US"/>
              </w:rPr>
              <w:t>3 single page)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702034" w:rsidP="00702034" w:rsidRDefault="004E1E41" w14:paraId="147101C5" w14:textId="39B988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1/09/24</w:t>
            </w:r>
          </w:p>
        </w:tc>
      </w:tr>
      <w:tr w:rsidRPr="00A05D86" w:rsidR="004E1E41" w:rsidTr="31660BB7" w14:paraId="21DDEF18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4E1E41" w:rsidP="008624F3" w:rsidRDefault="003A1947" w14:paraId="62EEACD2" w14:textId="0CEF9E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4</w:t>
            </w:r>
          </w:p>
        </w:tc>
        <w:tc>
          <w:tcPr>
            <w:tcW w:w="1620" w:type="dxa"/>
            <w:tcMar/>
          </w:tcPr>
          <w:p w:rsidRPr="00A05D86" w:rsidR="004E1E41" w:rsidP="004E1E41" w:rsidRDefault="004E1E41" w14:paraId="7968D1DF" w14:textId="06501C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4E1E41" w:rsidP="004E1E41" w:rsidRDefault="004E1E41" w14:paraId="4A73560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5D86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05D86" w:rsidR="004E1E41" w:rsidP="004E1E41" w:rsidRDefault="004E1E41" w14:paraId="45B8AD93" w14:textId="7258C8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Appendix 5:</w:t>
            </w:r>
            <w:r w:rsidRPr="00A05D86">
              <w:rPr>
                <w:rFonts w:ascii="Mulish" w:hAnsi="Mulish" w:eastAsia="Mulish" w:cs="Mulish"/>
              </w:rPr>
              <w:t xml:space="preserve"> Application Program Narrative Instruction (pg. 1 of 3)</w:t>
            </w:r>
          </w:p>
          <w:p w:rsidRPr="00A05D86" w:rsidR="004E1E41" w:rsidP="004E1E41" w:rsidRDefault="004E1E41" w14:paraId="58E7C87A" w14:textId="5D104C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A05D86" w:rsidR="004E1E41" w:rsidP="004E1E41" w:rsidRDefault="004E1E41" w14:paraId="4F02D59F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A05D86" w:rsidR="004E1E41" w:rsidP="004E1E41" w:rsidRDefault="00C30CD8" w14:paraId="45485332" w14:textId="192E6F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cs="TimesNewRomanPSMT"/>
                <w:sz w:val="24"/>
                <w:szCs w:val="24"/>
                <w:lang w:val="en-US"/>
              </w:rPr>
              <w:t>DEC-EISS</w:t>
            </w:r>
            <w:r w:rsidRPr="00A05D86" w:rsidR="008F75B6">
              <w:rPr>
                <w:rFonts w:ascii="Mulish" w:hAnsi="Mulish" w:cs="TimesNewRomanPSMT"/>
                <w:sz w:val="24"/>
                <w:szCs w:val="24"/>
                <w:lang w:val="en-US"/>
              </w:rPr>
              <w:t>.RFGA@sfgov.org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4E1E41" w:rsidP="004E1E41" w:rsidRDefault="004E1E41" w14:paraId="77F1D55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5D86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05D86" w:rsidR="004E1E41" w:rsidP="004E1E41" w:rsidRDefault="004E1E41" w14:paraId="1392256D" w14:textId="07BA10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Appendix 5:</w:t>
            </w:r>
            <w:r w:rsidRPr="00A05D86">
              <w:rPr>
                <w:rFonts w:ascii="Mulish" w:hAnsi="Mulish" w:eastAsia="Mulish" w:cs="Mulish"/>
              </w:rPr>
              <w:t xml:space="preserve"> Application Program Narrative Instruction (pg. 1 of 3)</w:t>
            </w:r>
          </w:p>
          <w:p w:rsidRPr="00A05D86" w:rsidR="004E1E41" w:rsidP="004E1E41" w:rsidRDefault="004E1E41" w14:paraId="68B290B3" w14:textId="1270B7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A05D86" w:rsidR="004E1E41" w:rsidP="004E1E41" w:rsidRDefault="004E1E41" w14:paraId="25661585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A05D86" w:rsidR="004E1E41" w:rsidP="004E1E41" w:rsidRDefault="008F75B6" w14:paraId="02AC7052" w14:textId="2931C7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cs="TimesNewRomanPSMT"/>
                <w:sz w:val="24"/>
                <w:szCs w:val="24"/>
                <w:lang w:val="en-US"/>
              </w:rPr>
              <w:t>DEC-EISS</w:t>
            </w:r>
            <w:r w:rsidRPr="00A05D86">
              <w:rPr>
                <w:rFonts w:ascii="Mulish" w:hAnsi="Mulish" w:cs="TimesNewRomanPSMT"/>
                <w:sz w:val="24"/>
                <w:szCs w:val="24"/>
                <w:highlight w:val="yellow"/>
                <w:lang w:val="en-US"/>
              </w:rPr>
              <w:t>-</w:t>
            </w:r>
            <w:r w:rsidRPr="00A05D86">
              <w:rPr>
                <w:rFonts w:ascii="Mulish" w:hAnsi="Mulish" w:cs="TimesNewRomanPSMT"/>
                <w:sz w:val="24"/>
                <w:szCs w:val="24"/>
                <w:lang w:val="en-US"/>
              </w:rPr>
              <w:t>RFGA@sfgov.org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4E1E41" w:rsidP="004E1E41" w:rsidRDefault="004E1E41" w14:paraId="2C5DB462" w14:textId="7D31F6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1/10</w:t>
            </w:r>
            <w:r w:rsidRPr="00A05D86" w:rsidR="00C30CD8">
              <w:rPr>
                <w:rFonts w:ascii="Mulish" w:hAnsi="Mulish" w:eastAsia="Mulish" w:cs="Mulish"/>
              </w:rPr>
              <w:t>/24</w:t>
            </w:r>
          </w:p>
        </w:tc>
      </w:tr>
      <w:tr w:rsidRPr="00A05D86" w:rsidR="003A1947" w:rsidTr="31660BB7" w14:paraId="3B2C2061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3A1947" w:rsidP="008624F3" w:rsidRDefault="00D96384" w14:paraId="22D01BFD" w14:textId="61AF72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5</w:t>
            </w:r>
          </w:p>
        </w:tc>
        <w:tc>
          <w:tcPr>
            <w:tcW w:w="1620" w:type="dxa"/>
            <w:tcMar/>
          </w:tcPr>
          <w:p w:rsidRPr="00A05D86" w:rsidR="003A1947" w:rsidP="003A1947" w:rsidRDefault="003A1947" w14:paraId="24CE9081" w14:textId="3AF162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8624F3" w:rsidR="003A1947" w:rsidP="003A1947" w:rsidRDefault="003A1947" w14:paraId="596CFAD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8624F3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8624F3" w:rsidR="003A1947" w:rsidP="003A1947" w:rsidRDefault="003A1947" w14:paraId="44E09ED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8624F3">
              <w:rPr>
                <w:rFonts w:ascii="Mulish" w:hAnsi="Mulish" w:eastAsia="Mulish" w:cs="Mulish"/>
                <w:b/>
                <w:bCs/>
              </w:rPr>
              <w:t>Appendix 5:</w:t>
            </w:r>
            <w:r w:rsidRPr="008624F3">
              <w:rPr>
                <w:rFonts w:ascii="Mulish" w:hAnsi="Mulish" w:eastAsia="Mulish" w:cs="Mulish"/>
              </w:rPr>
              <w:t xml:space="preserve"> Application Program Narrative Instruction (pg. 1 of 3)</w:t>
            </w:r>
          </w:p>
          <w:p w:rsidRPr="008624F3" w:rsidR="003A1947" w:rsidP="003A1947" w:rsidRDefault="003A1947" w14:paraId="78398A0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8624F3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8624F3" w:rsidR="003A1947" w:rsidP="003A1947" w:rsidRDefault="003A1947" w14:paraId="5271CB32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8624F3">
              <w:rPr>
                <w:rFonts w:ascii="Mulish" w:hAnsi="Mulish" w:eastAsia="Mulish" w:cs="Mulish"/>
                <w:b/>
              </w:rPr>
              <w:t>-----</w:t>
            </w:r>
          </w:p>
          <w:p w:rsidRPr="008624F3" w:rsidR="00B40222" w:rsidP="00B40222" w:rsidRDefault="00B40222" w14:paraId="03408862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TimesNewRomanPSMT"/>
                <w:lang w:val="en-US"/>
              </w:rPr>
              <w:t>The PDF titles must include:</w:t>
            </w:r>
          </w:p>
          <w:p w:rsidRPr="008624F3" w:rsidR="00B40222" w:rsidP="00B40222" w:rsidRDefault="00B40222" w14:paraId="5DBCD2F1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The name of your agency</w:t>
            </w:r>
          </w:p>
          <w:p w:rsidRPr="008624F3" w:rsidR="00B40222" w:rsidP="00B40222" w:rsidRDefault="00B40222" w14:paraId="2FF5625D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The text: RFGA# DEC24-1</w:t>
            </w:r>
          </w:p>
          <w:p w:rsidRPr="008624F3" w:rsidR="00B40222" w:rsidP="00B40222" w:rsidRDefault="00B40222" w14:paraId="73CB4919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The document title – Financial or Application</w:t>
            </w:r>
          </w:p>
          <w:p w:rsidRPr="008624F3" w:rsidR="003A1947" w:rsidP="00B40222" w:rsidRDefault="00B40222" w14:paraId="25D1842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The number of files submitted (i.e., 1 of X)</w:t>
            </w:r>
          </w:p>
          <w:p w:rsidRPr="008624F3" w:rsidR="006D1C38" w:rsidP="00B40222" w:rsidRDefault="006D1C38" w14:paraId="699E6B8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cs="TimesNewRomanPSMT"/>
                <w:lang w:val="en-US"/>
              </w:rPr>
            </w:pPr>
          </w:p>
          <w:p w:rsidRPr="008624F3" w:rsidR="006D1C38" w:rsidP="006D1C38" w:rsidRDefault="006D1C38" w14:paraId="0D8DB98D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TimesNewRomanPSMT"/>
                <w:lang w:val="en-US"/>
              </w:rPr>
              <w:t>In a single email, the attached PDF titles must follow this format below as an example:</w:t>
            </w:r>
          </w:p>
          <w:p w:rsidRPr="008624F3" w:rsidR="006D1C38" w:rsidP="006D1C38" w:rsidRDefault="006D1C38" w14:paraId="11140462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ORGName.RFGA#DEC24-1.Financial.1of3.pdf</w:t>
            </w:r>
          </w:p>
          <w:p w:rsidRPr="008624F3" w:rsidR="006D1C38" w:rsidP="006D1C38" w:rsidRDefault="006D1C38" w14:paraId="47F8D2E2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ORGName.RFGA#DEC24-1. Application.2of3.pdf</w:t>
            </w:r>
          </w:p>
          <w:p w:rsidRPr="008624F3" w:rsidR="006D1C38" w:rsidP="006D1C38" w:rsidRDefault="006D1C38" w14:paraId="238A654E" w14:textId="2FBEF3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ORGName.RFGA#DEC24-1.Application.3of3.pdf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8624F3" w:rsidR="003A1947" w:rsidP="003A1947" w:rsidRDefault="003A1947" w14:paraId="2A08CF6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8624F3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8624F3" w:rsidR="003A1947" w:rsidP="003A1947" w:rsidRDefault="003A1947" w14:paraId="2F09EEC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8624F3">
              <w:rPr>
                <w:rFonts w:ascii="Mulish" w:hAnsi="Mulish" w:eastAsia="Mulish" w:cs="Mulish"/>
                <w:b/>
                <w:bCs/>
              </w:rPr>
              <w:t>Appendix 5:</w:t>
            </w:r>
            <w:r w:rsidRPr="008624F3">
              <w:rPr>
                <w:rFonts w:ascii="Mulish" w:hAnsi="Mulish" w:eastAsia="Mulish" w:cs="Mulish"/>
              </w:rPr>
              <w:t xml:space="preserve"> Application Program Narrative Instruction (pg. 1 of 3)</w:t>
            </w:r>
          </w:p>
          <w:p w:rsidRPr="008624F3" w:rsidR="003A1947" w:rsidP="003A1947" w:rsidRDefault="003A1947" w14:paraId="2B18FC0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8624F3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8624F3" w:rsidR="003A1947" w:rsidP="003A1947" w:rsidRDefault="003A1947" w14:paraId="7889DFA0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8624F3">
              <w:rPr>
                <w:rFonts w:ascii="Mulish" w:hAnsi="Mulish" w:eastAsia="Mulish" w:cs="Mulish"/>
                <w:b/>
              </w:rPr>
              <w:t>-----</w:t>
            </w:r>
          </w:p>
          <w:p w:rsidRPr="008624F3" w:rsidR="00B40222" w:rsidP="00B40222" w:rsidRDefault="00B40222" w14:paraId="6DBC84D2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TimesNewRomanPSMT"/>
                <w:lang w:val="en-US"/>
              </w:rPr>
              <w:t>The PDF titles must include:</w:t>
            </w:r>
          </w:p>
          <w:p w:rsidRPr="008624F3" w:rsidR="00B40222" w:rsidP="00B40222" w:rsidRDefault="00B40222" w14:paraId="74405137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The name of your agency</w:t>
            </w:r>
          </w:p>
          <w:p w:rsidRPr="008624F3" w:rsidR="00B40222" w:rsidP="00B40222" w:rsidRDefault="00B40222" w14:paraId="62789E98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The text: RFGA# DEC24-1</w:t>
            </w:r>
          </w:p>
          <w:p w:rsidRPr="008624F3" w:rsidR="00B40222" w:rsidP="00B40222" w:rsidRDefault="00B40222" w14:paraId="4869118C" w14:textId="6B7B2A64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 xml:space="preserve">The document title – Financial or </w:t>
            </w:r>
            <w:proofErr w:type="spellStart"/>
            <w:r w:rsidRPr="008624F3">
              <w:rPr>
                <w:rFonts w:ascii="Mulish" w:hAnsi="Mulish" w:cs="TimesNewRomanPSMT"/>
                <w:lang w:val="en-US"/>
              </w:rPr>
              <w:t>Application</w:t>
            </w:r>
            <w:r w:rsidRPr="008624F3">
              <w:rPr>
                <w:rFonts w:ascii="Mulish" w:hAnsi="Mulish" w:cs="TimesNewRomanPSMT"/>
                <w:highlight w:val="yellow"/>
                <w:lang w:val="en-US"/>
              </w:rPr>
              <w:t>_</w:t>
            </w:r>
            <w:r w:rsidRPr="000B5967" w:rsidR="005A1DFD">
              <w:rPr>
                <w:rFonts w:ascii="Mulish" w:hAnsi="Mulish" w:cs="TimesNewRomanPSMT"/>
                <w:highlight w:val="yellow"/>
                <w:lang w:val="en-US"/>
              </w:rPr>
              <w:t>SC</w:t>
            </w:r>
            <w:proofErr w:type="spellEnd"/>
            <w:r w:rsidRPr="000B5967" w:rsidR="005A1DFD">
              <w:rPr>
                <w:rFonts w:ascii="Mulish" w:hAnsi="Mulish" w:cs="TimesNewRomanPSMT"/>
                <w:highlight w:val="yellow"/>
                <w:lang w:val="en-US"/>
              </w:rPr>
              <w:t># (i.e., SC1, SC2, SC3 and</w:t>
            </w:r>
            <w:r w:rsidRPr="000B5967" w:rsidR="000B5967">
              <w:rPr>
                <w:rFonts w:ascii="Mulish" w:hAnsi="Mulish" w:cs="TimesNewRomanPSMT"/>
                <w:highlight w:val="yellow"/>
                <w:lang w:val="en-US"/>
              </w:rPr>
              <w:t>/or SC4)</w:t>
            </w:r>
          </w:p>
          <w:p w:rsidRPr="008624F3" w:rsidR="006D1C38" w:rsidP="00B40222" w:rsidRDefault="00B40222" w14:paraId="04675B7A" w14:textId="7D9D2E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The number of files submitted (i.e., 1 of X)</w:t>
            </w:r>
          </w:p>
          <w:p w:rsidRPr="008624F3" w:rsidR="006C4BEC" w:rsidP="00B40222" w:rsidRDefault="006C4BEC" w14:paraId="670DE50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cs="TimesNewRomanPSMT"/>
                <w:lang w:val="en-US"/>
              </w:rPr>
            </w:pPr>
          </w:p>
          <w:p w:rsidRPr="008624F3" w:rsidR="006D1C38" w:rsidP="006D1C38" w:rsidRDefault="006D1C38" w14:paraId="313F8DAE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TimesNewRomanPSMT"/>
                <w:lang w:val="en-US"/>
              </w:rPr>
              <w:t>In a single email, the attached PDF titles must follow this format below as an example:</w:t>
            </w:r>
          </w:p>
          <w:p w:rsidRPr="008624F3" w:rsidR="006D1C38" w:rsidP="006D1C38" w:rsidRDefault="006D1C38" w14:paraId="6E2B24A0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ORGName.RFGA#DEC24-1.Financial.1of3.pdf</w:t>
            </w:r>
          </w:p>
          <w:p w:rsidRPr="008624F3" w:rsidR="006D1C38" w:rsidP="006D1C38" w:rsidRDefault="006D1C38" w14:paraId="0828F4DB" w14:textId="37145D80">
            <w:pPr>
              <w:autoSpaceDE w:val="0"/>
              <w:autoSpaceDN w:val="0"/>
              <w:adjustRightInd w:val="0"/>
              <w:spacing w:line="240" w:lineRule="auto"/>
              <w:rPr>
                <w:rFonts w:ascii="Mulish" w:hAnsi="Mulish" w:cs="TimesNewRomanPSMT"/>
                <w:lang w:val="en-US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ORGName.RFGA#DEC24-1. Application</w:t>
            </w:r>
            <w:r w:rsidRPr="008624F3">
              <w:rPr>
                <w:rFonts w:ascii="Mulish" w:hAnsi="Mulish" w:cs="TimesNewRomanPSMT"/>
                <w:highlight w:val="yellow"/>
                <w:lang w:val="en-US"/>
              </w:rPr>
              <w:t>_SC1</w:t>
            </w:r>
            <w:r w:rsidRPr="008624F3">
              <w:rPr>
                <w:rFonts w:ascii="Mulish" w:hAnsi="Mulish" w:cs="TimesNewRomanPSMT"/>
                <w:lang w:val="en-US"/>
              </w:rPr>
              <w:t>.2of3.pdf</w:t>
            </w:r>
          </w:p>
          <w:p w:rsidRPr="008624F3" w:rsidR="006D1C38" w:rsidP="006D1C38" w:rsidRDefault="006D1C38" w14:paraId="0F5D1CE8" w14:textId="6D2DDF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8624F3">
              <w:rPr>
                <w:rFonts w:ascii="Mulish" w:hAnsi="Mulish" w:cs="SymbolMT"/>
                <w:lang w:val="en-US"/>
              </w:rPr>
              <w:t xml:space="preserve">• </w:t>
            </w:r>
            <w:r w:rsidRPr="008624F3">
              <w:rPr>
                <w:rFonts w:ascii="Mulish" w:hAnsi="Mulish" w:cs="TimesNewRomanPSMT"/>
                <w:lang w:val="en-US"/>
              </w:rPr>
              <w:t>ORGName.RFGA#DEC24-1.Application</w:t>
            </w:r>
            <w:r w:rsidRPr="008624F3" w:rsidR="00B73ADE">
              <w:rPr>
                <w:rFonts w:ascii="Mulish" w:hAnsi="Mulish" w:cs="TimesNewRomanPSMT"/>
                <w:highlight w:val="yellow"/>
                <w:lang w:val="en-US"/>
              </w:rPr>
              <w:t>_SC2</w:t>
            </w:r>
            <w:r w:rsidRPr="008624F3">
              <w:rPr>
                <w:rFonts w:ascii="Mulish" w:hAnsi="Mulish" w:cs="TimesNewRomanPSMT"/>
                <w:lang w:val="en-US"/>
              </w:rPr>
              <w:t>.3of3.pdf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3A1947" w:rsidP="003A1947" w:rsidRDefault="003A1947" w14:paraId="022AB345" w14:textId="6937D8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</w:rPr>
              <w:t>1/10/24</w:t>
            </w:r>
          </w:p>
        </w:tc>
      </w:tr>
      <w:tr w:rsidRPr="00A05D86" w:rsidR="00796B26" w:rsidTr="31660BB7" w14:paraId="28380486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796B26" w:rsidP="00796B26" w:rsidRDefault="00796B26" w14:paraId="7675247D" w14:textId="6C00FF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6</w:t>
            </w:r>
          </w:p>
        </w:tc>
        <w:tc>
          <w:tcPr>
            <w:tcW w:w="1620" w:type="dxa"/>
            <w:tcMar/>
          </w:tcPr>
          <w:p w:rsidRPr="00A05D86" w:rsidR="00796B26" w:rsidP="00796B26" w:rsidRDefault="00796B26" w14:paraId="0705D9A8" w14:textId="422B3B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</w:rPr>
              <w:t xml:space="preserve">RFGA Summary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796B26" w:rsidR="00796B26" w:rsidP="00796B26" w:rsidRDefault="00796B26" w14:paraId="0F8736D5" w14:textId="54DCF52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Section VI.</w:t>
            </w:r>
            <w:r w:rsidRPr="00796B26">
              <w:rPr>
                <w:rFonts w:ascii="Mulish" w:hAnsi="Mulish" w:eastAsia="Mulish" w:cs="Mulish"/>
              </w:rPr>
              <w:t xml:space="preserve"> Terms and Conditions for Receipt of Proposal  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  <w:b/>
              </w:rPr>
              <w:t>Sub-section M:</w:t>
            </w:r>
            <w:r w:rsidRPr="00796B26">
              <w:rPr>
                <w:rFonts w:ascii="Mulish" w:hAnsi="Mulish" w:eastAsia="Mulish" w:cs="Mulish"/>
              </w:rPr>
              <w:t xml:space="preserve"> Local Business Enterprise Goals and Outreach</w:t>
            </w:r>
          </w:p>
          <w:p w:rsidRPr="00796B26" w:rsidR="00796B26" w:rsidP="00796B26" w:rsidRDefault="00796B26" w14:paraId="514F34E9" w14:textId="3661D378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Page 47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</w:rPr>
              <w:t>-----</w:t>
            </w:r>
          </w:p>
          <w:p w:rsidRPr="00796B26" w:rsidR="00796B26" w:rsidP="00796B26" w:rsidRDefault="00796B26" w14:paraId="0A64A3A9" w14:textId="77777777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796B26">
              <w:rPr>
                <w:rFonts w:ascii="Mulish" w:hAnsi="Mulish" w:eastAsia="Mulish" w:cs="Mulish"/>
                <w:b/>
                <w:bCs/>
              </w:rPr>
              <w:t>CMD REQUIRED FORMS</w:t>
            </w:r>
          </w:p>
          <w:p w:rsidRPr="00796B26" w:rsidR="00796B26" w:rsidP="00796B26" w:rsidRDefault="00796B26" w14:paraId="640415D7" w14:textId="35F8EBB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</w:rPr>
              <w:t>Form 2A: CMD Contract Participation Form</w:t>
            </w:r>
          </w:p>
          <w:p w:rsidRPr="00796B26" w:rsidR="00796B26" w:rsidP="00796B26" w:rsidRDefault="00796B26" w14:paraId="0BC6D4D1" w14:textId="05C21B7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</w:rPr>
              <w:t>Form 3: CMD Non-Discrimination Affidavit</w:t>
            </w:r>
          </w:p>
          <w:p w:rsidRPr="00796B26" w:rsidR="00796B26" w:rsidP="00796B26" w:rsidRDefault="00796B26" w14:paraId="067BBA75" w14:textId="6B8AE23D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796B26">
              <w:rPr>
                <w:rFonts w:ascii="Mulish" w:hAnsi="Mulish" w:eastAsia="Mulish" w:cs="Mulish"/>
              </w:rPr>
              <w:t>Form 4: CMD Joint Venture (if applicable)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796B26" w:rsidR="00796B26" w:rsidP="00796B26" w:rsidRDefault="00796B26" w14:paraId="1A76CBF4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Section VI.</w:t>
            </w:r>
            <w:r w:rsidRPr="00796B26">
              <w:rPr>
                <w:rFonts w:ascii="Mulish" w:hAnsi="Mulish" w:eastAsia="Mulish" w:cs="Mulish"/>
              </w:rPr>
              <w:t xml:space="preserve"> Terms and Conditions for Receipt of Proposal  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  <w:b/>
              </w:rPr>
              <w:t>Sub-section M:</w:t>
            </w:r>
            <w:r w:rsidRPr="00796B26">
              <w:rPr>
                <w:rFonts w:ascii="Mulish" w:hAnsi="Mulish" w:eastAsia="Mulish" w:cs="Mulish"/>
              </w:rPr>
              <w:t xml:space="preserve"> Local Business Enterprise Goals and Outreach</w:t>
            </w:r>
          </w:p>
          <w:p w:rsidRPr="00796B26" w:rsidR="00796B26" w:rsidP="00796B26" w:rsidRDefault="00796B26" w14:paraId="5A7B2176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Page 47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</w:rPr>
              <w:t>-----</w:t>
            </w:r>
          </w:p>
          <w:p w:rsidRPr="00796B26" w:rsidR="00796B26" w:rsidP="001D3952" w:rsidRDefault="00796B26" w14:paraId="40BF9332" w14:textId="1801967E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796B26">
              <w:rPr>
                <w:rFonts w:ascii="Mulish" w:hAnsi="Mulish" w:eastAsia="Mulish" w:cs="Mulish"/>
                <w:b/>
                <w:bCs/>
              </w:rPr>
              <w:t>CMD REQUIRED FORMS</w:t>
            </w:r>
          </w:p>
          <w:p w:rsidRPr="00796B26" w:rsidR="00796B26" w:rsidP="00796B26" w:rsidRDefault="00796B26" w14:paraId="107EAB26" w14:textId="7777777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</w:rPr>
              <w:t>Form 2A: CMD Contract Participation Form</w:t>
            </w:r>
          </w:p>
          <w:p w:rsidRPr="00796B26" w:rsidR="00796B26" w:rsidP="00796B26" w:rsidRDefault="00796B26" w14:paraId="66789D4E" w14:textId="36B6407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</w:rPr>
              <w:t>Form 3</w:t>
            </w:r>
            <w:r w:rsidRPr="0046461C">
              <w:rPr>
                <w:rFonts w:ascii="Mulish" w:hAnsi="Mulish" w:eastAsia="Mulish" w:cs="Mulish"/>
                <w:highlight w:val="yellow"/>
              </w:rPr>
              <w:t xml:space="preserve">: CMD </w:t>
            </w:r>
            <w:r w:rsidRPr="0046461C" w:rsidR="00302F43">
              <w:rPr>
                <w:rFonts w:ascii="Mulish" w:hAnsi="Mulish" w:eastAsia="Mulish" w:cs="Mulish"/>
                <w:highlight w:val="yellow"/>
              </w:rPr>
              <w:t>C</w:t>
            </w:r>
            <w:r w:rsidRPr="0046461C" w:rsidR="00C46283">
              <w:rPr>
                <w:rFonts w:ascii="Mulish" w:hAnsi="Mulish" w:eastAsia="Mulish" w:cs="Mulish"/>
                <w:highlight w:val="yellow"/>
              </w:rPr>
              <w:t>ompliance</w:t>
            </w:r>
            <w:r w:rsidRPr="0046461C">
              <w:rPr>
                <w:rFonts w:ascii="Mulish" w:hAnsi="Mulish" w:eastAsia="Mulish" w:cs="Mulish"/>
                <w:highlight w:val="yellow"/>
              </w:rPr>
              <w:t xml:space="preserve"> Affidavit</w:t>
            </w:r>
          </w:p>
          <w:p w:rsidRPr="00C46283" w:rsidR="00796B26" w:rsidP="001D3952" w:rsidRDefault="00796B26" w14:paraId="443FA5F4" w14:textId="77777777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1D3952">
              <w:rPr>
                <w:rFonts w:ascii="Mulish" w:hAnsi="Mulish" w:eastAsia="Mulish" w:cs="Mulish"/>
              </w:rPr>
              <w:t>Form 4: CMD Joint Venture (if applicable)</w:t>
            </w:r>
          </w:p>
          <w:p w:rsidRPr="001D3952" w:rsidR="00C46283" w:rsidP="001D3952" w:rsidRDefault="00C46283" w14:paraId="53ACC55D" w14:textId="3B2A8230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46461C">
              <w:rPr>
                <w:rFonts w:ascii="Mulish" w:hAnsi="Mulish" w:eastAsia="Mulish" w:cs="Mulish"/>
                <w:highlight w:val="yellow"/>
              </w:rPr>
              <w:t xml:space="preserve">Form </w:t>
            </w:r>
            <w:r w:rsidRPr="0046461C" w:rsidR="0046461C">
              <w:rPr>
                <w:rFonts w:ascii="Mulish" w:hAnsi="Mulish" w:eastAsia="Mulish" w:cs="Mulish"/>
                <w:highlight w:val="yellow"/>
              </w:rPr>
              <w:t>5: CMD Employment Form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796B26" w:rsidP="00796B26" w:rsidRDefault="00796B26" w14:paraId="261C56BB" w14:textId="4C65B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1/10/24</w:t>
            </w:r>
          </w:p>
        </w:tc>
      </w:tr>
      <w:tr w:rsidRPr="00A05D86" w:rsidR="00001B14" w:rsidTr="31660BB7" w14:paraId="55CE180F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1B14" w:rsidP="00001B14" w:rsidRDefault="00001B14" w14:paraId="1DA7C938" w14:textId="6D0EA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7</w:t>
            </w:r>
          </w:p>
        </w:tc>
        <w:tc>
          <w:tcPr>
            <w:tcW w:w="1620" w:type="dxa"/>
            <w:tcMar/>
          </w:tcPr>
          <w:p w:rsidRPr="00A05D86" w:rsidR="00001B14" w:rsidP="00001B14" w:rsidRDefault="00001B14" w14:paraId="48DF2D74" w14:textId="48F94D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</w:rPr>
              <w:t xml:space="preserve">RFGA Summary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796B26" w:rsidR="00001B14" w:rsidP="00001B14" w:rsidRDefault="00001B14" w14:paraId="2875521D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Section VI.</w:t>
            </w:r>
            <w:r w:rsidRPr="00796B26">
              <w:rPr>
                <w:rFonts w:ascii="Mulish" w:hAnsi="Mulish" w:eastAsia="Mulish" w:cs="Mulish"/>
              </w:rPr>
              <w:t xml:space="preserve"> Terms and Conditions for Receipt of Proposal  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  <w:b/>
              </w:rPr>
              <w:t>Sub-section M:</w:t>
            </w:r>
            <w:r w:rsidRPr="00796B26">
              <w:rPr>
                <w:rFonts w:ascii="Mulish" w:hAnsi="Mulish" w:eastAsia="Mulish" w:cs="Mulish"/>
              </w:rPr>
              <w:t xml:space="preserve"> Local Business Enterprise Goals and Outreach</w:t>
            </w:r>
          </w:p>
          <w:p w:rsidRPr="00796B26" w:rsidR="00001B14" w:rsidP="00001B14" w:rsidRDefault="00001B14" w14:paraId="37DBEAD7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Page 47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</w:rPr>
              <w:t>-----</w:t>
            </w:r>
          </w:p>
          <w:p w:rsidRPr="00796B26" w:rsidR="00001B14" w:rsidP="00001B14" w:rsidRDefault="00001B14" w14:paraId="0ACD1ED0" w14:textId="37EAC535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APPLICATION OF LBE RATING BONUSES</w:t>
            </w:r>
          </w:p>
          <w:p w:rsidR="00001B14" w:rsidP="00001B14" w:rsidRDefault="00001B14" w14:paraId="783838BC" w14:textId="77777777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90179">
              <w:rPr>
                <w:rFonts w:ascii="Mulish" w:hAnsi="Mulish" w:eastAsia="Mulish" w:cs="Mulish"/>
                <w:b/>
                <w:bCs/>
              </w:rPr>
              <w:t>Eligibility for the LBE Rating Bonus</w:t>
            </w:r>
          </w:p>
          <w:p w:rsidR="00001B14" w:rsidP="00001B14" w:rsidRDefault="00001B14" w14:paraId="28634653" w14:textId="77777777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</w:p>
          <w:p w:rsidRPr="00001B14" w:rsidR="00001B14" w:rsidP="00001B14" w:rsidRDefault="00001B14" w14:paraId="41793BB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001B14">
              <w:rPr>
                <w:rFonts w:ascii="Mulish" w:hAnsi="Mulish" w:eastAsia="Mulish" w:cs="Mulish"/>
              </w:rPr>
              <w:t xml:space="preserve">Certified Small or Micro-LBEs, including certified non-profit organizations, are eligible for an </w:t>
            </w:r>
            <w:proofErr w:type="gramStart"/>
            <w:r w:rsidRPr="00001B14">
              <w:rPr>
                <w:rFonts w:ascii="Mulish" w:hAnsi="Mulish" w:eastAsia="Mulish" w:cs="Mulish"/>
              </w:rPr>
              <w:t>LBE</w:t>
            </w:r>
            <w:proofErr w:type="gramEnd"/>
          </w:p>
          <w:p w:rsidRPr="00001B14" w:rsidR="00001B14" w:rsidP="00001B14" w:rsidRDefault="00001B14" w14:paraId="62F5F7A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001B14">
              <w:rPr>
                <w:rFonts w:ascii="Mulish" w:hAnsi="Mulish" w:eastAsia="Mulish" w:cs="Mulish"/>
              </w:rPr>
              <w:t>rating bonus if the LBE is CMD certified in the type of work that is specified for the prime</w:t>
            </w:r>
          </w:p>
          <w:p w:rsidRPr="00001B14" w:rsidR="00001B14" w:rsidP="00001B14" w:rsidRDefault="00001B14" w14:paraId="34DF9940" w14:textId="112AF0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001B14">
              <w:rPr>
                <w:rFonts w:ascii="Mulish" w:hAnsi="Mulish" w:eastAsia="Mulish" w:cs="Mulish"/>
              </w:rPr>
              <w:t>applicant by the Contract Awarding Authority.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796B26" w:rsidR="00001B14" w:rsidP="00001B14" w:rsidRDefault="00001B14" w14:paraId="62D8EC4F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Section VI.</w:t>
            </w:r>
            <w:r w:rsidRPr="00796B26">
              <w:rPr>
                <w:rFonts w:ascii="Mulish" w:hAnsi="Mulish" w:eastAsia="Mulish" w:cs="Mulish"/>
              </w:rPr>
              <w:t xml:space="preserve"> Terms and Conditions for Receipt of Proposal  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  <w:b/>
              </w:rPr>
              <w:t>Sub-section M:</w:t>
            </w:r>
            <w:r w:rsidRPr="00796B26">
              <w:rPr>
                <w:rFonts w:ascii="Mulish" w:hAnsi="Mulish" w:eastAsia="Mulish" w:cs="Mulish"/>
              </w:rPr>
              <w:t xml:space="preserve"> Local Business Enterprise Goals and Outreach</w:t>
            </w:r>
          </w:p>
          <w:p w:rsidRPr="00796B26" w:rsidR="00001B14" w:rsidP="00001B14" w:rsidRDefault="00001B14" w14:paraId="36EE8650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Page 47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</w:rPr>
              <w:t>-----</w:t>
            </w:r>
          </w:p>
          <w:p w:rsidRPr="00796B26" w:rsidR="00001B14" w:rsidP="00001B14" w:rsidRDefault="00001B14" w14:paraId="77A38F50" w14:textId="77777777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APPLICATION OF LBE RATING BONUSES</w:t>
            </w:r>
          </w:p>
          <w:p w:rsidR="00001B14" w:rsidP="00001B14" w:rsidRDefault="00001B14" w14:paraId="58BDF19D" w14:textId="77777777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90179">
              <w:rPr>
                <w:rFonts w:ascii="Mulish" w:hAnsi="Mulish" w:eastAsia="Mulish" w:cs="Mulish"/>
                <w:b/>
                <w:bCs/>
              </w:rPr>
              <w:t>Eligibility for the LBE Rating Bonus</w:t>
            </w:r>
          </w:p>
          <w:p w:rsidR="00001B14" w:rsidP="00001B14" w:rsidRDefault="00001B14" w14:paraId="09EAF020" w14:textId="77777777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</w:p>
          <w:p w:rsidRPr="00001B14" w:rsidR="00001B14" w:rsidP="00001B14" w:rsidRDefault="00001B14" w14:paraId="57481A78" w14:textId="075FBB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001B14">
              <w:rPr>
                <w:rFonts w:ascii="Mulish" w:hAnsi="Mulish" w:eastAsia="Mulish" w:cs="Mulish"/>
              </w:rPr>
              <w:t xml:space="preserve">Certified Small or Micro-LBEs, including certified non-profit organizations, </w:t>
            </w:r>
            <w:r w:rsidR="008E3AA3">
              <w:rPr>
                <w:rFonts w:ascii="Mulish" w:hAnsi="Mulish" w:eastAsia="Mulish" w:cs="Mulish"/>
                <w:highlight w:val="yellow"/>
              </w:rPr>
              <w:t>may be</w:t>
            </w:r>
            <w:r w:rsidRPr="00001B14">
              <w:rPr>
                <w:rFonts w:ascii="Mulish" w:hAnsi="Mulish" w:eastAsia="Mulish" w:cs="Mulish"/>
              </w:rPr>
              <w:t xml:space="preserve"> eligible for an LBE</w:t>
            </w:r>
            <w:r>
              <w:rPr>
                <w:rFonts w:ascii="Mulish" w:hAnsi="Mulish" w:eastAsia="Mulish" w:cs="Mulish"/>
              </w:rPr>
              <w:t xml:space="preserve"> </w:t>
            </w:r>
            <w:r w:rsidRPr="00001B14">
              <w:rPr>
                <w:rFonts w:ascii="Mulish" w:hAnsi="Mulish" w:eastAsia="Mulish" w:cs="Mulish"/>
              </w:rPr>
              <w:t>rating bonus if the LBE is CMD certified in the type of work that is specified for the prime</w:t>
            </w:r>
          </w:p>
          <w:p w:rsidRPr="008624F3" w:rsidR="00001B14" w:rsidP="00001B14" w:rsidRDefault="00001B14" w14:paraId="01070B7D" w14:textId="042C47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001B14">
              <w:rPr>
                <w:rFonts w:ascii="Mulish" w:hAnsi="Mulish" w:eastAsia="Mulish" w:cs="Mulish"/>
              </w:rPr>
              <w:t>applicant by the Contract Awarding Authority.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001B14" w:rsidP="00001B14" w:rsidRDefault="00001B14" w14:paraId="065068B8" w14:textId="77FCE7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1/10/24</w:t>
            </w:r>
          </w:p>
        </w:tc>
      </w:tr>
      <w:tr w:rsidRPr="00A05D86" w:rsidR="00001B14" w:rsidTr="31660BB7" w14:paraId="0748D351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001B14" w:rsidP="00001B14" w:rsidRDefault="00001B14" w14:paraId="393C5F30" w14:textId="4A83183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8</w:t>
            </w:r>
          </w:p>
        </w:tc>
        <w:tc>
          <w:tcPr>
            <w:tcW w:w="1620" w:type="dxa"/>
            <w:tcMar/>
          </w:tcPr>
          <w:p w:rsidRPr="00A05D86" w:rsidR="00001B14" w:rsidP="00001B14" w:rsidRDefault="00001B14" w14:paraId="5C1C9757" w14:textId="45BFB8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Form 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001B14" w:rsidP="00001B14" w:rsidRDefault="00001B14" w14:paraId="6CE809E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Form E: Budget Form FY24</w:t>
            </w:r>
          </w:p>
          <w:p w:rsidRPr="00A97138" w:rsidR="00001B14" w:rsidP="00001B14" w:rsidRDefault="00001B14" w14:paraId="109AA63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Main Agency Budget </w:t>
            </w:r>
          </w:p>
          <w:p w:rsidRPr="004F5B70" w:rsidR="00001B14" w:rsidP="00001B14" w:rsidRDefault="00001B14" w14:paraId="4D77204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Row 121</w:t>
            </w:r>
          </w:p>
          <w:p w:rsidRPr="00A05D86" w:rsidR="00001B14" w:rsidP="00001B14" w:rsidRDefault="00001B14" w14:paraId="2A27A33E" w14:textId="05684EB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4F5B70" w:rsidR="00001B14" w:rsidP="00001B14" w:rsidRDefault="00001B14" w14:paraId="4FE6DBD1" w14:textId="4AF2C0E3">
            <w:pPr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Please ensure that your total budget is equal to the exact amount of your award from your FY2021-22 funding memo.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001B14" w:rsidP="00001B14" w:rsidRDefault="00001B14" w14:paraId="7076CD6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Form E: Budget Form FY24</w:t>
            </w:r>
          </w:p>
          <w:p w:rsidRPr="00A97138" w:rsidR="00001B14" w:rsidP="00001B14" w:rsidRDefault="00001B14" w14:paraId="18B1F15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Main Agency Budget </w:t>
            </w:r>
          </w:p>
          <w:p w:rsidRPr="004F5B70" w:rsidR="00001B14" w:rsidP="00001B14" w:rsidRDefault="00001B14" w14:paraId="7D85184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Row 121</w:t>
            </w:r>
          </w:p>
          <w:p w:rsidRPr="00A05D86" w:rsidR="00001B14" w:rsidP="00001B14" w:rsidRDefault="00001B14" w14:paraId="76017565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8624F3" w:rsidR="00001B14" w:rsidP="00001B14" w:rsidRDefault="00001B14" w14:paraId="668BBA63" w14:textId="125800B7">
            <w:pPr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 xml:space="preserve">Please ensure that your total budget is equal to the exact amount of your award from your </w:t>
            </w:r>
            <w:r w:rsidRPr="009A689A">
              <w:rPr>
                <w:rFonts w:ascii="Mulish" w:hAnsi="Mulish" w:eastAsia="Mulish" w:cs="Mulish"/>
                <w:highlight w:val="yellow"/>
              </w:rPr>
              <w:t>FY2024-25</w:t>
            </w:r>
            <w:r w:rsidRPr="004F5B70">
              <w:rPr>
                <w:rFonts w:ascii="Mulish" w:hAnsi="Mulish" w:eastAsia="Mulish" w:cs="Mulish"/>
              </w:rPr>
              <w:t xml:space="preserve"> funding memo.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001B14" w:rsidP="00001B14" w:rsidRDefault="00001B14" w14:paraId="197A6386" w14:textId="2CB853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1/10/24</w:t>
            </w:r>
          </w:p>
        </w:tc>
      </w:tr>
      <w:tr w:rsidRPr="00A05D86" w:rsidR="00001B14" w:rsidTr="31660BB7" w14:paraId="264B7E9B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1B14" w:rsidP="00001B14" w:rsidRDefault="00001B14" w14:paraId="34A85312" w14:textId="4F70A3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9</w:t>
            </w:r>
          </w:p>
        </w:tc>
        <w:tc>
          <w:tcPr>
            <w:tcW w:w="1620" w:type="dxa"/>
            <w:tcMar/>
          </w:tcPr>
          <w:p w:rsidR="00001B14" w:rsidP="00001B14" w:rsidRDefault="00001B14" w14:paraId="3887B0AE" w14:textId="42D4D3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Form 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001B14" w:rsidP="00001B14" w:rsidRDefault="00001B14" w14:paraId="79B7504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Form E: Budget Form FY24</w:t>
            </w:r>
          </w:p>
          <w:p w:rsidRPr="00A97138" w:rsidR="00001B14" w:rsidP="00001B14" w:rsidRDefault="00001B14" w14:paraId="08906EB8" w14:textId="7F7EBC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</w:t>
            </w:r>
            <w:r>
              <w:rPr>
                <w:rFonts w:ascii="Mulish" w:hAnsi="Mulish" w:eastAsia="Mulish" w:cs="Mulish"/>
              </w:rPr>
              <w:t>Sub.1, Sub.2, Sub. 3, and Sub. 4</w:t>
            </w:r>
            <w:r w:rsidRPr="00A97138">
              <w:rPr>
                <w:rFonts w:ascii="Mulish" w:hAnsi="Mulish" w:eastAsia="Mulish" w:cs="Mulish"/>
              </w:rPr>
              <w:t xml:space="preserve"> </w:t>
            </w:r>
          </w:p>
          <w:p w:rsidRPr="004F5B70" w:rsidR="00001B14" w:rsidP="00001B14" w:rsidRDefault="00001B14" w14:paraId="27F44D1B" w14:textId="636C2F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Row </w:t>
            </w:r>
            <w:r>
              <w:rPr>
                <w:rFonts w:ascii="Mulish" w:hAnsi="Mulish" w:eastAsia="Mulish" w:cs="Mulish"/>
                <w:b/>
                <w:bCs/>
              </w:rPr>
              <w:t>9</w:t>
            </w:r>
            <w:r w:rsidRPr="004F5B70">
              <w:rPr>
                <w:rFonts w:ascii="Mulish" w:hAnsi="Mulish" w:eastAsia="Mulish" w:cs="Mulish"/>
                <w:b/>
                <w:bCs/>
              </w:rPr>
              <w:t>1</w:t>
            </w:r>
          </w:p>
          <w:p w:rsidRPr="00A05D86" w:rsidR="00001B14" w:rsidP="00001B14" w:rsidRDefault="00001B14" w14:paraId="623ECA7D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8624F3" w:rsidR="00001B14" w:rsidP="00001B14" w:rsidRDefault="00001B14" w14:paraId="4891E691" w14:textId="3F2EE4F8">
            <w:pPr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 xml:space="preserve">FY2021-22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001B14" w:rsidP="00001B14" w:rsidRDefault="00001B14" w14:paraId="5F6EA69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Form E: Budget Form FY24</w:t>
            </w:r>
          </w:p>
          <w:p w:rsidRPr="00A97138" w:rsidR="00001B14" w:rsidP="00001B14" w:rsidRDefault="00001B14" w14:paraId="32FAFE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Main Agency Budget </w:t>
            </w:r>
          </w:p>
          <w:p w:rsidRPr="004F5B70" w:rsidR="00001B14" w:rsidP="00001B14" w:rsidRDefault="00001B14" w14:paraId="61FA8FF6" w14:textId="542B47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Row </w:t>
            </w:r>
            <w:r>
              <w:rPr>
                <w:rFonts w:ascii="Mulish" w:hAnsi="Mulish" w:eastAsia="Mulish" w:cs="Mulish"/>
                <w:b/>
                <w:bCs/>
              </w:rPr>
              <w:t>9</w:t>
            </w:r>
            <w:r w:rsidRPr="004F5B70">
              <w:rPr>
                <w:rFonts w:ascii="Mulish" w:hAnsi="Mulish" w:eastAsia="Mulish" w:cs="Mulish"/>
                <w:b/>
                <w:bCs/>
              </w:rPr>
              <w:t>1</w:t>
            </w:r>
          </w:p>
          <w:p w:rsidRPr="00A05D86" w:rsidR="00001B14" w:rsidP="00001B14" w:rsidRDefault="00001B14" w14:paraId="6471AEDA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8624F3" w:rsidR="00001B14" w:rsidP="00001B14" w:rsidRDefault="00001B14" w14:paraId="20471CF9" w14:textId="1AB1B0E5">
            <w:pPr>
              <w:rPr>
                <w:rFonts w:ascii="Mulish" w:hAnsi="Mulish" w:eastAsia="Mulish" w:cs="Mulish"/>
              </w:rPr>
            </w:pPr>
            <w:r w:rsidRPr="009A689A">
              <w:rPr>
                <w:rFonts w:ascii="Mulish" w:hAnsi="Mulish" w:eastAsia="Mulish" w:cs="Mulish"/>
                <w:highlight w:val="yellow"/>
              </w:rPr>
              <w:t>FY2024-25</w:t>
            </w:r>
            <w:r w:rsidRPr="004F5B70">
              <w:rPr>
                <w:rFonts w:ascii="Mulish" w:hAnsi="Mulish" w:eastAsia="Mulish" w:cs="Mulish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001B14" w:rsidP="00001B14" w:rsidRDefault="00001B14" w14:paraId="632F3D31" w14:textId="47037F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1/10/24</w:t>
            </w:r>
          </w:p>
        </w:tc>
      </w:tr>
      <w:tr w:rsidRPr="00A05D86" w:rsidR="00001B14" w:rsidTr="31660BB7" w14:paraId="2BBEF827" w14:textId="77777777">
        <w:trPr/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1B14" w:rsidP="00001B14" w:rsidRDefault="00001B14" w14:paraId="2D39FE83" w14:textId="7EE189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10</w:t>
            </w:r>
          </w:p>
        </w:tc>
        <w:tc>
          <w:tcPr>
            <w:tcW w:w="1620" w:type="dxa"/>
            <w:tcMar/>
          </w:tcPr>
          <w:p w:rsidR="00001B14" w:rsidP="00001B14" w:rsidRDefault="00001B14" w14:paraId="24E5A82E" w14:textId="6F6041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Form 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001B14" w:rsidP="00001B14" w:rsidRDefault="00001B14" w14:paraId="5AC10DB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Form E: Budget Form FY24</w:t>
            </w:r>
          </w:p>
          <w:p w:rsidRPr="00A97138" w:rsidR="00001B14" w:rsidP="00001B14" w:rsidRDefault="00001B14" w14:paraId="3B388AB0" w14:textId="4032FF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</w:t>
            </w:r>
            <w:r>
              <w:rPr>
                <w:rFonts w:ascii="Mulish" w:hAnsi="Mulish" w:eastAsia="Mulish" w:cs="Mulish"/>
              </w:rPr>
              <w:t>Sub.1, Sub.2, Sub. 3, and Sub. 4</w:t>
            </w:r>
            <w:r w:rsidRPr="00A97138">
              <w:rPr>
                <w:rFonts w:ascii="Mulish" w:hAnsi="Mulish" w:eastAsia="Mulish" w:cs="Mulish"/>
              </w:rPr>
              <w:t xml:space="preserve"> </w:t>
            </w:r>
          </w:p>
          <w:p w:rsidRPr="004F5B70" w:rsidR="00001B14" w:rsidP="00001B14" w:rsidRDefault="00001B14" w14:paraId="032D4DEB" w14:textId="5CC21B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Row </w:t>
            </w:r>
            <w:r>
              <w:rPr>
                <w:rFonts w:ascii="Mulish" w:hAnsi="Mulish" w:eastAsia="Mulish" w:cs="Mulish"/>
                <w:b/>
                <w:bCs/>
              </w:rPr>
              <w:t>7</w:t>
            </w:r>
          </w:p>
          <w:p w:rsidRPr="00A05D86" w:rsidR="00001B14" w:rsidP="00001B14" w:rsidRDefault="00001B14" w14:paraId="7C12EAE3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8624F3" w:rsidR="00001B14" w:rsidP="00001B14" w:rsidRDefault="00001B14" w14:paraId="1971B638" w14:textId="5F5F8F8A">
            <w:pPr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Date Approved by F5SF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001B14" w:rsidP="00001B14" w:rsidRDefault="00001B14" w14:paraId="6CA2A00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Form E: Budget Form FY24</w:t>
            </w:r>
          </w:p>
          <w:p w:rsidRPr="00A97138" w:rsidR="00001B14" w:rsidP="00001B14" w:rsidRDefault="00001B14" w14:paraId="35E3022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Main Agency Budget </w:t>
            </w:r>
          </w:p>
          <w:p w:rsidRPr="004F5B70" w:rsidR="00001B14" w:rsidP="00001B14" w:rsidRDefault="00001B14" w14:paraId="60D5FCD0" w14:textId="390167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Row </w:t>
            </w:r>
            <w:r>
              <w:rPr>
                <w:rFonts w:ascii="Mulish" w:hAnsi="Mulish" w:eastAsia="Mulish" w:cs="Mulish"/>
                <w:b/>
                <w:bCs/>
              </w:rPr>
              <w:t>7</w:t>
            </w:r>
          </w:p>
          <w:p w:rsidRPr="00A05D86" w:rsidR="00001B14" w:rsidP="00001B14" w:rsidRDefault="00001B14" w14:paraId="0C509A52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8624F3" w:rsidR="00001B14" w:rsidP="00001B14" w:rsidRDefault="00001B14" w14:paraId="3A683D17" w14:textId="1B8461B6">
            <w:pPr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 xml:space="preserve">Date Approved by </w:t>
            </w:r>
            <w:r w:rsidRPr="00335D3A">
              <w:rPr>
                <w:rFonts w:ascii="Mulish" w:hAnsi="Mulish" w:eastAsia="Mulish" w:cs="Mulish"/>
                <w:highlight w:val="yellow"/>
              </w:rPr>
              <w:t>DEC: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1B14" w:rsidP="00001B14" w:rsidRDefault="00001B14" w14:paraId="4BFC5E6A" w14:textId="3E03FA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1/10/24</w:t>
            </w:r>
          </w:p>
        </w:tc>
      </w:tr>
      <w:tr w:rsidRPr="00A05D86" w:rsidR="00B3463A" w:rsidTr="31660BB7" w14:paraId="131DD5B5" w14:textId="77777777">
        <w:trPr>
          <w:trHeight w:val="1473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3463A" w:rsidP="00B3463A" w:rsidRDefault="00B3463A" w14:paraId="01E1652E" w14:textId="58D6C7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11</w:t>
            </w:r>
          </w:p>
        </w:tc>
        <w:tc>
          <w:tcPr>
            <w:tcW w:w="1620" w:type="dxa"/>
            <w:tcMar/>
          </w:tcPr>
          <w:p w:rsidR="00B3463A" w:rsidP="00B3463A" w:rsidRDefault="00B3463A" w14:paraId="3EF35267" w14:textId="441B98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3463A" w:rsidP="00B3463A" w:rsidRDefault="00B3463A" w14:paraId="61AE499E" w14:textId="43141991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Section I.</w:t>
            </w:r>
            <w:r w:rsidRPr="00796B26">
              <w:rPr>
                <w:rFonts w:ascii="Mulish" w:hAnsi="Mulish" w:eastAsia="Mulish" w:cs="Mulish"/>
              </w:rPr>
              <w:t xml:space="preserve"> </w:t>
            </w:r>
            <w:r>
              <w:rPr>
                <w:rFonts w:ascii="Mulish" w:hAnsi="Mulish" w:eastAsia="Mulish" w:cs="Mulish"/>
              </w:rPr>
              <w:t xml:space="preserve">Introduction and Solicitation Schedule </w:t>
            </w:r>
            <w:r w:rsidRPr="00796B26">
              <w:rPr>
                <w:rFonts w:ascii="Mulish" w:hAnsi="Mulish" w:eastAsia="Mulish" w:cs="Mulish"/>
                <w:b/>
              </w:rPr>
              <w:t>Sub-</w:t>
            </w:r>
            <w:r w:rsidRPr="00796B26">
              <w:rPr>
                <w:rFonts w:ascii="Mulish" w:hAnsi="Mulish" w:eastAsia="Mulish" w:cs="Mulish"/>
                <w:b/>
              </w:rPr>
              <w:t>Section</w:t>
            </w:r>
            <w:r w:rsidRPr="00796B26">
              <w:rPr>
                <w:rFonts w:ascii="Mulish" w:hAnsi="Mulish" w:eastAsia="Mulish" w:cs="Mulish"/>
                <w:b/>
              </w:rPr>
              <w:t xml:space="preserve"> </w:t>
            </w:r>
            <w:r>
              <w:rPr>
                <w:rFonts w:ascii="Mulish" w:hAnsi="Mulish" w:eastAsia="Mulish" w:cs="Mulish"/>
                <w:b/>
              </w:rPr>
              <w:t>D</w:t>
            </w:r>
            <w:r w:rsidRPr="00796B26">
              <w:rPr>
                <w:rFonts w:ascii="Mulish" w:hAnsi="Mulish" w:eastAsia="Mulish" w:cs="Mulish"/>
                <w:b/>
              </w:rPr>
              <w:t>:</w:t>
            </w:r>
            <w:r w:rsidRPr="00796B26">
              <w:rPr>
                <w:rFonts w:ascii="Mulish" w:hAnsi="Mulish" w:eastAsia="Mulish" w:cs="Mulish"/>
              </w:rPr>
              <w:t xml:space="preserve"> </w:t>
            </w:r>
            <w:r>
              <w:rPr>
                <w:rFonts w:ascii="Mulish" w:hAnsi="Mulish" w:eastAsia="Mulish" w:cs="Mulish"/>
              </w:rPr>
              <w:t>Solicitation Schedule</w:t>
            </w:r>
          </w:p>
          <w:p w:rsidRPr="002C53C4" w:rsidR="00B3463A" w:rsidP="00B3463A" w:rsidRDefault="00B3463A" w14:paraId="406F23ED" w14:textId="2F86EC50">
            <w:pPr>
              <w:widowControl w:val="0"/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2C53C4">
              <w:rPr>
                <w:rFonts w:ascii="Mulish" w:hAnsi="Mulish" w:eastAsia="Mulish" w:cs="Mulish"/>
                <w:b/>
                <w:bCs/>
              </w:rPr>
              <w:t>Table B</w:t>
            </w:r>
          </w:p>
          <w:p w:rsidRPr="00796B26" w:rsidR="00B3463A" w:rsidP="00B3463A" w:rsidRDefault="00B3463A" w14:paraId="764B184C" w14:textId="760BAA4F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 xml:space="preserve">Page </w:t>
            </w:r>
            <w:r>
              <w:rPr>
                <w:rFonts w:ascii="Mulish" w:hAnsi="Mulish" w:eastAsia="Mulish" w:cs="Mulish"/>
                <w:b/>
              </w:rPr>
              <w:t>12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</w:rPr>
              <w:t>-----</w:t>
            </w:r>
          </w:p>
          <w:p w:rsidRPr="004F5B70" w:rsidR="00B3463A" w:rsidP="00B3463A" w:rsidRDefault="00B3463A" w14:paraId="17AD1835" w14:textId="078DED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E3B8D">
              <w:rPr>
                <w:rFonts w:ascii="Mulish" w:hAnsi="Mulish" w:eastAsia="Mulish" w:cs="Mulish"/>
              </w:rPr>
              <w:t xml:space="preserve">Row 4: </w:t>
            </w:r>
            <w:r w:rsidRPr="004E3B8D">
              <w:rPr>
                <w:rFonts w:ascii="Mulish" w:hAnsi="Mulish" w:eastAsia="Mulish" w:cs="Mulish"/>
              </w:rPr>
              <w:t>Deadline to Submit Proposals</w:t>
            </w:r>
            <w:r w:rsidRPr="004E3B8D">
              <w:rPr>
                <w:rFonts w:ascii="Mulish" w:hAnsi="Mulish" w:eastAsia="Mulish" w:cs="Mulish"/>
              </w:rPr>
              <w:t xml:space="preserve">: </w:t>
            </w:r>
            <w:r w:rsidRPr="004E3B8D">
              <w:rPr>
                <w:rFonts w:ascii="Mulish" w:hAnsi="Mulish" w:eastAsia="Mulish" w:cs="Mulish"/>
              </w:rPr>
              <w:t xml:space="preserve">February 16, </w:t>
            </w:r>
            <w:proofErr w:type="gramStart"/>
            <w:r w:rsidRPr="004E3B8D">
              <w:rPr>
                <w:rFonts w:ascii="Mulish" w:hAnsi="Mulish" w:eastAsia="Mulish" w:cs="Mulish"/>
              </w:rPr>
              <w:t>2024</w:t>
            </w:r>
            <w:proofErr w:type="gramEnd"/>
            <w:r w:rsidRPr="004E3B8D">
              <w:rPr>
                <w:rFonts w:ascii="Mulish" w:hAnsi="Mulish" w:eastAsia="Mulish" w:cs="Mulish"/>
              </w:rPr>
              <w:t xml:space="preserve"> at </w:t>
            </w:r>
            <w:r w:rsidR="004E3B8D">
              <w:rPr>
                <w:rFonts w:ascii="Mulish" w:hAnsi="Mulish" w:eastAsia="Mulish" w:cs="Mulish"/>
              </w:rPr>
              <w:t>5:00 pm</w:t>
            </w:r>
            <w:r w:rsidRPr="004E3B8D">
              <w:rPr>
                <w:rFonts w:ascii="Mulish" w:hAnsi="Mulish" w:eastAsia="Mulish" w:cs="Mulish"/>
              </w:rPr>
              <w:t xml:space="preserve"> PST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3463A" w:rsidP="00B3463A" w:rsidRDefault="00B3463A" w14:paraId="5DF8BFD7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>Section I.</w:t>
            </w:r>
            <w:r w:rsidRPr="00796B26">
              <w:rPr>
                <w:rFonts w:ascii="Mulish" w:hAnsi="Mulish" w:eastAsia="Mulish" w:cs="Mulish"/>
              </w:rPr>
              <w:t xml:space="preserve"> </w:t>
            </w:r>
            <w:r>
              <w:rPr>
                <w:rFonts w:ascii="Mulish" w:hAnsi="Mulish" w:eastAsia="Mulish" w:cs="Mulish"/>
              </w:rPr>
              <w:t xml:space="preserve">Introduction and Solicitation Schedule </w:t>
            </w:r>
            <w:r w:rsidRPr="00796B26">
              <w:rPr>
                <w:rFonts w:ascii="Mulish" w:hAnsi="Mulish" w:eastAsia="Mulish" w:cs="Mulish"/>
                <w:b/>
              </w:rPr>
              <w:t xml:space="preserve">Sub-Section </w:t>
            </w:r>
            <w:r>
              <w:rPr>
                <w:rFonts w:ascii="Mulish" w:hAnsi="Mulish" w:eastAsia="Mulish" w:cs="Mulish"/>
                <w:b/>
              </w:rPr>
              <w:t>D</w:t>
            </w:r>
            <w:r w:rsidRPr="00796B26">
              <w:rPr>
                <w:rFonts w:ascii="Mulish" w:hAnsi="Mulish" w:eastAsia="Mulish" w:cs="Mulish"/>
                <w:b/>
              </w:rPr>
              <w:t>:</w:t>
            </w:r>
            <w:r w:rsidRPr="00796B26">
              <w:rPr>
                <w:rFonts w:ascii="Mulish" w:hAnsi="Mulish" w:eastAsia="Mulish" w:cs="Mulish"/>
              </w:rPr>
              <w:t xml:space="preserve"> </w:t>
            </w:r>
            <w:r>
              <w:rPr>
                <w:rFonts w:ascii="Mulish" w:hAnsi="Mulish" w:eastAsia="Mulish" w:cs="Mulish"/>
              </w:rPr>
              <w:t>Solicitation Schedule</w:t>
            </w:r>
          </w:p>
          <w:p w:rsidRPr="002C53C4" w:rsidR="00B3463A" w:rsidP="00B3463A" w:rsidRDefault="00B3463A" w14:paraId="2AE48F05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2C53C4">
              <w:rPr>
                <w:rFonts w:ascii="Mulish" w:hAnsi="Mulish" w:eastAsia="Mulish" w:cs="Mulish"/>
                <w:b/>
                <w:bCs/>
              </w:rPr>
              <w:t>Table B</w:t>
            </w:r>
          </w:p>
          <w:p w:rsidRPr="00796B26" w:rsidR="00B3463A" w:rsidP="00B3463A" w:rsidRDefault="00B3463A" w14:paraId="1D4F8C95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 xml:space="preserve">Page </w:t>
            </w:r>
            <w:r>
              <w:rPr>
                <w:rFonts w:ascii="Mulish" w:hAnsi="Mulish" w:eastAsia="Mulish" w:cs="Mulish"/>
                <w:b/>
              </w:rPr>
              <w:t>12</w:t>
            </w:r>
            <w:r w:rsidRPr="00796B26">
              <w:rPr>
                <w:rFonts w:ascii="Mulish" w:hAnsi="Mulish" w:eastAsia="Mulish" w:cs="Mulish"/>
              </w:rPr>
              <w:br/>
            </w:r>
            <w:r w:rsidRPr="00796B26">
              <w:rPr>
                <w:rFonts w:ascii="Mulish" w:hAnsi="Mulish" w:eastAsia="Mulish" w:cs="Mulish"/>
              </w:rPr>
              <w:t>-----</w:t>
            </w:r>
          </w:p>
          <w:p w:rsidRPr="004F5B70" w:rsidR="00B3463A" w:rsidP="00B3463A" w:rsidRDefault="00B3463A" w14:paraId="66866B1D" w14:textId="298D4B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E3B8D">
              <w:rPr>
                <w:rFonts w:ascii="Mulish" w:hAnsi="Mulish" w:eastAsia="Mulish" w:cs="Mulish"/>
              </w:rPr>
              <w:t xml:space="preserve">Row 4: Deadline to Submit Proposals: </w:t>
            </w:r>
            <w:r w:rsidRPr="004E3B8D">
              <w:rPr>
                <w:rFonts w:ascii="Mulish" w:hAnsi="Mulish" w:eastAsia="Mulish" w:cs="Mulish"/>
                <w:highlight w:val="yellow"/>
              </w:rPr>
              <w:t xml:space="preserve">February </w:t>
            </w:r>
            <w:r w:rsidRPr="004E3B8D">
              <w:rPr>
                <w:rFonts w:ascii="Mulish" w:hAnsi="Mulish" w:eastAsia="Mulish" w:cs="Mulish"/>
                <w:highlight w:val="yellow"/>
              </w:rPr>
              <w:t>20</w:t>
            </w:r>
            <w:r w:rsidRPr="004E3B8D">
              <w:rPr>
                <w:rFonts w:ascii="Mulish" w:hAnsi="Mulish" w:eastAsia="Mulish" w:cs="Mulish"/>
                <w:highlight w:val="yellow"/>
              </w:rPr>
              <w:t xml:space="preserve">, </w:t>
            </w:r>
            <w:proofErr w:type="gramStart"/>
            <w:r w:rsidRPr="004E3B8D">
              <w:rPr>
                <w:rFonts w:ascii="Mulish" w:hAnsi="Mulish" w:eastAsia="Mulish" w:cs="Mulish"/>
                <w:highlight w:val="yellow"/>
              </w:rPr>
              <w:t>2024</w:t>
            </w:r>
            <w:proofErr w:type="gramEnd"/>
            <w:r w:rsidRPr="004E3B8D">
              <w:rPr>
                <w:rFonts w:ascii="Mulish" w:hAnsi="Mulish" w:eastAsia="Mulish" w:cs="Mulish"/>
                <w:highlight w:val="yellow"/>
              </w:rPr>
              <w:t xml:space="preserve"> at </w:t>
            </w:r>
            <w:r w:rsidRPr="004E3B8D">
              <w:rPr>
                <w:rFonts w:ascii="Mulish" w:hAnsi="Mulish" w:eastAsia="Mulish" w:cs="Mulish"/>
                <w:highlight w:val="yellow"/>
              </w:rPr>
              <w:t>12</w:t>
            </w:r>
            <w:r w:rsidRPr="004E3B8D">
              <w:rPr>
                <w:rFonts w:ascii="Mulish" w:hAnsi="Mulish" w:eastAsia="Mulish" w:cs="Mulish"/>
                <w:highlight w:val="yellow"/>
              </w:rPr>
              <w:t>:00pm PST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3463A" w:rsidP="00B3463A" w:rsidRDefault="004B422D" w14:paraId="4DC82AC6" w14:textId="57927C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69002E" w:rsidTr="31660BB7" w14:paraId="6C2E2578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002E" w:rsidP="31660BB7" w:rsidRDefault="0069002E" w14:paraId="0D5245A0" w14:textId="2EF3D866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04EBBF63">
              <w:rPr>
                <w:rFonts w:ascii="Mulish" w:hAnsi="Mulish" w:eastAsia="Mulish" w:cs="Mulish"/>
              </w:rPr>
              <w:t>1</w:t>
            </w:r>
            <w:r w:rsidRPr="31660BB7" w:rsidR="649E43D2">
              <w:rPr>
                <w:rFonts w:ascii="Mulish" w:hAnsi="Mulish" w:eastAsia="Mulish" w:cs="Mulish"/>
              </w:rPr>
              <w:t>2</w:t>
            </w:r>
          </w:p>
        </w:tc>
        <w:tc>
          <w:tcPr>
            <w:tcW w:w="1620" w:type="dxa"/>
            <w:tcMar/>
          </w:tcPr>
          <w:p w:rsidRPr="00A05D86" w:rsidR="0069002E" w:rsidP="0069002E" w:rsidRDefault="0069002E" w14:paraId="2845BE01" w14:textId="50CF12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A05D86">
              <w:rPr>
                <w:rFonts w:ascii="Mulish" w:hAnsi="Mulish" w:eastAsia="Mulish" w:cs="Mulish"/>
                <w:b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002E" w:rsidP="0069002E" w:rsidRDefault="0069002E" w14:paraId="32FE2350" w14:textId="498243B0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31660BB7" w:rsidR="04EBBF63">
              <w:rPr>
                <w:rFonts w:ascii="Mulish" w:hAnsi="Mulish" w:eastAsia="Mulish" w:cs="Mulish"/>
                <w:b w:val="1"/>
                <w:bCs w:val="1"/>
              </w:rPr>
              <w:t xml:space="preserve">Section </w:t>
            </w:r>
            <w:r w:rsidRPr="31660BB7" w:rsidR="07E409E6">
              <w:rPr>
                <w:rFonts w:ascii="Mulish" w:hAnsi="Mulish" w:eastAsia="Mulish" w:cs="Mulish"/>
                <w:b w:val="1"/>
                <w:bCs w:val="1"/>
              </w:rPr>
              <w:t>II</w:t>
            </w:r>
            <w:r w:rsidRPr="31660BB7" w:rsidR="04EBBF63">
              <w:rPr>
                <w:rFonts w:ascii="Mulish" w:hAnsi="Mulish" w:eastAsia="Mulish" w:cs="Mulish"/>
                <w:b w:val="1"/>
                <w:bCs w:val="1"/>
              </w:rPr>
              <w:t>I</w:t>
            </w:r>
            <w:r w:rsidRPr="31660BB7" w:rsidR="04EBBF63">
              <w:rPr>
                <w:rFonts w:ascii="Mulish" w:hAnsi="Mulish" w:eastAsia="Mulish" w:cs="Mulish"/>
                <w:b w:val="1"/>
                <w:bCs w:val="1"/>
              </w:rPr>
              <w:t>.</w:t>
            </w:r>
            <w:r w:rsidRPr="31660BB7" w:rsidR="04EBBF63">
              <w:rPr>
                <w:rFonts w:ascii="Mulish" w:hAnsi="Mulish" w:eastAsia="Mulish" w:cs="Mulish"/>
              </w:rPr>
              <w:t xml:space="preserve"> </w:t>
            </w:r>
            <w:r w:rsidRPr="31660BB7" w:rsidR="04EBBF63">
              <w:rPr>
                <w:rFonts w:ascii="Mulish" w:hAnsi="Mulish" w:eastAsia="Mulish" w:cs="Mulish"/>
              </w:rPr>
              <w:t xml:space="preserve">Submission Requirements </w:t>
            </w:r>
          </w:p>
          <w:p w:rsidR="0069002E" w:rsidP="0069002E" w:rsidRDefault="0069002E" w14:paraId="5A9D79E5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 xml:space="preserve">Sub-Section </w:t>
            </w:r>
            <w:r>
              <w:rPr>
                <w:rFonts w:ascii="Mulish" w:hAnsi="Mulish" w:eastAsia="Mulish" w:cs="Mulish"/>
                <w:b/>
              </w:rPr>
              <w:t>A</w:t>
            </w:r>
            <w:r w:rsidRPr="00796B26">
              <w:rPr>
                <w:rFonts w:ascii="Mulish" w:hAnsi="Mulish" w:eastAsia="Mulish" w:cs="Mulish"/>
                <w:b/>
              </w:rPr>
              <w:t>:</w:t>
            </w:r>
            <w:r w:rsidRPr="00796B26">
              <w:rPr>
                <w:rFonts w:ascii="Mulish" w:hAnsi="Mulish" w:eastAsia="Mulish" w:cs="Mulish"/>
              </w:rPr>
              <w:t xml:space="preserve"> </w:t>
            </w:r>
            <w:r w:rsidRPr="00FF6742">
              <w:rPr>
                <w:rFonts w:ascii="Mulish" w:hAnsi="Mulish" w:eastAsia="Mulish" w:cs="Mulish"/>
              </w:rPr>
              <w:t>Time and Place for Submission of Applications</w:t>
            </w:r>
          </w:p>
          <w:p w:rsidRPr="00796B26" w:rsidR="0069002E" w:rsidP="0069002E" w:rsidRDefault="0069002E" w14:paraId="665A2B1E" w14:textId="08BBD23C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31660BB7" w:rsidR="04EBBF63">
              <w:rPr>
                <w:rFonts w:ascii="Mulish" w:hAnsi="Mulish" w:eastAsia="Mulish" w:cs="Mulish"/>
                <w:b w:val="1"/>
                <w:bCs w:val="1"/>
              </w:rPr>
              <w:t xml:space="preserve">Page </w:t>
            </w:r>
            <w:r w:rsidRPr="31660BB7" w:rsidR="04EBBF63">
              <w:rPr>
                <w:rFonts w:ascii="Mulish" w:hAnsi="Mulish" w:eastAsia="Mulish" w:cs="Mulish"/>
                <w:b w:val="1"/>
                <w:bCs w:val="1"/>
              </w:rPr>
              <w:t>3</w:t>
            </w:r>
            <w:r w:rsidRPr="31660BB7" w:rsidR="434E7D8D">
              <w:rPr>
                <w:rFonts w:ascii="Mulish" w:hAnsi="Mulish" w:eastAsia="Mulish" w:cs="Mulish"/>
                <w:b w:val="1"/>
                <w:bCs w:val="1"/>
              </w:rPr>
              <w:t>4</w:t>
            </w:r>
            <w:r>
              <w:br/>
            </w:r>
            <w:r w:rsidRPr="31660BB7" w:rsidR="04EBBF63">
              <w:rPr>
                <w:rFonts w:ascii="Mulish" w:hAnsi="Mulish" w:eastAsia="Mulish" w:cs="Mulish"/>
              </w:rPr>
              <w:t>-----</w:t>
            </w:r>
          </w:p>
          <w:p w:rsidR="0069002E" w:rsidP="0069002E" w:rsidRDefault="0069002E" w14:paraId="2C351170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5F7F8C">
              <w:rPr>
                <w:rFonts w:ascii="Mulish" w:hAnsi="Mulish" w:eastAsia="Mulish" w:cs="Mulish"/>
              </w:rPr>
              <w:t>Proposer shall submit one (1) electronic</w:t>
            </w:r>
            <w:r>
              <w:rPr>
                <w:rFonts w:ascii="Mulish" w:hAnsi="Mulish" w:eastAsia="Mulish" w:cs="Mulish"/>
              </w:rPr>
              <w:t xml:space="preserve"> pdf</w:t>
            </w:r>
            <w:r w:rsidRPr="005F7F8C">
              <w:rPr>
                <w:rFonts w:ascii="Mulish" w:hAnsi="Mulish" w:eastAsia="Mulish" w:cs="Mulish"/>
              </w:rPr>
              <w:t xml:space="preserve"> copy of the proposal to DEC-EISS-RFGA@sfgov.org. Electronic file title should include agency name; RFGA number (RFGA DEC24-01); number of files submitted, i.e. 1 of 4; and any additional labeling specifications provided in the application instructions document (Appendix 5). Applications must be received by </w:t>
            </w:r>
            <w:r w:rsidRPr="00690976">
              <w:rPr>
                <w:rFonts w:ascii="Mulish" w:hAnsi="Mulish" w:eastAsia="Mulish" w:cs="Mulish"/>
                <w:b/>
                <w:bCs/>
              </w:rPr>
              <w:t>5:00 p.m. PST, on Friday February 16, 2024.</w:t>
            </w:r>
            <w:r w:rsidRPr="005F7F8C">
              <w:rPr>
                <w:rFonts w:ascii="Mulish" w:hAnsi="Mulish" w:eastAsia="Mulish" w:cs="Mulish"/>
              </w:rPr>
              <w:t xml:space="preserve"> Late submissions may not be considered. Supplemental documents or revisions after the deadline will not be accepted.</w:t>
            </w:r>
          </w:p>
          <w:p w:rsidR="0069002E" w:rsidP="0069002E" w:rsidRDefault="0069002E" w14:paraId="0AEAD2FA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</w:p>
          <w:p w:rsidRPr="00885D65" w:rsidR="0069002E" w:rsidP="00885D65" w:rsidRDefault="0069002E" w14:paraId="1696ECA8" w14:textId="7F5BA0B6">
            <w:pP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684F05">
              <w:rPr>
                <w:rFonts w:ascii="Mulish" w:hAnsi="Mulish" w:eastAsia="Mulish" w:cs="Mulish"/>
                <w:b/>
                <w:bCs/>
              </w:rPr>
              <w:t>Department staff will confirm receipt of all proposal submissions within one (1) business day after receipt of the application packet.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002E" w:rsidP="0069002E" w:rsidRDefault="0069002E" w14:paraId="0CC82FD8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 xml:space="preserve">Section </w:t>
            </w:r>
            <w:r>
              <w:rPr>
                <w:rFonts w:ascii="Mulish" w:hAnsi="Mulish" w:eastAsia="Mulish" w:cs="Mulish"/>
                <w:b/>
              </w:rPr>
              <w:t>II</w:t>
            </w:r>
            <w:r w:rsidRPr="00796B26">
              <w:rPr>
                <w:rFonts w:ascii="Mulish" w:hAnsi="Mulish" w:eastAsia="Mulish" w:cs="Mulish"/>
                <w:b/>
              </w:rPr>
              <w:t>I.</w:t>
            </w:r>
            <w:r w:rsidRPr="00796B26">
              <w:rPr>
                <w:rFonts w:ascii="Mulish" w:hAnsi="Mulish" w:eastAsia="Mulish" w:cs="Mulish"/>
              </w:rPr>
              <w:t xml:space="preserve"> </w:t>
            </w:r>
            <w:r w:rsidRPr="00447368">
              <w:rPr>
                <w:rFonts w:ascii="Mulish" w:hAnsi="Mulish" w:eastAsia="Mulish" w:cs="Mulish"/>
              </w:rPr>
              <w:t xml:space="preserve">Submission Requirements </w:t>
            </w:r>
          </w:p>
          <w:p w:rsidR="0069002E" w:rsidP="0069002E" w:rsidRDefault="0069002E" w14:paraId="76E02AA3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796B26">
              <w:rPr>
                <w:rFonts w:ascii="Mulish" w:hAnsi="Mulish" w:eastAsia="Mulish" w:cs="Mulish"/>
                <w:b/>
              </w:rPr>
              <w:t xml:space="preserve">Sub-Section </w:t>
            </w:r>
            <w:r>
              <w:rPr>
                <w:rFonts w:ascii="Mulish" w:hAnsi="Mulish" w:eastAsia="Mulish" w:cs="Mulish"/>
                <w:b/>
              </w:rPr>
              <w:t>A</w:t>
            </w:r>
            <w:r w:rsidRPr="00796B26">
              <w:rPr>
                <w:rFonts w:ascii="Mulish" w:hAnsi="Mulish" w:eastAsia="Mulish" w:cs="Mulish"/>
                <w:b/>
              </w:rPr>
              <w:t>:</w:t>
            </w:r>
            <w:r w:rsidRPr="00796B26">
              <w:rPr>
                <w:rFonts w:ascii="Mulish" w:hAnsi="Mulish" w:eastAsia="Mulish" w:cs="Mulish"/>
              </w:rPr>
              <w:t xml:space="preserve"> </w:t>
            </w:r>
            <w:r w:rsidRPr="00FF6742">
              <w:rPr>
                <w:rFonts w:ascii="Mulish" w:hAnsi="Mulish" w:eastAsia="Mulish" w:cs="Mulish"/>
              </w:rPr>
              <w:t>Time and Place for Submission of Applications</w:t>
            </w:r>
          </w:p>
          <w:p w:rsidRPr="00796B26" w:rsidR="0069002E" w:rsidP="0069002E" w:rsidRDefault="0069002E" w14:paraId="10D09FC3" w14:textId="4FCF5A8D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31660BB7" w:rsidR="04EBBF63">
              <w:rPr>
                <w:rFonts w:ascii="Mulish" w:hAnsi="Mulish" w:eastAsia="Mulish" w:cs="Mulish"/>
                <w:b w:val="1"/>
                <w:bCs w:val="1"/>
              </w:rPr>
              <w:t xml:space="preserve">Page </w:t>
            </w:r>
            <w:r w:rsidRPr="31660BB7" w:rsidR="04EBBF63">
              <w:rPr>
                <w:rFonts w:ascii="Mulish" w:hAnsi="Mulish" w:eastAsia="Mulish" w:cs="Mulish"/>
                <w:b w:val="1"/>
                <w:bCs w:val="1"/>
              </w:rPr>
              <w:t>3</w:t>
            </w:r>
            <w:r w:rsidRPr="31660BB7" w:rsidR="73EE1605">
              <w:rPr>
                <w:rFonts w:ascii="Mulish" w:hAnsi="Mulish" w:eastAsia="Mulish" w:cs="Mulish"/>
                <w:b w:val="1"/>
                <w:bCs w:val="1"/>
              </w:rPr>
              <w:t>4</w:t>
            </w:r>
            <w:r>
              <w:br/>
            </w:r>
            <w:r w:rsidRPr="31660BB7" w:rsidR="04EBBF63">
              <w:rPr>
                <w:rFonts w:ascii="Mulish" w:hAnsi="Mulish" w:eastAsia="Mulish" w:cs="Mulish"/>
              </w:rPr>
              <w:t>-----</w:t>
            </w:r>
          </w:p>
          <w:p w:rsidR="0069002E" w:rsidP="0069002E" w:rsidRDefault="0069002E" w14:paraId="2E8DA8B9" w14:textId="018C5BFA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31660BB7" w:rsidR="04EBBF63">
              <w:rPr>
                <w:rFonts w:ascii="Mulish" w:hAnsi="Mulish" w:eastAsia="Mulish" w:cs="Mulish"/>
              </w:rPr>
              <w:t xml:space="preserve">Proposer shall submit one (1) electronic copy of the proposal to DEC-EISS-RFGA@sfgov.org. Electronic file title should include </w:t>
            </w:r>
            <w:r w:rsidRPr="31660BB7" w:rsidR="04EBBF63">
              <w:rPr>
                <w:rFonts w:ascii="Mulish" w:hAnsi="Mulish" w:eastAsia="Mulish" w:cs="Mulish"/>
              </w:rPr>
              <w:t xml:space="preserve">the </w:t>
            </w:r>
            <w:r w:rsidRPr="31660BB7" w:rsidR="04EBBF63">
              <w:rPr>
                <w:rFonts w:ascii="Mulish" w:hAnsi="Mulish" w:eastAsia="Mulish" w:cs="Mulish"/>
              </w:rPr>
              <w:t xml:space="preserve">agency name; RFGA number (RFGA DEC24-01); number of files submitted, i.e. 1 of 4; and any additional labeling specifications provided in the application instructions document (Appendix 5). Applications must be received by </w:t>
            </w:r>
            <w:r w:rsidRPr="31660BB7" w:rsidR="04EBBF63">
              <w:rPr>
                <w:rFonts w:ascii="Mulish" w:hAnsi="Mulish" w:eastAsia="Mulish" w:cs="Mulish"/>
                <w:b w:val="1"/>
                <w:bCs w:val="1"/>
                <w:highlight w:val="yellow"/>
              </w:rPr>
              <w:t>12:00 p.m. PST, on Tuesday, February 20, 2024</w:t>
            </w:r>
            <w:r w:rsidRPr="31660BB7" w:rsidR="04EBBF63">
              <w:rPr>
                <w:rFonts w:ascii="Mulish" w:hAnsi="Mulish" w:eastAsia="Mulish" w:cs="Mulish"/>
                <w:highlight w:val="yellow"/>
              </w:rPr>
              <w:t>.</w:t>
            </w:r>
            <w:r w:rsidRPr="31660BB7" w:rsidR="04EBBF63">
              <w:rPr>
                <w:rFonts w:ascii="Mulish" w:hAnsi="Mulish" w:eastAsia="Mulish" w:cs="Mulish"/>
              </w:rPr>
              <w:t xml:space="preserve"> Late submissions </w:t>
            </w:r>
            <w:r w:rsidRPr="31660BB7" w:rsidR="04EBBF63">
              <w:rPr>
                <w:rFonts w:ascii="Mulish" w:hAnsi="Mulish" w:eastAsia="Mulish" w:cs="Mulish"/>
                <w:highlight w:val="yellow"/>
              </w:rPr>
              <w:t>may</w:t>
            </w:r>
            <w:r w:rsidRPr="31660BB7" w:rsidR="04EBBF63">
              <w:rPr>
                <w:rFonts w:ascii="Mulish" w:hAnsi="Mulish" w:eastAsia="Mulish" w:cs="Mulish"/>
              </w:rPr>
              <w:t xml:space="preserve"> not be considered. Supplemental documents or revisions after the deadline </w:t>
            </w:r>
            <w:r w:rsidRPr="31660BB7" w:rsidR="27B3B65D">
              <w:rPr>
                <w:rFonts w:ascii="Mulish" w:hAnsi="Mulish" w:eastAsia="Mulish" w:cs="Mulish"/>
                <w:highlight w:val="yellow"/>
              </w:rPr>
              <w:t>may</w:t>
            </w:r>
            <w:r w:rsidRPr="31660BB7" w:rsidR="27B3B65D">
              <w:rPr>
                <w:rFonts w:ascii="Mulish" w:hAnsi="Mulish" w:eastAsia="Mulish" w:cs="Mulish"/>
              </w:rPr>
              <w:t xml:space="preserve"> </w:t>
            </w:r>
            <w:r w:rsidRPr="31660BB7" w:rsidR="04EBBF63">
              <w:rPr>
                <w:rFonts w:ascii="Mulish" w:hAnsi="Mulish" w:eastAsia="Mulish" w:cs="Mulish"/>
              </w:rPr>
              <w:t>not be accepted.</w:t>
            </w:r>
          </w:p>
          <w:p w:rsidR="0069002E" w:rsidP="0069002E" w:rsidRDefault="0069002E" w14:paraId="0B8E937B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</w:p>
          <w:p w:rsidRPr="00885D65" w:rsidR="0069002E" w:rsidP="00885D65" w:rsidRDefault="0069002E" w14:paraId="370196AA" w14:textId="3B32DAAE">
            <w:pP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684F05">
              <w:rPr>
                <w:rFonts w:ascii="Mulish" w:hAnsi="Mulish" w:eastAsia="Mulish" w:cs="Mulish"/>
                <w:b/>
                <w:bCs/>
              </w:rPr>
              <w:t xml:space="preserve">Department staff will confirm receipt of all proposal submissions within </w:t>
            </w:r>
            <w:r w:rsidRPr="00881D27">
              <w:rPr>
                <w:rFonts w:ascii="Mulish" w:hAnsi="Mulish" w:eastAsia="Mulish" w:cs="Mulish"/>
                <w:b/>
                <w:bCs/>
                <w:highlight w:val="yellow"/>
              </w:rPr>
              <w:t>three (3) business days</w:t>
            </w:r>
            <w:r w:rsidRPr="00684F05">
              <w:rPr>
                <w:rFonts w:ascii="Mulish" w:hAnsi="Mulish" w:eastAsia="Mulish" w:cs="Mulish"/>
                <w:b/>
                <w:bCs/>
              </w:rPr>
              <w:t xml:space="preserve"> after receipt of the application packet.</w:t>
            </w:r>
            <w:r w:rsidR="00885D65">
              <w:rPr>
                <w:rFonts w:ascii="Mulish" w:hAnsi="Mulish" w:eastAsia="Mulish" w:cs="Mulish"/>
                <w:b/>
                <w:bCs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002E" w:rsidP="0069002E" w:rsidRDefault="0069002E" w14:paraId="52FDC2FC" w14:textId="19705E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5106D6" w:rsidTr="31660BB7" w14:paraId="14A140C2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106D6" w:rsidP="31660BB7" w:rsidRDefault="005106D6" w14:paraId="3825A912" w14:textId="26130C8F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00D14948">
              <w:rPr>
                <w:rFonts w:ascii="Mulish" w:hAnsi="Mulish" w:eastAsia="Mulish" w:cs="Mulish"/>
              </w:rPr>
              <w:t>1</w:t>
            </w:r>
            <w:r w:rsidRPr="31660BB7" w:rsidR="6A463BB4">
              <w:rPr>
                <w:rFonts w:ascii="Mulish" w:hAnsi="Mulish" w:eastAsia="Mulish" w:cs="Mulish"/>
              </w:rPr>
              <w:t>3</w:t>
            </w:r>
          </w:p>
        </w:tc>
        <w:tc>
          <w:tcPr>
            <w:tcW w:w="1620" w:type="dxa"/>
            <w:tcMar/>
          </w:tcPr>
          <w:p w:rsidRPr="00A05D86" w:rsidR="005106D6" w:rsidP="005106D6" w:rsidRDefault="005106D6" w14:paraId="17D3E697" w14:textId="461D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C3040" w:rsidR="005106D6" w:rsidP="005106D6" w:rsidRDefault="005106D6" w14:paraId="63F9D34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0C3040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0C3040" w:rsidR="005106D6" w:rsidP="005106D6" w:rsidRDefault="005106D6" w14:paraId="022B9AF3" w14:textId="00F0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0C3040">
              <w:rPr>
                <w:rFonts w:ascii="Mulish" w:hAnsi="Mulish" w:eastAsia="Mulish" w:cs="Mulish"/>
                <w:b/>
                <w:bCs/>
              </w:rPr>
              <w:t>Appendix 5:</w:t>
            </w:r>
            <w:r w:rsidRPr="000C3040">
              <w:rPr>
                <w:rFonts w:ascii="Mulish" w:hAnsi="Mulish" w:eastAsia="Mulish" w:cs="Mulish"/>
              </w:rPr>
              <w:t xml:space="preserve"> Application Program Narrative Instruction (pg. 1 of </w:t>
            </w:r>
            <w:r w:rsidRPr="000C3040" w:rsidR="000C3040">
              <w:rPr>
                <w:rFonts w:ascii="Mulish" w:hAnsi="Mulish" w:eastAsia="Mulish" w:cs="Mulish"/>
              </w:rPr>
              <w:t>3</w:t>
            </w:r>
            <w:r w:rsidRPr="000C3040">
              <w:rPr>
                <w:rFonts w:ascii="Mulish" w:hAnsi="Mulish" w:eastAsia="Mulish" w:cs="Mulish"/>
              </w:rPr>
              <w:t>)</w:t>
            </w:r>
          </w:p>
          <w:p w:rsidRPr="000C3040" w:rsidR="005106D6" w:rsidP="005106D6" w:rsidRDefault="005106D6" w14:paraId="5DE4005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0C3040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0C3040" w:rsidR="005106D6" w:rsidP="005106D6" w:rsidRDefault="005106D6" w14:paraId="0EED0B6F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0C3040">
              <w:rPr>
                <w:rFonts w:ascii="Mulish" w:hAnsi="Mulish" w:eastAsia="Mulish" w:cs="Mulish"/>
                <w:b/>
              </w:rPr>
              <w:t>-----</w:t>
            </w:r>
          </w:p>
          <w:p w:rsidRPr="000C3040" w:rsidR="008454E4" w:rsidP="008454E4" w:rsidRDefault="008454E4" w14:paraId="3924FFD2" w14:textId="3B1642A7">
            <w:pPr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Proposers must submit via email an electronic </w:t>
            </w:r>
            <w:r w:rsidRPr="000C3040" w:rsidR="00B127BB">
              <w:rPr>
                <w:rFonts w:ascii="Mulish" w:hAnsi="Mulish" w:eastAsia="Times New Roman" w:cs="Times New Roman"/>
                <w:sz w:val="24"/>
                <w:szCs w:val="24"/>
              </w:rPr>
              <w:t xml:space="preserve">PDF 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copy of the Application Packet to                    </w:t>
            </w:r>
            <w:hyperlink r:id="rId10">
              <w:r w:rsidRPr="000C3040">
                <w:rPr>
                  <w:rStyle w:val="Hyperlink"/>
                  <w:rFonts w:ascii="Mulish" w:hAnsi="Mulish" w:eastAsia="Times New Roman" w:cs="Times New Roman"/>
                  <w:sz w:val="24"/>
                  <w:szCs w:val="24"/>
                </w:rPr>
                <w:t>DEC-EISS-RFGA@sfgov.org</w:t>
              </w:r>
            </w:hyperlink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by no later than </w:t>
            </w:r>
            <w:r w:rsidRPr="000C3040" w:rsidR="00B127BB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Friday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 xml:space="preserve">, February </w:t>
            </w:r>
            <w:r w:rsidRPr="000C3040" w:rsidR="00B127BB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16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 xml:space="preserve">, 2024, at </w:t>
            </w:r>
            <w:r w:rsidRPr="000C3040" w:rsidR="00B127BB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5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:00 PM PST.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An Application Packet includes:</w:t>
            </w:r>
          </w:p>
          <w:p w:rsidRPr="000C3040" w:rsidR="008454E4" w:rsidP="008454E4" w:rsidRDefault="008454E4" w14:paraId="5B76F859" w14:textId="77777777">
            <w:pPr>
              <w:pStyle w:val="ListParagraph"/>
              <w:numPr>
                <w:ilvl w:val="1"/>
                <w:numId w:val="7"/>
              </w:numPr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>Single PDF for Financials</w:t>
            </w:r>
          </w:p>
          <w:p w:rsidRPr="000C3040" w:rsidR="008454E4" w:rsidP="008454E4" w:rsidRDefault="008454E4" w14:paraId="7E225F18" w14:textId="77777777">
            <w:pPr>
              <w:pStyle w:val="ListParagraph"/>
              <w:numPr>
                <w:ilvl w:val="1"/>
                <w:numId w:val="7"/>
              </w:numPr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>Single PDF for Application per selected Service Component(s)</w:t>
            </w:r>
          </w:p>
          <w:p w:rsidRPr="00796B26" w:rsidR="005106D6" w:rsidP="00B127BB" w:rsidRDefault="005106D6" w14:paraId="3741FA89" w14:textId="4968161C">
            <w:pPr>
              <w:pStyle w:val="ListParagraph"/>
              <w:ind w:left="1440"/>
              <w:rPr>
                <w:rFonts w:ascii="Mulish" w:hAnsi="Mulish" w:eastAsia="Mulish" w:cs="Mulish"/>
                <w:b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C3040" w:rsidR="005106D6" w:rsidP="005106D6" w:rsidRDefault="005106D6" w14:paraId="3C0D40E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0C3040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0C3040" w:rsidR="005106D6" w:rsidP="005106D6" w:rsidRDefault="005106D6" w14:paraId="637F80AF" w14:textId="4690AE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0C3040">
              <w:rPr>
                <w:rFonts w:ascii="Mulish" w:hAnsi="Mulish" w:eastAsia="Mulish" w:cs="Mulish"/>
                <w:b/>
                <w:bCs/>
              </w:rPr>
              <w:t>Appendix 5:</w:t>
            </w:r>
            <w:r w:rsidRPr="000C3040">
              <w:rPr>
                <w:rFonts w:ascii="Mulish" w:hAnsi="Mulish" w:eastAsia="Mulish" w:cs="Mulish"/>
              </w:rPr>
              <w:t xml:space="preserve"> Application Program Narrative Instruction (pg. 1 of </w:t>
            </w:r>
            <w:r w:rsidRPr="000C3040" w:rsidR="000C3040">
              <w:rPr>
                <w:rFonts w:ascii="Mulish" w:hAnsi="Mulish" w:eastAsia="Mulish" w:cs="Mulish"/>
                <w:highlight w:val="yellow"/>
              </w:rPr>
              <w:t>4</w:t>
            </w:r>
            <w:r w:rsidRPr="000C3040">
              <w:rPr>
                <w:rFonts w:ascii="Mulish" w:hAnsi="Mulish" w:eastAsia="Mulish" w:cs="Mulish"/>
              </w:rPr>
              <w:t>)</w:t>
            </w:r>
          </w:p>
          <w:p w:rsidRPr="000C3040" w:rsidR="005106D6" w:rsidP="005106D6" w:rsidRDefault="005106D6" w14:paraId="2D789E3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0C3040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0C3040" w:rsidR="005106D6" w:rsidP="005106D6" w:rsidRDefault="005106D6" w14:paraId="075A088F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0C3040">
              <w:rPr>
                <w:rFonts w:ascii="Mulish" w:hAnsi="Mulish" w:eastAsia="Mulish" w:cs="Mulish"/>
                <w:b/>
              </w:rPr>
              <w:t>-----</w:t>
            </w:r>
          </w:p>
          <w:p w:rsidRPr="000C3040" w:rsidR="00C319D4" w:rsidP="00C319D4" w:rsidRDefault="00C319D4" w14:paraId="325C06E1" w14:textId="77777777">
            <w:pPr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Proposers must submit via email an electronic copy of the Application Packet to                    </w:t>
            </w:r>
            <w:hyperlink r:id="rId11">
              <w:r w:rsidRPr="000C3040">
                <w:rPr>
                  <w:rStyle w:val="Hyperlink"/>
                  <w:rFonts w:ascii="Mulish" w:hAnsi="Mulish" w:eastAsia="Times New Roman" w:cs="Times New Roman"/>
                  <w:sz w:val="24"/>
                  <w:szCs w:val="24"/>
                </w:rPr>
                <w:t>DEC-EISS-RFGA@sfgov.org</w:t>
              </w:r>
            </w:hyperlink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by no later than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  <w:highlight w:val="yellow"/>
              </w:rPr>
              <w:t>Tuesday, February 20, 2024, at 12:00 PM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 xml:space="preserve"> PST.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An Application Packet includes:</w:t>
            </w:r>
          </w:p>
          <w:p w:rsidRPr="000C3040" w:rsidR="00C319D4" w:rsidP="00C319D4" w:rsidRDefault="00C319D4" w14:paraId="0F80AA60" w14:textId="77777777">
            <w:pPr>
              <w:pStyle w:val="ListParagraph"/>
              <w:numPr>
                <w:ilvl w:val="0"/>
                <w:numId w:val="8"/>
              </w:numPr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>Single PDF for Financials</w:t>
            </w:r>
          </w:p>
          <w:p w:rsidRPr="000C3040" w:rsidR="00C319D4" w:rsidP="00C319D4" w:rsidRDefault="00C319D4" w14:paraId="5614E709" w14:textId="77777777">
            <w:pPr>
              <w:pStyle w:val="ListParagraph"/>
              <w:numPr>
                <w:ilvl w:val="0"/>
                <w:numId w:val="8"/>
              </w:numPr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>Single PDF for Application per selected Service Component(s)</w:t>
            </w:r>
          </w:p>
          <w:p w:rsidRPr="000C3040" w:rsidR="00C319D4" w:rsidP="00C319D4" w:rsidRDefault="00C319D4" w14:paraId="7AF02D04" w14:textId="77777777">
            <w:pPr>
              <w:pStyle w:val="ListParagraph"/>
              <w:numPr>
                <w:ilvl w:val="0"/>
                <w:numId w:val="8"/>
              </w:numPr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</w:pPr>
            <w:r w:rsidRPr="000C3040"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  <w:t xml:space="preserve">Budget &amp; Narrative Form (Form E) as an Excel attachment </w:t>
            </w:r>
          </w:p>
          <w:p w:rsidRPr="000C3040" w:rsidR="005106D6" w:rsidP="005106D6" w:rsidRDefault="005106D6" w14:paraId="79351EC6" w14:textId="15EFFA24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106D6" w:rsidP="005106D6" w:rsidRDefault="000C3040" w14:paraId="05EA9D4D" w14:textId="7D0A0D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34327C" w:rsidTr="31660BB7" w14:paraId="24B95E6F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27C" w:rsidP="31660BB7" w:rsidRDefault="0034327C" w14:paraId="6C664DBC" w14:textId="30227469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718163DE">
              <w:rPr>
                <w:rFonts w:ascii="Mulish" w:hAnsi="Mulish" w:eastAsia="Mulish" w:cs="Mulish"/>
              </w:rPr>
              <w:t>1</w:t>
            </w:r>
            <w:r w:rsidRPr="31660BB7" w:rsidR="3E3544E6">
              <w:rPr>
                <w:rFonts w:ascii="Mulish" w:hAnsi="Mulish" w:eastAsia="Mulish" w:cs="Mulish"/>
              </w:rPr>
              <w:t>4</w:t>
            </w:r>
          </w:p>
        </w:tc>
        <w:tc>
          <w:tcPr>
            <w:tcW w:w="1620" w:type="dxa"/>
            <w:tcMar/>
          </w:tcPr>
          <w:p w:rsidRPr="00A05D86" w:rsidR="0034327C" w:rsidP="0034327C" w:rsidRDefault="0034327C" w14:paraId="2BC11BC3" w14:textId="36CE09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C3040" w:rsidR="0034327C" w:rsidP="0034327C" w:rsidRDefault="0034327C" w14:paraId="195E357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0C3040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0C3040" w:rsidR="0034327C" w:rsidP="0034327C" w:rsidRDefault="0034327C" w14:paraId="4E34D9B6" w14:textId="306AD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0C3040">
              <w:rPr>
                <w:rFonts w:ascii="Mulish" w:hAnsi="Mulish" w:eastAsia="Mulish" w:cs="Mulish"/>
                <w:b/>
                <w:bCs/>
              </w:rPr>
              <w:t>Appendix 5:</w:t>
            </w:r>
            <w:r w:rsidRPr="000C3040">
              <w:rPr>
                <w:rFonts w:ascii="Mulish" w:hAnsi="Mulish" w:eastAsia="Mulish" w:cs="Mulish"/>
              </w:rPr>
              <w:t xml:space="preserve"> Application Program Narrative Instruction (pg. 1 of </w:t>
            </w:r>
            <w:r w:rsidRPr="000C3040" w:rsidR="000C3040">
              <w:rPr>
                <w:rFonts w:ascii="Mulish" w:hAnsi="Mulish" w:eastAsia="Mulish" w:cs="Mulish"/>
              </w:rPr>
              <w:t>3</w:t>
            </w:r>
            <w:r w:rsidRPr="000C3040">
              <w:rPr>
                <w:rFonts w:ascii="Mulish" w:hAnsi="Mulish" w:eastAsia="Mulish" w:cs="Mulish"/>
              </w:rPr>
              <w:t>)</w:t>
            </w:r>
          </w:p>
          <w:p w:rsidRPr="000C3040" w:rsidR="0034327C" w:rsidP="0034327C" w:rsidRDefault="0034327C" w14:paraId="5C90F4A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0C3040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0C3040" w:rsidR="0034327C" w:rsidP="0034327C" w:rsidRDefault="0034327C" w14:paraId="4006AD32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0C3040">
              <w:rPr>
                <w:rFonts w:ascii="Mulish" w:hAnsi="Mulish" w:eastAsia="Mulish" w:cs="Mulish"/>
                <w:b/>
              </w:rPr>
              <w:t>-----</w:t>
            </w:r>
          </w:p>
          <w:p w:rsidRPr="000C3040" w:rsidR="000C3040" w:rsidP="000C3040" w:rsidRDefault="000C3040" w14:paraId="2469C795" w14:textId="4EA97369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Note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: A proposer may submit as few as 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>two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attachments (1 financial,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&amp;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1 application) when applying for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one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service component 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and as many as 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>five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attachments (1 financial, 4 applications) when applying for all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four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service components.</w:t>
            </w:r>
          </w:p>
          <w:p w:rsidRPr="000C3040" w:rsidR="0034327C" w:rsidP="0034327C" w:rsidRDefault="0034327C" w14:paraId="2A52C210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05D86" w:rsidR="0034327C" w:rsidP="0034327C" w:rsidRDefault="0034327C" w14:paraId="155F9C3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5D86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05D86" w:rsidR="0034327C" w:rsidP="0034327C" w:rsidRDefault="0034327C" w14:paraId="0FF803B5" w14:textId="7DF575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Appendix 5:</w:t>
            </w:r>
            <w:r w:rsidRPr="00A05D86">
              <w:rPr>
                <w:rFonts w:ascii="Mulish" w:hAnsi="Mulish" w:eastAsia="Mulish" w:cs="Mulish"/>
              </w:rPr>
              <w:t xml:space="preserve"> Application Program Narrative Instruction (pg. 1 of </w:t>
            </w:r>
            <w:r w:rsidRPr="000C3040" w:rsidR="000C3040">
              <w:rPr>
                <w:rFonts w:ascii="Mulish" w:hAnsi="Mulish" w:eastAsia="Mulish" w:cs="Mulish"/>
                <w:highlight w:val="yellow"/>
              </w:rPr>
              <w:t>4</w:t>
            </w:r>
            <w:r w:rsidRPr="00A05D86">
              <w:rPr>
                <w:rFonts w:ascii="Mulish" w:hAnsi="Mulish" w:eastAsia="Mulish" w:cs="Mulish"/>
              </w:rPr>
              <w:t>)</w:t>
            </w:r>
          </w:p>
          <w:p w:rsidRPr="00A05D86" w:rsidR="0034327C" w:rsidP="0034327C" w:rsidRDefault="0034327C" w14:paraId="38B2EC8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A05D86" w:rsidR="0034327C" w:rsidP="0034327C" w:rsidRDefault="0034327C" w14:paraId="4329C719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05D86">
              <w:rPr>
                <w:rFonts w:ascii="Mulish" w:hAnsi="Mulish" w:eastAsia="Mulish" w:cs="Mulish"/>
                <w:b/>
              </w:rPr>
              <w:t>-----</w:t>
            </w:r>
          </w:p>
          <w:p w:rsidRPr="000C3040" w:rsidR="000C3040" w:rsidP="000C3040" w:rsidRDefault="000C3040" w14:paraId="2F371B34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Note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: A proposer may submit as few as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  <w:highlight w:val="yellow"/>
              </w:rPr>
              <w:t>three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attachments (1 financial, 1 application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  <w:t>, 1 budget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) when applying for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one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service 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component and as many as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  <w:highlight w:val="yellow"/>
              </w:rPr>
              <w:t>nine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attachments (1 financial, 4 applications, and 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  <w:t xml:space="preserve">4 budget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  <w:highlight w:val="yellow"/>
              </w:rPr>
              <w:t>form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s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) when applying for all </w:t>
            </w:r>
            <w:r w:rsidRPr="000C304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four</w:t>
            </w:r>
            <w:r w:rsidRPr="000C3040">
              <w:rPr>
                <w:rFonts w:ascii="Mulish" w:hAnsi="Mulish" w:eastAsia="Times New Roman" w:cs="Times New Roman"/>
                <w:sz w:val="24"/>
                <w:szCs w:val="24"/>
              </w:rPr>
              <w:t xml:space="preserve"> service components.</w:t>
            </w:r>
          </w:p>
          <w:p w:rsidRPr="00796B26" w:rsidR="0034327C" w:rsidP="0034327C" w:rsidRDefault="0034327C" w14:paraId="43EB9875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27C" w:rsidP="0034327C" w:rsidRDefault="000C3040" w14:paraId="4044A6A2" w14:textId="05C397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CF1006" w:rsidTr="31660BB7" w14:paraId="3FD5B816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F1006" w:rsidP="31660BB7" w:rsidRDefault="00CF1006" w14:paraId="253CC604" w14:textId="484EDD29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123ED6B5">
              <w:rPr>
                <w:rFonts w:ascii="Mulish" w:hAnsi="Mulish" w:eastAsia="Mulish" w:cs="Mulish"/>
              </w:rPr>
              <w:t>1</w:t>
            </w:r>
            <w:r w:rsidRPr="31660BB7" w:rsidR="1C58607E">
              <w:rPr>
                <w:rFonts w:ascii="Mulish" w:hAnsi="Mulish" w:eastAsia="Mulish" w:cs="Mulish"/>
              </w:rPr>
              <w:t>5</w:t>
            </w:r>
          </w:p>
        </w:tc>
        <w:tc>
          <w:tcPr>
            <w:tcW w:w="1620" w:type="dxa"/>
            <w:tcMar/>
          </w:tcPr>
          <w:p w:rsidRPr="00A05D86" w:rsidR="00CF1006" w:rsidP="00CF1006" w:rsidRDefault="00CF1006" w14:paraId="27854C9D" w14:textId="5D15AD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A05D86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1613A" w:rsidR="00CF1006" w:rsidP="00CF1006" w:rsidRDefault="00CF1006" w14:paraId="239FF0C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41613A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41613A" w:rsidR="00CF1006" w:rsidP="00CF1006" w:rsidRDefault="00CF1006" w14:paraId="49E5E78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1613A">
              <w:rPr>
                <w:rFonts w:ascii="Mulish" w:hAnsi="Mulish" w:eastAsia="Mulish" w:cs="Mulish"/>
                <w:b/>
                <w:bCs/>
              </w:rPr>
              <w:t>Appendix 5:</w:t>
            </w:r>
            <w:r w:rsidRPr="0041613A">
              <w:rPr>
                <w:rFonts w:ascii="Mulish" w:hAnsi="Mulish" w:eastAsia="Mulish" w:cs="Mulish"/>
              </w:rPr>
              <w:t xml:space="preserve"> Application Program Narrative Instruction (pg. 1 of 3)</w:t>
            </w:r>
          </w:p>
          <w:p w:rsidRPr="0041613A" w:rsidR="00CF1006" w:rsidP="00CF1006" w:rsidRDefault="00CF1006" w14:paraId="13F0E87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1613A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41613A" w:rsidR="00CF1006" w:rsidP="00CF1006" w:rsidRDefault="00CF1006" w14:paraId="1C12C159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1613A">
              <w:rPr>
                <w:rFonts w:ascii="Mulish" w:hAnsi="Mulish" w:eastAsia="Mulish" w:cs="Mulish"/>
                <w:b/>
              </w:rPr>
              <w:t>-----</w:t>
            </w:r>
          </w:p>
          <w:p w:rsidRPr="0041613A" w:rsidR="00C756EA" w:rsidP="00C756EA" w:rsidRDefault="00C756EA" w14:paraId="7A727150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 xml:space="preserve">The PDF titles must include: </w:t>
            </w:r>
          </w:p>
          <w:p w:rsidRPr="0041613A" w:rsidR="00C756EA" w:rsidP="00C756EA" w:rsidRDefault="00C756EA" w14:paraId="1372028D" w14:textId="77777777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The name of your agency</w:t>
            </w:r>
          </w:p>
          <w:p w:rsidRPr="0041613A" w:rsidR="00C756EA" w:rsidP="00C756EA" w:rsidRDefault="00C756EA" w14:paraId="17D8A8C7" w14:textId="77777777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The text: RFGA# DEC24-1</w:t>
            </w:r>
          </w:p>
          <w:p w:rsidRPr="0041613A" w:rsidR="00C756EA" w:rsidP="00C756EA" w:rsidRDefault="00C756EA" w14:paraId="6DCF8DB1" w14:textId="2F7BA468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The document title – Financial</w:t>
            </w: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 xml:space="preserve"> or </w:t>
            </w: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Application _SC # (i.e., SC1, SC2, SC3 and/or SC4)</w:t>
            </w:r>
          </w:p>
          <w:p w:rsidRPr="0041613A" w:rsidR="00C756EA" w:rsidP="00C756EA" w:rsidRDefault="00C756EA" w14:paraId="4E7BB05E" w14:textId="77777777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The number of files submitted (i.e., 1 of X)</w:t>
            </w:r>
          </w:p>
          <w:p w:rsidRPr="0041613A" w:rsidR="00C756EA" w:rsidP="00C756EA" w:rsidRDefault="00C756EA" w14:paraId="7A29E3BB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</w:p>
          <w:p w:rsidRPr="0041613A" w:rsidR="00C756EA" w:rsidP="00C756EA" w:rsidRDefault="00C756EA" w14:paraId="3412781E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 xml:space="preserve">In a single email, the attached PDF titles must follow this format below as an example: </w:t>
            </w:r>
          </w:p>
          <w:p w:rsidRPr="0041613A" w:rsidR="00C756EA" w:rsidP="00C756EA" w:rsidRDefault="00C756EA" w14:paraId="4396E20D" w14:textId="5106E17C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ORGName.RFGA#DEC24-1.Financial.1of</w:t>
            </w:r>
            <w:r w:rsidRPr="0041613A" w:rsidR="007535BC">
              <w:rPr>
                <w:rFonts w:ascii="Mulish" w:hAnsi="Mulish" w:eastAsia="Times New Roman" w:cs="Times New Roman"/>
                <w:sz w:val="24"/>
                <w:szCs w:val="24"/>
              </w:rPr>
              <w:t>3</w:t>
            </w: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.pdf</w:t>
            </w:r>
          </w:p>
          <w:p w:rsidRPr="0041613A" w:rsidR="00C756EA" w:rsidP="00C756EA" w:rsidRDefault="00C756EA" w14:paraId="0E6AEDAF" w14:textId="2FC52868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ORGName.RFGA#DEC24-1.Application_SC1.2of</w:t>
            </w:r>
            <w:r w:rsidRPr="0041613A" w:rsidR="007535BC">
              <w:rPr>
                <w:rFonts w:ascii="Mulish" w:hAnsi="Mulish" w:eastAsia="Times New Roman" w:cs="Times New Roman"/>
                <w:sz w:val="24"/>
                <w:szCs w:val="24"/>
              </w:rPr>
              <w:t>3</w:t>
            </w: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.pdf</w:t>
            </w:r>
          </w:p>
          <w:p w:rsidRPr="0041613A" w:rsidR="00C756EA" w:rsidP="00C756EA" w:rsidRDefault="00C756EA" w14:paraId="558D2F8C" w14:textId="52255919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ORGName.RFGA#DEC24-1.Application_SC2.</w:t>
            </w:r>
            <w:r w:rsidRPr="0041613A" w:rsidR="007535BC">
              <w:rPr>
                <w:rFonts w:ascii="Mulish" w:hAnsi="Mulish" w:eastAsia="Times New Roman" w:cs="Times New Roman"/>
                <w:sz w:val="24"/>
                <w:szCs w:val="24"/>
              </w:rPr>
              <w:t>3</w:t>
            </w: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of</w:t>
            </w:r>
            <w:r w:rsidRPr="0041613A" w:rsidR="007535BC">
              <w:rPr>
                <w:rFonts w:ascii="Mulish" w:hAnsi="Mulish" w:eastAsia="Times New Roman" w:cs="Times New Roman"/>
                <w:sz w:val="24"/>
                <w:szCs w:val="24"/>
              </w:rPr>
              <w:t>3</w:t>
            </w: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.pdf</w:t>
            </w:r>
          </w:p>
          <w:p w:rsidRPr="0041613A" w:rsidR="00CF1006" w:rsidP="007535BC" w:rsidRDefault="00CF1006" w14:paraId="3FD8EF9D" w14:textId="77777777">
            <w:pPr>
              <w:pStyle w:val="ListParagraph"/>
              <w:spacing w:line="240" w:lineRule="auto"/>
              <w:rPr>
                <w:rFonts w:ascii="Mulish" w:hAnsi="Mulish" w:eastAsia="Mulish" w:cs="Mulish"/>
                <w:b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1613A" w:rsidR="00CF1006" w:rsidP="00CF1006" w:rsidRDefault="00CF1006" w14:paraId="3658406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41613A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41613A" w:rsidR="00CF1006" w:rsidP="00CF1006" w:rsidRDefault="00CF1006" w14:paraId="72AB7D9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1613A">
              <w:rPr>
                <w:rFonts w:ascii="Mulish" w:hAnsi="Mulish" w:eastAsia="Mulish" w:cs="Mulish"/>
                <w:b/>
                <w:bCs/>
              </w:rPr>
              <w:t>Appendix 5:</w:t>
            </w:r>
            <w:r w:rsidRPr="0041613A">
              <w:rPr>
                <w:rFonts w:ascii="Mulish" w:hAnsi="Mulish" w:eastAsia="Mulish" w:cs="Mulish"/>
              </w:rPr>
              <w:t xml:space="preserve"> Application Program Narrative Instruction (pg. 1 of </w:t>
            </w:r>
            <w:r w:rsidRPr="0041613A">
              <w:rPr>
                <w:rFonts w:ascii="Mulish" w:hAnsi="Mulish" w:eastAsia="Mulish" w:cs="Mulish"/>
                <w:highlight w:val="yellow"/>
              </w:rPr>
              <w:t>4</w:t>
            </w:r>
            <w:r w:rsidRPr="0041613A">
              <w:rPr>
                <w:rFonts w:ascii="Mulish" w:hAnsi="Mulish" w:eastAsia="Mulish" w:cs="Mulish"/>
              </w:rPr>
              <w:t>)</w:t>
            </w:r>
          </w:p>
          <w:p w:rsidRPr="0041613A" w:rsidR="00CF1006" w:rsidP="00CF1006" w:rsidRDefault="00CF1006" w14:paraId="37FD0ED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1613A">
              <w:rPr>
                <w:rFonts w:ascii="Mulish" w:hAnsi="Mulish" w:eastAsia="Mulish" w:cs="Mulish"/>
                <w:b/>
                <w:bCs/>
              </w:rPr>
              <w:t>Page 81</w:t>
            </w:r>
          </w:p>
          <w:p w:rsidRPr="0041613A" w:rsidR="00CF1006" w:rsidP="00CF1006" w:rsidRDefault="00CF1006" w14:paraId="022E84E8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1613A">
              <w:rPr>
                <w:rFonts w:ascii="Mulish" w:hAnsi="Mulish" w:eastAsia="Mulish" w:cs="Mulish"/>
                <w:b/>
              </w:rPr>
              <w:t>-----</w:t>
            </w:r>
          </w:p>
          <w:p w:rsidRPr="0041613A" w:rsidR="00C756EA" w:rsidP="00C756EA" w:rsidRDefault="00C756EA" w14:paraId="2A0EB997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 xml:space="preserve">The PDF titles must include: </w:t>
            </w:r>
          </w:p>
          <w:p w:rsidRPr="0041613A" w:rsidR="00C756EA" w:rsidP="00C756EA" w:rsidRDefault="00C756EA" w14:paraId="11F2AC1A" w14:textId="77777777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The name of your agency</w:t>
            </w:r>
          </w:p>
          <w:p w:rsidRPr="0041613A" w:rsidR="00C756EA" w:rsidP="00C756EA" w:rsidRDefault="00C756EA" w14:paraId="25C1178C" w14:textId="77777777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The text: RFGA# DEC24-1</w:t>
            </w:r>
          </w:p>
          <w:p w:rsidRPr="0041613A" w:rsidR="00C756EA" w:rsidP="00C756EA" w:rsidRDefault="00C756EA" w14:paraId="7BB10EE0" w14:textId="77777777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 xml:space="preserve">The document title – Financial, Application </w:t>
            </w:r>
            <w:r w:rsidRPr="0041613A">
              <w:rPr>
                <w:rFonts w:ascii="Mulish" w:hAnsi="Mulish" w:eastAsia="Times New Roman" w:cs="Times New Roman"/>
                <w:b/>
                <w:bCs/>
                <w:sz w:val="24"/>
                <w:szCs w:val="24"/>
                <w:highlight w:val="yellow"/>
              </w:rPr>
              <w:t>or Budget</w:t>
            </w: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_SC # (i.e., SC1, SC2, SC3 and/or SC4)</w:t>
            </w:r>
          </w:p>
          <w:p w:rsidRPr="0041613A" w:rsidR="00C756EA" w:rsidP="00C756EA" w:rsidRDefault="00C756EA" w14:paraId="5294B058" w14:textId="77777777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The number of files submitted (i.e., 1 of X)</w:t>
            </w:r>
          </w:p>
          <w:p w:rsidRPr="0041613A" w:rsidR="00C756EA" w:rsidP="00C756EA" w:rsidRDefault="00C756EA" w14:paraId="2D3DFB4F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</w:p>
          <w:p w:rsidRPr="0041613A" w:rsidR="00C756EA" w:rsidP="00C756EA" w:rsidRDefault="00C756EA" w14:paraId="3DDEC949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 xml:space="preserve">In a single email, the attached PDF titles must follow this format below as an example: </w:t>
            </w:r>
          </w:p>
          <w:p w:rsidRPr="0041613A" w:rsidR="00C756EA" w:rsidP="00C756EA" w:rsidRDefault="00C756EA" w14:paraId="26DCC937" w14:textId="77777777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ORGName.RFGA#DEC24-1.Financial.1of5.pdf</w:t>
            </w:r>
          </w:p>
          <w:p w:rsidRPr="0041613A" w:rsidR="00C756EA" w:rsidP="00C756EA" w:rsidRDefault="00C756EA" w14:paraId="7F2018B2" w14:textId="77777777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ORGName.RFGA#DEC24-1.Application_SC1.2of5.pdf</w:t>
            </w:r>
          </w:p>
          <w:p w:rsidRPr="0041613A" w:rsidR="00C756EA" w:rsidP="00C756EA" w:rsidRDefault="00C756EA" w14:paraId="0D605D14" w14:textId="77777777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  <w:t>ORGName.RFGA#DEC24-1.Budget_SC1.3of5.xlsx</w:t>
            </w:r>
          </w:p>
          <w:p w:rsidRPr="0041613A" w:rsidR="00C756EA" w:rsidP="00C756EA" w:rsidRDefault="00C756EA" w14:paraId="44DF77D8" w14:textId="77777777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</w:rPr>
              <w:t>ORGName.RFGA#DEC24-1.Application_SC2.4of5.pdf</w:t>
            </w:r>
          </w:p>
          <w:p w:rsidRPr="0041613A" w:rsidR="00C756EA" w:rsidP="00C756EA" w:rsidRDefault="00C756EA" w14:paraId="4C05806B" w14:textId="77777777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</w:pPr>
            <w:r w:rsidRPr="0041613A"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  <w:t>ORGName.RFGA#DEC24-1.Budget_SC2.5of5.xlsx</w:t>
            </w:r>
          </w:p>
          <w:p w:rsidRPr="0041613A" w:rsidR="00CF1006" w:rsidP="00CF1006" w:rsidRDefault="00CF1006" w14:paraId="006D25F1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F1006" w:rsidP="00CF1006" w:rsidRDefault="00CF1006" w14:paraId="76554219" w14:textId="0E6281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87247E" w:rsidTr="31660BB7" w14:paraId="5BF087C2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7E" w:rsidP="31660BB7" w:rsidRDefault="0087247E" w14:paraId="21C8F07B" w14:textId="2623B980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25139BB4">
              <w:rPr>
                <w:rFonts w:ascii="Mulish" w:hAnsi="Mulish" w:eastAsia="Mulish" w:cs="Mulish"/>
              </w:rPr>
              <w:t>1</w:t>
            </w:r>
            <w:r w:rsidRPr="31660BB7" w:rsidR="5A790BF8">
              <w:rPr>
                <w:rFonts w:ascii="Mulish" w:hAnsi="Mulish" w:eastAsia="Mulish" w:cs="Mulish"/>
              </w:rPr>
              <w:t>6</w:t>
            </w:r>
          </w:p>
        </w:tc>
        <w:tc>
          <w:tcPr>
            <w:tcW w:w="1620" w:type="dxa"/>
            <w:tcMar/>
          </w:tcPr>
          <w:p w:rsidRPr="00C80FCE" w:rsidR="0087247E" w:rsidP="0087247E" w:rsidRDefault="0087247E" w14:paraId="34BE5070" w14:textId="742A64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80FCE" w:rsidR="0087247E" w:rsidP="0087247E" w:rsidRDefault="0087247E" w14:paraId="19549CE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C80FCE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C80FCE" w:rsidR="0087247E" w:rsidP="0087247E" w:rsidRDefault="0087247E" w14:paraId="5E13AA8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Appendix 5:</w:t>
            </w:r>
            <w:r w:rsidRPr="00C80FCE">
              <w:rPr>
                <w:rFonts w:ascii="Mulish" w:hAnsi="Mulish" w:eastAsia="Mulish" w:cs="Mulish"/>
              </w:rPr>
              <w:t xml:space="preserve"> Application Program Narrative Instruction (pg. 1 of 3)</w:t>
            </w:r>
          </w:p>
          <w:p w:rsidRPr="00C80FCE" w:rsidR="0087247E" w:rsidP="0087247E" w:rsidRDefault="0087247E" w14:paraId="3381AC66" w14:textId="0FB3FA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Page 81</w:t>
            </w:r>
            <w:r w:rsidRPr="00C80FCE" w:rsidR="005C27BA">
              <w:rPr>
                <w:rFonts w:ascii="Mulish" w:hAnsi="Mulish" w:eastAsia="Mulish" w:cs="Mulish"/>
                <w:b/>
                <w:bCs/>
              </w:rPr>
              <w:t>-82</w:t>
            </w:r>
          </w:p>
          <w:p w:rsidRPr="00C80FCE" w:rsidR="0087247E" w:rsidP="0087247E" w:rsidRDefault="0087247E" w14:paraId="10BF971B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</w:rPr>
              <w:t>-----</w:t>
            </w:r>
          </w:p>
          <w:p w:rsidRPr="00C80FCE" w:rsidR="006A1DE3" w:rsidP="006A1DE3" w:rsidRDefault="006A1DE3" w14:paraId="6405CD2F" w14:textId="606CBCB4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C80FCE">
              <w:rPr>
                <w:rFonts w:ascii="Mulish" w:hAnsi="Mulish" w:eastAsia="Times New Roman" w:cs="Times New Roman"/>
                <w:sz w:val="24"/>
                <w:szCs w:val="24"/>
              </w:rPr>
              <w:t xml:space="preserve">The proposal must be received by </w:t>
            </w:r>
            <w:r w:rsidRPr="00C80FCE" w:rsidR="009C61F0">
              <w:rPr>
                <w:rFonts w:ascii="Mulish" w:hAnsi="Mulish" w:eastAsia="Times New Roman" w:cs="Times New Roman"/>
                <w:sz w:val="24"/>
                <w:szCs w:val="24"/>
              </w:rPr>
              <w:t>5</w:t>
            </w:r>
            <w:r w:rsidRPr="00C80FCE">
              <w:rPr>
                <w:rFonts w:ascii="Mulish" w:hAnsi="Mulish" w:eastAsia="Times New Roman" w:cs="Times New Roman"/>
                <w:sz w:val="24"/>
                <w:szCs w:val="24"/>
              </w:rPr>
              <w:t xml:space="preserve">:00 p.m. on </w:t>
            </w:r>
            <w:r w:rsidRPr="00C80FCE" w:rsidR="009C61F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Friday</w:t>
            </w:r>
            <w:r w:rsidRPr="00C80FCE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 xml:space="preserve">, February </w:t>
            </w:r>
            <w:r w:rsidRPr="00C80FCE" w:rsidR="009C61F0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16</w:t>
            </w:r>
            <w:r w:rsidRPr="00C80FCE">
              <w:rPr>
                <w:rFonts w:ascii="Mulish" w:hAnsi="Mulish" w:eastAsia="Times New Roman" w:cs="Times New Roman"/>
                <w:b/>
                <w:bCs/>
                <w:sz w:val="24"/>
                <w:szCs w:val="24"/>
              </w:rPr>
              <w:t>, 2024</w:t>
            </w:r>
          </w:p>
          <w:p w:rsidRPr="00C80FCE" w:rsidR="006A1DE3" w:rsidP="006A1DE3" w:rsidRDefault="006A1DE3" w14:paraId="4D9D694E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</w:p>
          <w:p w:rsidRPr="00C80FCE" w:rsidR="006A1DE3" w:rsidP="006A1DE3" w:rsidRDefault="006A1DE3" w14:paraId="2ADDAF07" w14:textId="01AADD9D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C80FCE">
              <w:rPr>
                <w:rFonts w:ascii="Mulish" w:hAnsi="Mulish" w:eastAsia="Times New Roman" w:cs="Times New Roman"/>
                <w:sz w:val="24"/>
                <w:szCs w:val="24"/>
              </w:rPr>
              <w:t xml:space="preserve">Late submissions </w:t>
            </w:r>
            <w:r w:rsidRPr="00C80FCE" w:rsidR="009C61F0">
              <w:rPr>
                <w:rFonts w:ascii="Mulish" w:hAnsi="Mulish" w:eastAsia="Times New Roman" w:cs="Times New Roman"/>
                <w:sz w:val="24"/>
                <w:szCs w:val="24"/>
              </w:rPr>
              <w:t>will</w:t>
            </w:r>
            <w:r w:rsidRPr="00C80FCE">
              <w:rPr>
                <w:rFonts w:ascii="Mulish" w:hAnsi="Mulish" w:eastAsia="Times New Roman" w:cs="Times New Roman"/>
                <w:sz w:val="24"/>
                <w:szCs w:val="24"/>
              </w:rPr>
              <w:t xml:space="preserve"> not be considered. Supplemental documents or revisions after the deadline may not be accepted. </w:t>
            </w:r>
          </w:p>
          <w:p w:rsidRPr="00C80FCE" w:rsidR="0087247E" w:rsidP="0087247E" w:rsidRDefault="0087247E" w14:paraId="780A9164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  <w:p w:rsidRPr="00C80FCE" w:rsidR="005C27BA" w:rsidP="31660BB7" w:rsidRDefault="005C27BA" w14:paraId="0420A38B" w14:textId="11C837BA">
            <w:pPr>
              <w:widowControl w:val="0"/>
              <w:spacing w:line="240" w:lineRule="auto"/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</w:pPr>
            <w:r w:rsidRPr="31660BB7" w:rsidR="19137FA0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  <w:t xml:space="preserve">Department staff will confirm receipt of all proposal submissions within </w:t>
            </w:r>
            <w:r w:rsidRPr="31660BB7" w:rsidR="6B4323AE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  <w:t>one</w:t>
            </w:r>
            <w:r w:rsidRPr="31660BB7" w:rsidR="19137FA0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  <w:t xml:space="preserve"> (</w:t>
            </w:r>
            <w:r w:rsidRPr="31660BB7" w:rsidR="6B4323AE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  <w:t>1</w:t>
            </w:r>
            <w:r w:rsidRPr="31660BB7" w:rsidR="19137FA0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  <w:t>) business day after receipt of the application packet.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80FCE" w:rsidR="0087247E" w:rsidP="0087247E" w:rsidRDefault="0087247E" w14:paraId="2853602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C80FCE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C80FCE" w:rsidR="0087247E" w:rsidP="0087247E" w:rsidRDefault="0087247E" w14:paraId="219CB59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Appendix 5:</w:t>
            </w:r>
            <w:r w:rsidRPr="00C80FCE">
              <w:rPr>
                <w:rFonts w:ascii="Mulish" w:hAnsi="Mulish" w:eastAsia="Mulish" w:cs="Mulish"/>
              </w:rPr>
              <w:t xml:space="preserve"> Application Program Narrative Instruction (pg. 1 of </w:t>
            </w:r>
            <w:r w:rsidRPr="00C80FCE">
              <w:rPr>
                <w:rFonts w:ascii="Mulish" w:hAnsi="Mulish" w:eastAsia="Mulish" w:cs="Mulish"/>
                <w:highlight w:val="yellow"/>
              </w:rPr>
              <w:t>4</w:t>
            </w:r>
            <w:r w:rsidRPr="00C80FCE">
              <w:rPr>
                <w:rFonts w:ascii="Mulish" w:hAnsi="Mulish" w:eastAsia="Mulish" w:cs="Mulish"/>
              </w:rPr>
              <w:t>)</w:t>
            </w:r>
          </w:p>
          <w:p w:rsidRPr="00C80FCE" w:rsidR="0087247E" w:rsidP="0087247E" w:rsidRDefault="0087247E" w14:paraId="13EF8AF9" w14:textId="0BF961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Page 81</w:t>
            </w:r>
            <w:r w:rsidRPr="00C80FCE" w:rsidR="005C27BA">
              <w:rPr>
                <w:rFonts w:ascii="Mulish" w:hAnsi="Mulish" w:eastAsia="Mulish" w:cs="Mulish"/>
                <w:b/>
                <w:bCs/>
              </w:rPr>
              <w:t>-82</w:t>
            </w:r>
          </w:p>
          <w:p w:rsidRPr="00C80FCE" w:rsidR="0087247E" w:rsidP="0087247E" w:rsidRDefault="0087247E" w14:paraId="67B32482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</w:rPr>
              <w:t>-----</w:t>
            </w:r>
          </w:p>
          <w:p w:rsidRPr="00C80FCE" w:rsidR="005C27BA" w:rsidP="005C27BA" w:rsidRDefault="005C27BA" w14:paraId="70F7A780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C80FCE">
              <w:rPr>
                <w:rFonts w:ascii="Mulish" w:hAnsi="Mulish" w:eastAsia="Times New Roman" w:cs="Times New Roman"/>
                <w:sz w:val="24"/>
                <w:szCs w:val="24"/>
              </w:rPr>
              <w:t xml:space="preserve">The proposal must be received by </w:t>
            </w:r>
            <w:r w:rsidRPr="00C80FCE"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  <w:t xml:space="preserve">12:00 p.m. on </w:t>
            </w:r>
            <w:r w:rsidRPr="00C80FCE">
              <w:rPr>
                <w:rFonts w:ascii="Mulish" w:hAnsi="Mulish" w:eastAsia="Times New Roman" w:cs="Times New Roman"/>
                <w:b/>
                <w:bCs/>
                <w:sz w:val="24"/>
                <w:szCs w:val="24"/>
                <w:highlight w:val="yellow"/>
              </w:rPr>
              <w:t>Tuesday, February 20, 2024</w:t>
            </w:r>
          </w:p>
          <w:p w:rsidRPr="00C80FCE" w:rsidR="005C27BA" w:rsidP="005C27BA" w:rsidRDefault="005C27BA" w14:paraId="67E1D2E2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</w:p>
          <w:p w:rsidRPr="00C80FCE" w:rsidR="005C27BA" w:rsidP="005C27BA" w:rsidRDefault="005C27BA" w14:paraId="5D640BD4" w14:textId="77777777">
            <w:pPr>
              <w:spacing w:line="240" w:lineRule="auto"/>
              <w:rPr>
                <w:rFonts w:ascii="Mulish" w:hAnsi="Mulish" w:eastAsia="Times New Roman" w:cs="Times New Roman"/>
                <w:sz w:val="24"/>
                <w:szCs w:val="24"/>
              </w:rPr>
            </w:pPr>
            <w:r w:rsidRPr="00C80FCE">
              <w:rPr>
                <w:rFonts w:ascii="Mulish" w:hAnsi="Mulish" w:eastAsia="Times New Roman" w:cs="Times New Roman"/>
                <w:sz w:val="24"/>
                <w:szCs w:val="24"/>
              </w:rPr>
              <w:t xml:space="preserve">Late submissions </w:t>
            </w:r>
            <w:r w:rsidRPr="00C80FCE">
              <w:rPr>
                <w:rFonts w:ascii="Mulish" w:hAnsi="Mulish" w:eastAsia="Times New Roman" w:cs="Times New Roman"/>
                <w:sz w:val="24"/>
                <w:szCs w:val="24"/>
                <w:highlight w:val="yellow"/>
              </w:rPr>
              <w:t>may</w:t>
            </w:r>
            <w:r w:rsidRPr="00C80FCE">
              <w:rPr>
                <w:rFonts w:ascii="Mulish" w:hAnsi="Mulish" w:eastAsia="Times New Roman" w:cs="Times New Roman"/>
                <w:sz w:val="24"/>
                <w:szCs w:val="24"/>
              </w:rPr>
              <w:t xml:space="preserve"> not be considered. Supplemental documents or revisions after the deadline may not be accepted. </w:t>
            </w:r>
          </w:p>
          <w:p w:rsidRPr="00C80FCE" w:rsidR="005C27BA" w:rsidP="005C27BA" w:rsidRDefault="005C27BA" w14:paraId="6226BB26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  <w:p w:rsidRPr="00C80FCE" w:rsidR="0087247E" w:rsidP="31660BB7" w:rsidRDefault="0087247E" w14:paraId="732ED094" w14:textId="1F48D570">
            <w:pPr>
              <w:spacing w:line="240" w:lineRule="auto"/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</w:pPr>
            <w:r w:rsidRPr="31660BB7" w:rsidR="19137FA0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  <w:t xml:space="preserve">Department staff will confirm receipt of all proposal submissions within </w:t>
            </w:r>
            <w:r w:rsidRPr="31660BB7" w:rsidR="19137FA0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  <w:highlight w:val="yellow"/>
              </w:rPr>
              <w:t>three (3</w:t>
            </w:r>
            <w:r w:rsidRPr="31660BB7" w:rsidR="19137FA0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  <w:highlight w:val="yellow"/>
              </w:rPr>
              <w:t>)</w:t>
            </w:r>
            <w:r w:rsidRPr="31660BB7" w:rsidR="19137FA0">
              <w:rPr>
                <w:rFonts w:ascii="Mulish" w:hAnsi="Mulish" w:eastAsia="Times New Roman" w:cs="Times New Roman"/>
                <w:b w:val="1"/>
                <w:bCs w:val="1"/>
                <w:sz w:val="24"/>
                <w:szCs w:val="24"/>
              </w:rPr>
              <w:t xml:space="preserve"> business days after receipt of the application packet.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7E" w:rsidP="0087247E" w:rsidRDefault="0087247E" w14:paraId="6604A9BC" w14:textId="717F3D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7A5A70" w:rsidTr="31660BB7" w14:paraId="1D708F9C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5A70" w:rsidP="31660BB7" w:rsidRDefault="007A5A70" w14:paraId="337FA9AB" w14:textId="7479F519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0B298B4F">
              <w:rPr>
                <w:rFonts w:ascii="Mulish" w:hAnsi="Mulish" w:eastAsia="Mulish" w:cs="Mulish"/>
              </w:rPr>
              <w:t>1</w:t>
            </w:r>
            <w:r w:rsidRPr="31660BB7" w:rsidR="7CCDFE88">
              <w:rPr>
                <w:rFonts w:ascii="Mulish" w:hAnsi="Mulish" w:eastAsia="Mulish" w:cs="Mulish"/>
              </w:rPr>
              <w:t>7</w:t>
            </w:r>
          </w:p>
        </w:tc>
        <w:tc>
          <w:tcPr>
            <w:tcW w:w="1620" w:type="dxa"/>
            <w:tcMar/>
          </w:tcPr>
          <w:p w:rsidRPr="00C80FCE" w:rsidR="007A5A70" w:rsidP="007A5A70" w:rsidRDefault="007A5A70" w14:paraId="439CCCE7" w14:textId="759546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80FCE" w:rsidR="007A5A70" w:rsidP="007A5A70" w:rsidRDefault="007A5A70" w14:paraId="7AC9DAF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C80FCE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C80FCE" w:rsidR="007A5A70" w:rsidP="007A5A70" w:rsidRDefault="007A5A70" w14:paraId="2CE36625" w14:textId="258A83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Appendix 5:</w:t>
            </w:r>
            <w:r w:rsidRPr="00C80FCE">
              <w:rPr>
                <w:rFonts w:ascii="Mulish" w:hAnsi="Mulish" w:eastAsia="Mulish" w:cs="Mulish"/>
              </w:rPr>
              <w:t xml:space="preserve"> Application Program Narrative Instruction (pg. </w:t>
            </w:r>
            <w:r w:rsidRPr="00C80FCE">
              <w:rPr>
                <w:rFonts w:ascii="Mulish" w:hAnsi="Mulish" w:eastAsia="Mulish" w:cs="Mulish"/>
              </w:rPr>
              <w:t>3</w:t>
            </w:r>
            <w:r w:rsidRPr="00C80FCE">
              <w:rPr>
                <w:rFonts w:ascii="Mulish" w:hAnsi="Mulish" w:eastAsia="Mulish" w:cs="Mulish"/>
              </w:rPr>
              <w:t xml:space="preserve"> of 3)</w:t>
            </w:r>
          </w:p>
          <w:p w:rsidRPr="00C80FCE" w:rsidR="007A5A70" w:rsidP="007A5A70" w:rsidRDefault="007A5A70" w14:paraId="2AD25682" w14:textId="7AEDF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Page 8</w:t>
            </w:r>
            <w:r w:rsidRPr="00C80FCE">
              <w:rPr>
                <w:rFonts w:ascii="Mulish" w:hAnsi="Mulish" w:eastAsia="Mulish" w:cs="Mulish"/>
                <w:b/>
                <w:bCs/>
              </w:rPr>
              <w:t>3</w:t>
            </w:r>
          </w:p>
          <w:p w:rsidRPr="00C80FCE" w:rsidR="007A5A70" w:rsidP="007A5A70" w:rsidRDefault="007A5A70" w14:paraId="624D947D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</w:rPr>
              <w:t>-----</w:t>
            </w:r>
          </w:p>
          <w:p w:rsidRPr="007A5A70" w:rsidR="007A5A70" w:rsidP="007A5A70" w:rsidRDefault="007A5A70" w14:paraId="6286DD1E" w14:textId="0D4CF2E4">
            <w:pPr>
              <w:pStyle w:val="ListParagraph"/>
              <w:numPr>
                <w:ilvl w:val="0"/>
                <w:numId w:val="12"/>
              </w:numPr>
              <w:tabs>
                <w:tab w:val="num" w:pos="720"/>
              </w:tabs>
              <w:spacing w:line="240" w:lineRule="auto"/>
              <w:rPr>
                <w:rFonts w:ascii="Mulish" w:hAnsi="Mulish" w:cs="Times New Roman"/>
                <w:b/>
                <w:bCs/>
                <w:u w:val="single"/>
              </w:rPr>
            </w:pPr>
            <w:r w:rsidRPr="007A5A70">
              <w:rPr>
                <w:rFonts w:ascii="Mulish" w:hAnsi="Mulish" w:cs="Times New Roman"/>
                <w:b/>
                <w:bCs/>
                <w:u w:val="single"/>
              </w:rPr>
              <w:t xml:space="preserve">In a Second single PDF titled in the format [Agency </w:t>
            </w:r>
            <w:proofErr w:type="spellStart"/>
            <w:proofErr w:type="gramStart"/>
            <w:r w:rsidRPr="007A5A70">
              <w:rPr>
                <w:rFonts w:ascii="Mulish" w:hAnsi="Mulish" w:cs="Times New Roman"/>
                <w:b/>
                <w:bCs/>
                <w:u w:val="single"/>
              </w:rPr>
              <w:t>name.RFGA</w:t>
            </w:r>
            <w:proofErr w:type="spellEnd"/>
            <w:proofErr w:type="gramEnd"/>
            <w:r w:rsidRPr="007A5A70">
              <w:rPr>
                <w:rFonts w:ascii="Mulish" w:hAnsi="Mulish" w:cs="Times New Roman"/>
                <w:b/>
                <w:bCs/>
                <w:u w:val="single"/>
              </w:rPr>
              <w:t xml:space="preserve"> #DEC24-1.Application.1ofX] combine the following: </w:t>
            </w:r>
          </w:p>
          <w:p w:rsidRPr="00C80FCE" w:rsidR="007A5A70" w:rsidP="007A5A70" w:rsidRDefault="007A5A70" w14:paraId="01026932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  <w:p w:rsidRPr="007A5A70" w:rsidR="007A5A70" w:rsidP="007A5A70" w:rsidRDefault="007A5A70" w14:paraId="716D9434" w14:textId="281B1AC0">
            <w:pPr>
              <w:widowControl w:val="0"/>
              <w:spacing w:line="240" w:lineRule="auto"/>
              <w:rPr>
                <w:rFonts w:ascii="Mulish" w:hAnsi="Mulish" w:eastAsia="Mulish" w:cs="Mulish"/>
                <w:bCs/>
              </w:rPr>
            </w:pPr>
            <w:r w:rsidRPr="007A5A70">
              <w:rPr>
                <w:rFonts w:ascii="Mulish" w:hAnsi="Mulish" w:eastAsia="Mulish" w:cs="Mulish"/>
                <w:bCs/>
              </w:rPr>
              <w:t>E. Form E: Budget &amp; Narrative Form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80FCE" w:rsidR="007A5A70" w:rsidP="007A5A70" w:rsidRDefault="007A5A70" w14:paraId="1239146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C80FCE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C80FCE" w:rsidR="007A5A70" w:rsidP="007A5A70" w:rsidRDefault="007A5A70" w14:paraId="32CF6FD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Appendix 5:</w:t>
            </w:r>
            <w:r w:rsidRPr="00C80FCE">
              <w:rPr>
                <w:rFonts w:ascii="Mulish" w:hAnsi="Mulish" w:eastAsia="Mulish" w:cs="Mulish"/>
              </w:rPr>
              <w:t xml:space="preserve"> Application Program Narrative Instruction (pg. 3 of 3)</w:t>
            </w:r>
          </w:p>
          <w:p w:rsidRPr="00C80FCE" w:rsidR="007A5A70" w:rsidP="007A5A70" w:rsidRDefault="007A5A70" w14:paraId="5B02FB4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Page 83</w:t>
            </w:r>
          </w:p>
          <w:p w:rsidRPr="00C80FCE" w:rsidR="007A5A70" w:rsidP="007A5A70" w:rsidRDefault="007A5A70" w14:paraId="1C6DA629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C80FCE">
              <w:rPr>
                <w:rFonts w:ascii="Mulish" w:hAnsi="Mulish" w:eastAsia="Mulish" w:cs="Mulish"/>
                <w:b/>
              </w:rPr>
              <w:t>-----</w:t>
            </w:r>
          </w:p>
          <w:p w:rsidRPr="007A5A70" w:rsidR="007A5A70" w:rsidP="007A5A70" w:rsidRDefault="007A5A70" w14:paraId="358C398E" w14:textId="77777777">
            <w:pPr>
              <w:pStyle w:val="ListParagraph"/>
              <w:numPr>
                <w:ilvl w:val="0"/>
                <w:numId w:val="12"/>
              </w:numPr>
              <w:tabs>
                <w:tab w:val="num" w:pos="720"/>
              </w:tabs>
              <w:spacing w:line="240" w:lineRule="auto"/>
              <w:rPr>
                <w:rFonts w:ascii="Mulish" w:hAnsi="Mulish" w:cs="Times New Roman"/>
                <w:b/>
                <w:bCs/>
                <w:u w:val="single"/>
              </w:rPr>
            </w:pPr>
            <w:r w:rsidRPr="007A5A70">
              <w:rPr>
                <w:rFonts w:ascii="Mulish" w:hAnsi="Mulish" w:cs="Times New Roman"/>
                <w:b/>
                <w:bCs/>
                <w:u w:val="single"/>
              </w:rPr>
              <w:t xml:space="preserve">In a Second single PDF titled in the format [Agency </w:t>
            </w:r>
            <w:proofErr w:type="spellStart"/>
            <w:proofErr w:type="gramStart"/>
            <w:r w:rsidRPr="007A5A70">
              <w:rPr>
                <w:rFonts w:ascii="Mulish" w:hAnsi="Mulish" w:cs="Times New Roman"/>
                <w:b/>
                <w:bCs/>
                <w:u w:val="single"/>
              </w:rPr>
              <w:t>name.RFGA</w:t>
            </w:r>
            <w:proofErr w:type="spellEnd"/>
            <w:proofErr w:type="gramEnd"/>
            <w:r w:rsidRPr="007A5A70">
              <w:rPr>
                <w:rFonts w:ascii="Mulish" w:hAnsi="Mulish" w:cs="Times New Roman"/>
                <w:b/>
                <w:bCs/>
                <w:u w:val="single"/>
              </w:rPr>
              <w:t xml:space="preserve"> #DEC24-1.Application.1ofX] combine the following: </w:t>
            </w:r>
          </w:p>
          <w:p w:rsidRPr="00C80FCE" w:rsidR="007A5A70" w:rsidP="007A5A70" w:rsidRDefault="007A5A70" w14:paraId="5F88BB13" w14:textId="77777777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</w:p>
          <w:p w:rsidRPr="005A5957" w:rsidR="007A5A70" w:rsidP="007A5A70" w:rsidRDefault="005A5957" w14:paraId="13DB8A60" w14:textId="18CB4009">
            <w:pPr>
              <w:widowControl w:val="0"/>
              <w:spacing w:line="240" w:lineRule="auto"/>
              <w:rPr>
                <w:rFonts w:ascii="Mulish" w:hAnsi="Mulish" w:eastAsia="Mulish" w:cs="Mulish"/>
                <w:b/>
              </w:rPr>
            </w:pPr>
            <w:r>
              <w:rPr>
                <w:rFonts w:ascii="Mulish" w:hAnsi="Mulish" w:eastAsia="Mulish" w:cs="Mulish"/>
                <w:b/>
                <w:highlight w:val="yellow"/>
              </w:rPr>
              <w:t xml:space="preserve">Item </w:t>
            </w:r>
            <w:r w:rsidRPr="005A5957">
              <w:rPr>
                <w:rFonts w:ascii="Mulish" w:hAnsi="Mulish" w:eastAsia="Mulish" w:cs="Mulish"/>
                <w:b/>
                <w:highlight w:val="yellow"/>
              </w:rPr>
              <w:t>Removed</w:t>
            </w:r>
            <w:r>
              <w:rPr>
                <w:rFonts w:ascii="Mulish" w:hAnsi="Mulish" w:eastAsia="Mulish" w:cs="Mulish"/>
                <w:b/>
              </w:rPr>
              <w:t xml:space="preserve"> </w:t>
            </w:r>
            <w:r w:rsidR="001019AE">
              <w:rPr>
                <w:rFonts w:ascii="Mulish" w:hAnsi="Mulish" w:eastAsia="Mulish" w:cs="Mulish"/>
                <w:b/>
              </w:rPr>
              <w:t>(</w:t>
            </w:r>
            <w:r w:rsidRPr="001019AE" w:rsidR="001019AE">
              <w:rPr>
                <w:rFonts w:ascii="Mulish" w:hAnsi="Mulish" w:eastAsia="Mulish" w:cs="Mulish"/>
                <w:bCs/>
                <w:i/>
                <w:iCs/>
              </w:rPr>
              <w:t>see next correction item 18 below</w:t>
            </w:r>
            <w:r w:rsidR="001019AE">
              <w:rPr>
                <w:rFonts w:ascii="Mulish" w:hAnsi="Mulish" w:eastAsia="Mulish" w:cs="Mulish"/>
                <w:b/>
              </w:rPr>
              <w:t>)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5A70" w:rsidP="007A5A70" w:rsidRDefault="007A5A70" w14:paraId="68584589" w14:textId="5565D9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C133B5" w:rsidTr="31660BB7" w14:paraId="32918BED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33B5" w:rsidP="31660BB7" w:rsidRDefault="00C133B5" w14:paraId="22277FA0" w14:textId="5111DD42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0FF10EC4">
              <w:rPr>
                <w:rFonts w:ascii="Mulish" w:hAnsi="Mulish" w:eastAsia="Mulish" w:cs="Mulish"/>
              </w:rPr>
              <w:t>1</w:t>
            </w:r>
            <w:r w:rsidRPr="31660BB7" w:rsidR="4E4AE08E">
              <w:rPr>
                <w:rFonts w:ascii="Mulish" w:hAnsi="Mulish" w:eastAsia="Mulish" w:cs="Mulish"/>
              </w:rPr>
              <w:t>8</w:t>
            </w:r>
          </w:p>
        </w:tc>
        <w:tc>
          <w:tcPr>
            <w:tcW w:w="1620" w:type="dxa"/>
            <w:tcMar/>
          </w:tcPr>
          <w:p w:rsidRPr="00C80FCE" w:rsidR="00C133B5" w:rsidP="00C133B5" w:rsidRDefault="00C133B5" w14:paraId="6057EFC5" w14:textId="544761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C80FCE">
              <w:rPr>
                <w:rFonts w:ascii="Mulish" w:hAnsi="Mulish" w:eastAsia="Mulish" w:cs="Mulish"/>
                <w:b/>
                <w:bCs/>
              </w:rPr>
              <w:t>RFGA Summary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E3AEF" w:rsidR="00C133B5" w:rsidP="00C133B5" w:rsidRDefault="00C133B5" w14:paraId="518729B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E3AEF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E3AEF" w:rsidR="00C133B5" w:rsidP="00C133B5" w:rsidRDefault="00C133B5" w14:paraId="4958F0AE" w14:textId="014ECF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E3AEF">
              <w:rPr>
                <w:rFonts w:ascii="Mulish" w:hAnsi="Mulish" w:eastAsia="Mulish" w:cs="Mulish"/>
                <w:b/>
                <w:bCs/>
              </w:rPr>
              <w:t>Appendix 5:</w:t>
            </w:r>
            <w:r w:rsidRPr="00AE3AEF">
              <w:rPr>
                <w:rFonts w:ascii="Mulish" w:hAnsi="Mulish" w:eastAsia="Mulish" w:cs="Mulish"/>
              </w:rPr>
              <w:t xml:space="preserve"> Application Program Narrative Instruction </w:t>
            </w:r>
          </w:p>
          <w:p w:rsidRPr="00AE3AEF" w:rsidR="00C133B5" w:rsidP="00C133B5" w:rsidRDefault="00BD0A40" w14:paraId="5E2645CE" w14:textId="705B4C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E3AEF">
              <w:rPr>
                <w:rFonts w:ascii="Mulish" w:hAnsi="Mulish" w:eastAsia="Mulish" w:cs="Mulish"/>
              </w:rPr>
              <w:t>N/A</w:t>
            </w:r>
          </w:p>
          <w:p w:rsidRPr="00AE3AEF" w:rsidR="00C133B5" w:rsidP="00C133B5" w:rsidRDefault="00C133B5" w14:paraId="10B59E44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E3AEF">
              <w:rPr>
                <w:rFonts w:ascii="Mulish" w:hAnsi="Mulish" w:eastAsia="Mulish" w:cs="Mulish"/>
                <w:b/>
              </w:rPr>
              <w:t>-----</w:t>
            </w:r>
          </w:p>
          <w:p w:rsidRPr="00AE3AEF" w:rsidR="00C133B5" w:rsidP="00C133B5" w:rsidRDefault="00C133B5" w14:paraId="7F24E95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</w:p>
          <w:p w:rsidRPr="00AE3AEF" w:rsidR="00BD0A40" w:rsidP="00C133B5" w:rsidRDefault="00830CFC" w14:paraId="28963FD2" w14:textId="1E88A8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M</w:t>
            </w:r>
            <w:r w:rsidRPr="00AE3AEF" w:rsidR="00C340A7">
              <w:rPr>
                <w:rFonts w:ascii="Mulish" w:hAnsi="Mulish" w:eastAsia="Mulish" w:cs="Mulish"/>
                <w:b/>
                <w:bCs/>
              </w:rPr>
              <w:t>odified instruction item added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E3AEF" w:rsidR="00C133B5" w:rsidP="00C133B5" w:rsidRDefault="00C133B5" w14:paraId="39094A5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E3AEF">
              <w:rPr>
                <w:rFonts w:ascii="Mulish" w:hAnsi="Mulish" w:eastAsia="Mulish" w:cs="Mulish"/>
                <w:b/>
                <w:bCs/>
                <w:u w:val="single"/>
              </w:rPr>
              <w:t>Attachments</w:t>
            </w:r>
          </w:p>
          <w:p w:rsidRPr="00AE3AEF" w:rsidR="00C133B5" w:rsidP="00C133B5" w:rsidRDefault="00C133B5" w14:paraId="3476F7D4" w14:textId="721A36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AE3AEF">
              <w:rPr>
                <w:rFonts w:ascii="Mulish" w:hAnsi="Mulish" w:eastAsia="Mulish" w:cs="Mulish"/>
                <w:b/>
                <w:bCs/>
              </w:rPr>
              <w:t>Appendix 5:</w:t>
            </w:r>
            <w:r w:rsidRPr="00AE3AEF">
              <w:rPr>
                <w:rFonts w:ascii="Mulish" w:hAnsi="Mulish" w:eastAsia="Mulish" w:cs="Mulish"/>
              </w:rPr>
              <w:t xml:space="preserve"> Application Program Narrative Instruction (pg. </w:t>
            </w:r>
            <w:r w:rsidRPr="00AE3AEF" w:rsidR="00C340A7">
              <w:rPr>
                <w:rFonts w:ascii="Mulish" w:hAnsi="Mulish" w:eastAsia="Mulish" w:cs="Mulish"/>
              </w:rPr>
              <w:t>4</w:t>
            </w:r>
            <w:r w:rsidRPr="00AE3AEF">
              <w:rPr>
                <w:rFonts w:ascii="Mulish" w:hAnsi="Mulish" w:eastAsia="Mulish" w:cs="Mulish"/>
              </w:rPr>
              <w:t xml:space="preserve"> of </w:t>
            </w:r>
            <w:r w:rsidRPr="00AE3AEF" w:rsidR="00C340A7">
              <w:rPr>
                <w:rFonts w:ascii="Mulish" w:hAnsi="Mulish" w:eastAsia="Mulish" w:cs="Mulish"/>
              </w:rPr>
              <w:t>4</w:t>
            </w:r>
            <w:r w:rsidRPr="00AE3AEF">
              <w:rPr>
                <w:rFonts w:ascii="Mulish" w:hAnsi="Mulish" w:eastAsia="Mulish" w:cs="Mulish"/>
              </w:rPr>
              <w:t>)</w:t>
            </w:r>
          </w:p>
          <w:p w:rsidRPr="00AE3AEF" w:rsidR="00C133B5" w:rsidP="00C133B5" w:rsidRDefault="00C133B5" w14:paraId="530E4746" w14:textId="7077EE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AE3AEF">
              <w:rPr>
                <w:rFonts w:ascii="Mulish" w:hAnsi="Mulish" w:eastAsia="Mulish" w:cs="Mulish"/>
                <w:b/>
                <w:bCs/>
                <w:highlight w:val="yellow"/>
              </w:rPr>
              <w:t>Page 83</w:t>
            </w:r>
            <w:r w:rsidRPr="00AE3AEF" w:rsidR="00C340A7">
              <w:rPr>
                <w:rFonts w:ascii="Mulish" w:hAnsi="Mulish" w:eastAsia="Mulish" w:cs="Mulish"/>
                <w:b/>
                <w:bCs/>
              </w:rPr>
              <w:t xml:space="preserve"> </w:t>
            </w:r>
          </w:p>
          <w:p w:rsidRPr="00AE3AEF" w:rsidR="00C133B5" w:rsidP="00C133B5" w:rsidRDefault="00C133B5" w14:paraId="65D1184D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AE3AEF">
              <w:rPr>
                <w:rFonts w:ascii="Mulish" w:hAnsi="Mulish" w:eastAsia="Mulish" w:cs="Mulish"/>
                <w:b/>
              </w:rPr>
              <w:t>-----</w:t>
            </w:r>
          </w:p>
          <w:p w:rsidRPr="00AE3AEF" w:rsidR="00C340A7" w:rsidP="00C340A7" w:rsidRDefault="00C340A7" w14:paraId="167403BC" w14:textId="2FAF236F">
            <w:pPr>
              <w:pStyle w:val="ListParagraph"/>
              <w:numPr>
                <w:ilvl w:val="0"/>
                <w:numId w:val="14"/>
              </w:numPr>
              <w:tabs>
                <w:tab w:val="num" w:pos="720"/>
              </w:tabs>
              <w:spacing w:line="240" w:lineRule="auto"/>
              <w:rPr>
                <w:rFonts w:ascii="Mulish" w:hAnsi="Mulish" w:cs="Times New Roman"/>
                <w:b/>
                <w:bCs/>
                <w:highlight w:val="yellow"/>
                <w:u w:val="single"/>
              </w:rPr>
            </w:pPr>
            <w:r w:rsidRPr="00AE3AEF">
              <w:rPr>
                <w:rFonts w:ascii="Mulish" w:hAnsi="Mulish" w:cs="Times New Roman"/>
                <w:b/>
                <w:bCs/>
                <w:highlight w:val="yellow"/>
                <w:u w:val="single"/>
              </w:rPr>
              <w:t xml:space="preserve">Attachment: Budget &amp; narrative Form (FORM E) [Agency </w:t>
            </w:r>
            <w:proofErr w:type="spellStart"/>
            <w:proofErr w:type="gramStart"/>
            <w:r w:rsidRPr="00AE3AEF">
              <w:rPr>
                <w:rFonts w:ascii="Mulish" w:hAnsi="Mulish" w:cs="Times New Roman"/>
                <w:b/>
                <w:bCs/>
                <w:highlight w:val="yellow"/>
                <w:u w:val="single"/>
              </w:rPr>
              <w:t>name.RFGA</w:t>
            </w:r>
            <w:proofErr w:type="spellEnd"/>
            <w:proofErr w:type="gramEnd"/>
            <w:r w:rsidRPr="00AE3AEF">
              <w:rPr>
                <w:rFonts w:ascii="Mulish" w:hAnsi="Mulish" w:cs="Times New Roman"/>
                <w:b/>
                <w:bCs/>
                <w:highlight w:val="yellow"/>
                <w:u w:val="single"/>
              </w:rPr>
              <w:t xml:space="preserve"> #DEC24-1.Budget.1ofX]: </w:t>
            </w:r>
          </w:p>
          <w:p w:rsidRPr="00AE3AEF" w:rsidR="00C340A7" w:rsidP="00C340A7" w:rsidRDefault="00C340A7" w14:paraId="7BC005AE" w14:textId="77777777">
            <w:pPr>
              <w:pStyle w:val="ListParagraph"/>
              <w:spacing w:line="240" w:lineRule="auto"/>
              <w:ind w:firstLine="720"/>
              <w:rPr>
                <w:rFonts w:ascii="Mulish" w:hAnsi="Mulish" w:cs="Times New Roman"/>
                <w:b/>
                <w:bCs/>
                <w:highlight w:val="yellow"/>
                <w:u w:val="single"/>
              </w:rPr>
            </w:pPr>
            <w:r w:rsidRPr="00AE3AEF">
              <w:rPr>
                <w:rFonts w:ascii="Mulish" w:hAnsi="Mulish" w:cs="Times New Roman"/>
                <w:b/>
                <w:bCs/>
                <w:highlight w:val="yellow"/>
              </w:rPr>
              <w:t xml:space="preserve">NOTE:  If applying for multiple Service Components, you are required to have a separate Budget and Narrative Form (Form E) for each Service Component in the packet. </w:t>
            </w:r>
          </w:p>
          <w:p w:rsidRPr="00AE3AEF" w:rsidR="00C340A7" w:rsidP="00C340A7" w:rsidRDefault="00C340A7" w14:paraId="10A6E1DE" w14:textId="77777777">
            <w:pPr>
              <w:rPr>
                <w:rFonts w:ascii="Mulish" w:hAnsi="Mulish"/>
                <w:highlight w:val="yellow"/>
              </w:rPr>
            </w:pPr>
          </w:p>
          <w:p w:rsidRPr="00AE3AEF" w:rsidR="00C340A7" w:rsidP="00C340A7" w:rsidRDefault="00C340A7" w14:paraId="6D33CCA6" w14:textId="77777777">
            <w:pPr>
              <w:widowControl w:val="0"/>
              <w:spacing w:line="240" w:lineRule="auto"/>
              <w:rPr>
                <w:rStyle w:val="normaltextrun"/>
                <w:rFonts w:ascii="Mulish" w:hAnsi="Mulish" w:cs="Times New Roman"/>
                <w:highlight w:val="yellow"/>
              </w:rPr>
            </w:pPr>
            <w:r w:rsidRPr="00AE3AEF">
              <w:rPr>
                <w:rFonts w:ascii="Mulish" w:hAnsi="Mulish" w:cs="Times New Roman"/>
                <w:color w:val="000000" w:themeColor="text1"/>
                <w:highlight w:val="yellow"/>
              </w:rPr>
              <w:t xml:space="preserve">FORM E: </w:t>
            </w:r>
            <w:r w:rsidRPr="00AE3AEF">
              <w:rPr>
                <w:rStyle w:val="normaltextrun"/>
                <w:rFonts w:ascii="Mulish" w:hAnsi="Mulish" w:cs="Times New Roman"/>
                <w:highlight w:val="yellow"/>
              </w:rPr>
              <w:t>FY24 Budget &amp; Narrative </w:t>
            </w:r>
          </w:p>
          <w:p w:rsidRPr="00AE3AEF" w:rsidR="00C340A7" w:rsidP="00C340A7" w:rsidRDefault="00C340A7" w14:paraId="773EF5AF" w14:textId="77777777">
            <w:pPr>
              <w:pStyle w:val="ListParagraph"/>
              <w:widowControl w:val="0"/>
              <w:numPr>
                <w:ilvl w:val="0"/>
                <w:numId w:val="13"/>
              </w:numPr>
              <w:spacing w:after="160" w:line="240" w:lineRule="auto"/>
              <w:rPr>
                <w:rFonts w:ascii="Mulish" w:hAnsi="Mulish" w:cs="Times New Roman"/>
                <w:color w:val="000000" w:themeColor="text1"/>
                <w:highlight w:val="yellow"/>
              </w:rPr>
            </w:pPr>
            <w:r w:rsidRPr="00AE3AEF">
              <w:rPr>
                <w:rFonts w:ascii="Mulish" w:hAnsi="Mulish" w:cs="Times New Roman"/>
                <w:color w:val="000000" w:themeColor="text1"/>
                <w:highlight w:val="yellow"/>
              </w:rPr>
              <w:t xml:space="preserve">Please attach a Budget and Narrative Form (Form E) in Excel format for each service component you are applying for. Your Excel Budget &amp; Narrative Form (entire workbook) will count as one page to your overall page limit. </w:t>
            </w:r>
          </w:p>
          <w:p w:rsidRPr="00AE3AEF" w:rsidR="00C340A7" w:rsidP="00C340A7" w:rsidRDefault="00C340A7" w14:paraId="456444AB" w14:textId="77777777">
            <w:pPr>
              <w:pStyle w:val="ListParagraph"/>
              <w:widowControl w:val="0"/>
              <w:numPr>
                <w:ilvl w:val="0"/>
                <w:numId w:val="13"/>
              </w:numPr>
              <w:spacing w:after="160" w:line="240" w:lineRule="auto"/>
              <w:rPr>
                <w:rFonts w:ascii="Mulish" w:hAnsi="Mulish" w:cs="Times New Roman"/>
              </w:rPr>
            </w:pPr>
            <w:r w:rsidRPr="00AE3AEF">
              <w:rPr>
                <w:rFonts w:ascii="Mulish" w:hAnsi="Mulish" w:cs="Times New Roman"/>
                <w:color w:val="000000" w:themeColor="text1"/>
                <w:highlight w:val="yellow"/>
              </w:rPr>
              <w:t>See Form E for detailed instructions</w:t>
            </w:r>
            <w:r w:rsidRPr="00AE3AEF">
              <w:rPr>
                <w:rFonts w:ascii="Mulish" w:hAnsi="Mulish" w:cs="Times New Roman"/>
                <w:color w:val="000000" w:themeColor="text1"/>
              </w:rPr>
              <w:t>.</w:t>
            </w:r>
          </w:p>
          <w:p w:rsidRPr="00AE3AEF" w:rsidR="00C133B5" w:rsidP="00C133B5" w:rsidRDefault="00C133B5" w14:paraId="271B1A4E" w14:textId="34BECA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33B5" w:rsidP="00C133B5" w:rsidRDefault="00C133B5" w14:paraId="55CCF2F5" w14:textId="566B27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4039EA" w:rsidTr="31660BB7" w14:paraId="186A06BC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039EA" w:rsidP="31660BB7" w:rsidRDefault="004039EA" w14:paraId="68C1374F" w14:textId="30AFE547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rFonts w:ascii="Mulish" w:hAnsi="Mulish" w:eastAsia="Mulish" w:cs="Mulish"/>
              </w:rPr>
            </w:pPr>
            <w:r w:rsidRPr="31660BB7" w:rsidR="57D1170A">
              <w:rPr>
                <w:rFonts w:ascii="Mulish" w:hAnsi="Mulish" w:eastAsia="Mulish" w:cs="Mulish"/>
              </w:rPr>
              <w:t>1</w:t>
            </w:r>
            <w:r w:rsidRPr="31660BB7" w:rsidR="2AD98F4F">
              <w:rPr>
                <w:rFonts w:ascii="Mulish" w:hAnsi="Mulish" w:eastAsia="Mulish" w:cs="Mulish"/>
              </w:rPr>
              <w:t>9</w:t>
            </w:r>
          </w:p>
        </w:tc>
        <w:tc>
          <w:tcPr>
            <w:tcW w:w="1620" w:type="dxa"/>
            <w:tcMar/>
          </w:tcPr>
          <w:p w:rsidRPr="00C80FCE" w:rsidR="004039EA" w:rsidP="004039EA" w:rsidRDefault="004039EA" w14:paraId="5773CDEE" w14:textId="41E78A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 xml:space="preserve">Form </w:t>
            </w:r>
            <w:r w:rsidR="00E438CF">
              <w:rPr>
                <w:rFonts w:ascii="Mulish" w:hAnsi="Mulish" w:eastAsia="Mulish" w:cs="Mulish"/>
                <w:b/>
                <w:bCs/>
              </w:rPr>
              <w:t>B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4039EA" w:rsidP="004039EA" w:rsidRDefault="004039EA" w14:paraId="50C80B48" w14:textId="4F8D70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Form </w:t>
            </w:r>
            <w:r w:rsidR="00D15355">
              <w:rPr>
                <w:rFonts w:ascii="Mulish" w:hAnsi="Mulish" w:eastAsia="Mulish" w:cs="Mulish"/>
                <w:b/>
                <w:bCs/>
              </w:rPr>
              <w:t>B</w:t>
            </w:r>
            <w:r w:rsidRPr="004F5B70">
              <w:rPr>
                <w:rFonts w:ascii="Mulish" w:hAnsi="Mulish" w:eastAsia="Mulish" w:cs="Mulish"/>
                <w:b/>
                <w:bCs/>
              </w:rPr>
              <w:t xml:space="preserve">: </w:t>
            </w:r>
            <w:r w:rsidRPr="000615A8" w:rsidR="000615A8">
              <w:rPr>
                <w:rFonts w:ascii="Mulish" w:hAnsi="Mulish" w:eastAsia="Mulish" w:cs="Mulish"/>
                <w:b/>
                <w:bCs/>
              </w:rPr>
              <w:t>Proposal Checklist</w:t>
            </w:r>
          </w:p>
          <w:p w:rsidRPr="00A05D86" w:rsidR="004039EA" w:rsidP="004039EA" w:rsidRDefault="004039EA" w14:paraId="3F5A15B4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A075AD" w:rsidR="004039EA" w:rsidP="004039EA" w:rsidRDefault="00D25EE8" w14:paraId="10B00373" w14:textId="1A3F6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75AD">
              <w:rPr>
                <w:rFonts w:ascii="Mulish" w:hAnsi="Mulish" w:eastAsia="Mulish" w:cs="Mulish"/>
              </w:rPr>
              <w:t xml:space="preserve">Checklist item: </w:t>
            </w:r>
            <w:r w:rsidRPr="00A075AD" w:rsidR="0085697C">
              <w:rPr>
                <w:rStyle w:val="normaltextrun"/>
                <w:rFonts w:ascii="Mulish" w:hAnsi="Mulish"/>
              </w:rPr>
              <w:t>Form E: FY24 Budget &amp; Narrative</w:t>
            </w:r>
            <w:r w:rsidRPr="00A075AD" w:rsidR="0085697C">
              <w:rPr>
                <w:rStyle w:val="eop"/>
                <w:rFonts w:ascii="Mulish" w:hAnsi="Mulish"/>
              </w:rPr>
              <w:t> </w:t>
            </w:r>
            <w:r w:rsidRPr="00A075AD" w:rsidR="004039EA">
              <w:rPr>
                <w:rFonts w:ascii="Mulish" w:hAnsi="Mulish" w:eastAsia="Mulish" w:cs="Mulish"/>
              </w:rPr>
              <w:t xml:space="preserve">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E438CF" w:rsidP="00E438CF" w:rsidRDefault="00E438CF" w14:paraId="15FD3B1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Form </w:t>
            </w:r>
            <w:r>
              <w:rPr>
                <w:rFonts w:ascii="Mulish" w:hAnsi="Mulish" w:eastAsia="Mulish" w:cs="Mulish"/>
                <w:b/>
                <w:bCs/>
              </w:rPr>
              <w:t>B</w:t>
            </w:r>
            <w:r w:rsidRPr="004F5B70">
              <w:rPr>
                <w:rFonts w:ascii="Mulish" w:hAnsi="Mulish" w:eastAsia="Mulish" w:cs="Mulish"/>
                <w:b/>
                <w:bCs/>
              </w:rPr>
              <w:t xml:space="preserve">: </w:t>
            </w:r>
            <w:r w:rsidRPr="000615A8">
              <w:rPr>
                <w:rFonts w:ascii="Mulish" w:hAnsi="Mulish" w:eastAsia="Mulish" w:cs="Mulish"/>
                <w:b/>
                <w:bCs/>
              </w:rPr>
              <w:t>Proposal Checklist</w:t>
            </w:r>
          </w:p>
          <w:p w:rsidRPr="00A05D86" w:rsidR="004039EA" w:rsidP="004039EA" w:rsidRDefault="004039EA" w14:paraId="56713CCD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A075AD" w:rsidR="004039EA" w:rsidP="004039EA" w:rsidRDefault="00D7692A" w14:paraId="4B80FA0A" w14:textId="58A98F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 w:rsidRPr="00A075AD">
              <w:rPr>
                <w:rFonts w:ascii="Mulish" w:hAnsi="Mulish" w:eastAsia="Mulish" w:cs="Mulish"/>
              </w:rPr>
              <w:t xml:space="preserve">Checklist item: </w:t>
            </w:r>
            <w:r w:rsidRPr="00A075AD">
              <w:rPr>
                <w:rStyle w:val="normaltextrun"/>
                <w:rFonts w:ascii="Mulish" w:hAnsi="Mulish"/>
              </w:rPr>
              <w:t xml:space="preserve">Form E: </w:t>
            </w:r>
            <w:r w:rsidRPr="00A075AD" w:rsidR="00A075AD">
              <w:rPr>
                <w:rStyle w:val="normaltextrun"/>
                <w:rFonts w:ascii="Mulish" w:hAnsi="Mulish"/>
              </w:rPr>
              <w:t>FY24 Budget &amp; Narrative</w:t>
            </w:r>
            <w:r w:rsidRPr="00A075AD" w:rsidR="00A075AD">
              <w:rPr>
                <w:rStyle w:val="eop"/>
                <w:rFonts w:ascii="Mulish" w:hAnsi="Mulish"/>
              </w:rPr>
              <w:t> </w:t>
            </w:r>
            <w:r w:rsidRPr="00A075AD" w:rsidR="00A075AD">
              <w:rPr>
                <w:rStyle w:val="eop"/>
                <w:rFonts w:ascii="Mulish" w:hAnsi="Mulish"/>
                <w:highlight w:val="yellow"/>
              </w:rPr>
              <w:t>(Excel Worksheet attachment)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039EA" w:rsidP="004039EA" w:rsidRDefault="007E2642" w14:paraId="2E05325E" w14:textId="7F3C8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</w:t>
            </w:r>
            <w:r w:rsidR="004039EA">
              <w:rPr>
                <w:rFonts w:ascii="Mulish" w:hAnsi="Mulish" w:eastAsia="Mulish" w:cs="Mulish"/>
              </w:rPr>
              <w:t>/1</w:t>
            </w:r>
            <w:r>
              <w:rPr>
                <w:rFonts w:ascii="Mulish" w:hAnsi="Mulish" w:eastAsia="Mulish" w:cs="Mulish"/>
              </w:rPr>
              <w:t>4</w:t>
            </w:r>
            <w:r w:rsidR="004039EA">
              <w:rPr>
                <w:rFonts w:ascii="Mulish" w:hAnsi="Mulish" w:eastAsia="Mulish" w:cs="Mulish"/>
              </w:rPr>
              <w:t>/24</w:t>
            </w:r>
          </w:p>
        </w:tc>
      </w:tr>
      <w:tr w:rsidRPr="00A05D86" w:rsidR="00A86B61" w:rsidTr="31660BB7" w14:paraId="35A9564E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6B61" w:rsidP="31660BB7" w:rsidRDefault="00A86B61" w14:paraId="3E2FA426" w14:textId="473F8E0F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31660BB7" w:rsidR="7A61D48C">
              <w:rPr>
                <w:rFonts w:ascii="Mulish" w:hAnsi="Mulish" w:eastAsia="Mulish" w:cs="Mulish"/>
              </w:rPr>
              <w:t>20</w:t>
            </w:r>
          </w:p>
        </w:tc>
        <w:tc>
          <w:tcPr>
            <w:tcW w:w="1620" w:type="dxa"/>
            <w:tcMar/>
          </w:tcPr>
          <w:p w:rsidRPr="00C80FCE" w:rsidR="00A86B61" w:rsidP="00A86B61" w:rsidRDefault="00A86B61" w14:paraId="44B91920" w14:textId="60764B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 xml:space="preserve">Form </w:t>
            </w:r>
            <w:r>
              <w:rPr>
                <w:rFonts w:ascii="Mulish" w:hAnsi="Mulish" w:eastAsia="Mulish" w:cs="Mulish"/>
                <w:b/>
                <w:bCs/>
              </w:rPr>
              <w:t>F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6B61" w:rsidP="00A86B61" w:rsidRDefault="00A86B61" w14:paraId="0FDBA015" w14:textId="4CF46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Form </w:t>
            </w:r>
            <w:r w:rsidR="00662803">
              <w:rPr>
                <w:rFonts w:ascii="Mulish" w:hAnsi="Mulish" w:eastAsia="Mulish" w:cs="Mulish"/>
                <w:b/>
                <w:bCs/>
              </w:rPr>
              <w:t>F</w:t>
            </w:r>
            <w:r w:rsidRPr="004F5B70">
              <w:rPr>
                <w:rFonts w:ascii="Mulish" w:hAnsi="Mulish" w:eastAsia="Mulish" w:cs="Mulish"/>
                <w:b/>
                <w:bCs/>
              </w:rPr>
              <w:t xml:space="preserve">: </w:t>
            </w:r>
            <w:r w:rsidRPr="00662803" w:rsidR="00662803">
              <w:rPr>
                <w:rFonts w:ascii="Mulish" w:hAnsi="Mulish" w:eastAsia="Mulish" w:cs="Mulish"/>
                <w:b/>
                <w:bCs/>
              </w:rPr>
              <w:t>Application Program Narrative Questions</w:t>
            </w:r>
          </w:p>
          <w:p w:rsidRPr="004F5B70" w:rsidR="00D33887" w:rsidP="00A86B61" w:rsidRDefault="00D33887" w14:paraId="0341F483" w14:textId="48181A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Page</w:t>
            </w:r>
            <w:r w:rsidR="003338A4">
              <w:rPr>
                <w:rFonts w:ascii="Mulish" w:hAnsi="Mulish" w:eastAsia="Mulish" w:cs="Mulish"/>
                <w:b/>
                <w:bCs/>
              </w:rPr>
              <w:t>s</w:t>
            </w:r>
            <w:r>
              <w:rPr>
                <w:rFonts w:ascii="Mulish" w:hAnsi="Mulish" w:eastAsia="Mulish" w:cs="Mulish"/>
                <w:b/>
                <w:bCs/>
              </w:rPr>
              <w:t xml:space="preserve"> 15, </w:t>
            </w:r>
            <w:r w:rsidR="00E52C51">
              <w:rPr>
                <w:rFonts w:ascii="Mulish" w:hAnsi="Mulish" w:eastAsia="Mulish" w:cs="Mulish"/>
                <w:b/>
                <w:bCs/>
              </w:rPr>
              <w:t>19, 23, &amp; 26</w:t>
            </w:r>
          </w:p>
          <w:p w:rsidRPr="00A05D86" w:rsidR="00A86B61" w:rsidP="00A86B61" w:rsidRDefault="00A86B61" w14:paraId="7798F2CF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EB3AF9" w:rsidR="003338A4" w:rsidP="003338A4" w:rsidRDefault="003338A4" w14:paraId="0C853E7F" w14:textId="44600C6C">
            <w:pPr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EB3AF9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 xml:space="preserve">G. </w:t>
            </w:r>
            <w:r w:rsidRPr="00EB3AF9">
              <w:rPr>
                <w:rFonts w:ascii="Times New Roman" w:hAnsi="Times New Roman" w:eastAsia="Times New Roman" w:cs="Times New Roman"/>
                <w:b/>
                <w:sz w:val="24"/>
                <w:szCs w:val="24"/>
                <w:u w:val="single"/>
              </w:rPr>
              <w:t xml:space="preserve">Budget and </w:t>
            </w:r>
            <w:r w:rsidR="00DB19F4">
              <w:rPr>
                <w:rFonts w:ascii="Times New Roman" w:hAnsi="Times New Roman" w:eastAsia="Times New Roman" w:cs="Times New Roman"/>
                <w:b/>
                <w:sz w:val="24"/>
                <w:szCs w:val="24"/>
                <w:u w:val="single"/>
              </w:rPr>
              <w:t>Narrative Form</w:t>
            </w:r>
            <w:r w:rsidRPr="00EB3AF9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:</w:t>
            </w:r>
          </w:p>
          <w:p w:rsidRPr="00EB3AF9" w:rsidR="003338A4" w:rsidP="003338A4" w:rsidRDefault="003338A4" w14:paraId="6EBB583D" w14:textId="6EFF012B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  <w:r w:rsidRPr="00EB3AF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question; maximum 1 </w:t>
            </w:r>
            <w:r w:rsidRPr="00EB3AF9">
              <w:rPr>
                <w:rFonts w:ascii="Times New Roman" w:hAnsi="Times New Roman" w:eastAsia="Times New Roman" w:cs="Times New Roman"/>
                <w:sz w:val="24"/>
                <w:szCs w:val="24"/>
              </w:rPr>
              <w:t>page</w:t>
            </w:r>
            <w:r w:rsidRPr="00EB3AF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; 10 points  </w:t>
            </w:r>
          </w:p>
          <w:p w:rsidRPr="00AE3AEF" w:rsidR="00A86B61" w:rsidP="00A86B61" w:rsidRDefault="00A86B61" w14:paraId="0C05B9DE" w14:textId="17394E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38A4" w:rsidP="003338A4" w:rsidRDefault="003338A4" w14:paraId="6B48EF5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Form </w:t>
            </w:r>
            <w:r>
              <w:rPr>
                <w:rFonts w:ascii="Mulish" w:hAnsi="Mulish" w:eastAsia="Mulish" w:cs="Mulish"/>
                <w:b/>
                <w:bCs/>
              </w:rPr>
              <w:t>F</w:t>
            </w:r>
            <w:r w:rsidRPr="004F5B70">
              <w:rPr>
                <w:rFonts w:ascii="Mulish" w:hAnsi="Mulish" w:eastAsia="Mulish" w:cs="Mulish"/>
                <w:b/>
                <w:bCs/>
              </w:rPr>
              <w:t xml:space="preserve">: </w:t>
            </w:r>
            <w:r w:rsidRPr="00662803">
              <w:rPr>
                <w:rFonts w:ascii="Mulish" w:hAnsi="Mulish" w:eastAsia="Mulish" w:cs="Mulish"/>
                <w:b/>
                <w:bCs/>
              </w:rPr>
              <w:t>Application Program Narrative Questions</w:t>
            </w:r>
          </w:p>
          <w:p w:rsidR="003338A4" w:rsidP="003338A4" w:rsidRDefault="003338A4" w14:paraId="47035269" w14:textId="52F9AE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Pages 15, 19, 23, &amp; 26</w:t>
            </w:r>
          </w:p>
          <w:p w:rsidRPr="00A05D86" w:rsidR="00A86B61" w:rsidP="00A86B61" w:rsidRDefault="00A86B61" w14:paraId="2F039FD6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EB3AF9" w:rsidR="001F7D52" w:rsidP="001F7D52" w:rsidRDefault="001F7D52" w14:paraId="4AD6748D" w14:textId="2871CEE0">
            <w:pPr>
              <w:rPr>
                <w:rFonts w:ascii="Times New Roman" w:hAnsi="Times New Roman" w:eastAsia="Times New Roman" w:cs="Times New Roman"/>
                <w:b/>
                <w:sz w:val="24"/>
                <w:szCs w:val="24"/>
                <w:u w:val="single"/>
              </w:rPr>
            </w:pPr>
            <w:r w:rsidRPr="00EB3AF9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 xml:space="preserve">G. </w:t>
            </w:r>
            <w:r w:rsidRPr="00EB3AF9">
              <w:rPr>
                <w:rFonts w:ascii="Times New Roman" w:hAnsi="Times New Roman" w:eastAsia="Times New Roman" w:cs="Times New Roman"/>
                <w:b/>
                <w:sz w:val="24"/>
                <w:szCs w:val="24"/>
                <w:u w:val="single"/>
              </w:rPr>
              <w:t>Budget</w:t>
            </w:r>
            <w:r>
              <w:rPr>
                <w:rFonts w:ascii="Times New Roman" w:hAnsi="Times New Roman" w:eastAsia="Times New Roman" w:cs="Times New Roman"/>
                <w:b/>
                <w:sz w:val="24"/>
                <w:szCs w:val="24"/>
                <w:u w:val="single"/>
              </w:rPr>
              <w:t xml:space="preserve"> and Narrative Form </w:t>
            </w:r>
          </w:p>
          <w:p w:rsidRPr="00EB3AF9" w:rsidR="001F7D52" w:rsidP="001F7D52" w:rsidRDefault="001F7D52" w14:paraId="204228CE" w14:textId="4403598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553282">
              <w:rPr>
                <w:rFonts w:ascii="Times New Roman" w:hAnsi="Times New Roman" w:eastAsia="Times New Roman" w:cs="Times New Roman"/>
                <w:sz w:val="24"/>
                <w:szCs w:val="24"/>
                <w:highlight w:val="yellow"/>
              </w:rPr>
              <w:t xml:space="preserve">1 Question; Maximum 1 Excel (XLS) </w:t>
            </w:r>
            <w:r w:rsidR="00553282">
              <w:rPr>
                <w:rFonts w:ascii="Times New Roman" w:hAnsi="Times New Roman" w:eastAsia="Times New Roman" w:cs="Times New Roman"/>
                <w:sz w:val="24"/>
                <w:szCs w:val="24"/>
                <w:highlight w:val="yellow"/>
              </w:rPr>
              <w:t>Worksheet</w:t>
            </w:r>
            <w:r w:rsidRPr="00553282">
              <w:rPr>
                <w:rFonts w:ascii="Times New Roman" w:hAnsi="Times New Roman" w:eastAsia="Times New Roman" w:cs="Times New Roman"/>
                <w:sz w:val="24"/>
                <w:szCs w:val="24"/>
                <w:highlight w:val="yellow"/>
              </w:rPr>
              <w:t>, 10 points</w:t>
            </w:r>
          </w:p>
          <w:p w:rsidRPr="00AE3AEF" w:rsidR="00A86B61" w:rsidP="00A86B61" w:rsidRDefault="00A86B61" w14:paraId="52B839F0" w14:textId="73742C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6B61" w:rsidP="00A86B61" w:rsidRDefault="00A86B61" w14:paraId="00938030" w14:textId="5D4F13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  <w:tr w:rsidRPr="00A05D86" w:rsidR="00DB19F4" w:rsidTr="31660BB7" w14:paraId="5570AB0A" w14:textId="77777777">
        <w:trPr>
          <w:trHeight w:val="960"/>
        </w:trPr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19F4" w:rsidP="31660BB7" w:rsidRDefault="00E8034F" w14:paraId="26405C70" w14:textId="7E48372E">
            <w:pPr>
              <w:pStyle w:val="Normal"/>
              <w:widowControl w:val="0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31660BB7" w:rsidR="7C720202">
              <w:rPr>
                <w:rFonts w:ascii="Mulish" w:hAnsi="Mulish" w:eastAsia="Mulish" w:cs="Mulish"/>
              </w:rPr>
              <w:t>21</w:t>
            </w:r>
          </w:p>
        </w:tc>
        <w:tc>
          <w:tcPr>
            <w:tcW w:w="1620" w:type="dxa"/>
            <w:tcMar/>
          </w:tcPr>
          <w:p w:rsidRPr="00C80FCE" w:rsidR="00DB19F4" w:rsidP="00DB19F4" w:rsidRDefault="00DB19F4" w14:paraId="0E26EF49" w14:textId="543D6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Form 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DB19F4" w:rsidP="00DB19F4" w:rsidRDefault="00DB19F4" w14:paraId="51AA52C0" w14:textId="489C0E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Form E: Budget </w:t>
            </w:r>
            <w:r>
              <w:rPr>
                <w:rFonts w:ascii="Mulish" w:hAnsi="Mulish" w:eastAsia="Mulish" w:cs="Mulish"/>
                <w:b/>
                <w:bCs/>
              </w:rPr>
              <w:t xml:space="preserve">&amp; Narrative </w:t>
            </w:r>
            <w:r w:rsidRPr="004F5B70">
              <w:rPr>
                <w:rFonts w:ascii="Mulish" w:hAnsi="Mulish" w:eastAsia="Mulish" w:cs="Mulish"/>
                <w:b/>
                <w:bCs/>
              </w:rPr>
              <w:t>Form FY24</w:t>
            </w:r>
          </w:p>
          <w:p w:rsidRPr="00A97138" w:rsidR="00DB19F4" w:rsidP="00DB19F4" w:rsidRDefault="00DB19F4" w14:paraId="0E357F5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</w:t>
            </w:r>
            <w:r>
              <w:rPr>
                <w:rFonts w:ascii="Mulish" w:hAnsi="Mulish" w:eastAsia="Mulish" w:cs="Mulish"/>
              </w:rPr>
              <w:t>Sub.1, Sub.2, Sub. 3, and Sub. 4</w:t>
            </w:r>
            <w:r w:rsidRPr="00A97138">
              <w:rPr>
                <w:rFonts w:ascii="Mulish" w:hAnsi="Mulish" w:eastAsia="Mulish" w:cs="Mulish"/>
              </w:rPr>
              <w:t xml:space="preserve"> </w:t>
            </w:r>
          </w:p>
          <w:p w:rsidRPr="004F5B70" w:rsidR="00DB19F4" w:rsidP="00DB19F4" w:rsidRDefault="00C137A1" w14:paraId="35623206" w14:textId="3BA65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Cell B</w:t>
            </w:r>
            <w:r w:rsidR="00A9585D">
              <w:rPr>
                <w:rFonts w:ascii="Mulish" w:hAnsi="Mulish" w:eastAsia="Mulish" w:cs="Mulish"/>
                <w:b/>
                <w:bCs/>
              </w:rPr>
              <w:t>24</w:t>
            </w:r>
          </w:p>
          <w:p w:rsidRPr="00A05D86" w:rsidR="00DB19F4" w:rsidP="00DB19F4" w:rsidRDefault="00DB19F4" w14:paraId="1325E3BA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AE3AEF" w:rsidR="00DB19F4" w:rsidP="00DB19F4" w:rsidRDefault="00C137A1" w14:paraId="06B678A6" w14:textId="3DAC4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>
              <w:rPr>
                <w:rFonts w:ascii="Mulish" w:hAnsi="Mulish" w:eastAsia="Mulish" w:cs="Mulish"/>
              </w:rPr>
              <w:t xml:space="preserve">Formula: </w:t>
            </w:r>
            <w:r w:rsidR="00627D6C">
              <w:rPr>
                <w:rFonts w:ascii="Mulish" w:hAnsi="Mulish" w:eastAsia="Mulish" w:cs="Mulish"/>
              </w:rPr>
              <w:t>Sum B27 to B30</w:t>
            </w:r>
            <w:r w:rsidRPr="004F5B70" w:rsidR="00DB19F4">
              <w:rPr>
                <w:rFonts w:ascii="Mulish" w:hAnsi="Mulish" w:eastAsia="Mulish" w:cs="Mulish"/>
              </w:rPr>
              <w:t xml:space="preserve">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F5B70" w:rsidR="00DB19F4" w:rsidP="00DB19F4" w:rsidRDefault="00DB19F4" w14:paraId="5FFF3CFB" w14:textId="0BA738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 xml:space="preserve">Form E: Budget </w:t>
            </w:r>
            <w:r w:rsidR="002F32E0">
              <w:rPr>
                <w:rFonts w:ascii="Mulish" w:hAnsi="Mulish" w:eastAsia="Mulish" w:cs="Mulish"/>
                <w:b/>
                <w:bCs/>
              </w:rPr>
              <w:t xml:space="preserve">&amp; Narrative </w:t>
            </w:r>
            <w:r w:rsidRPr="004F5B70">
              <w:rPr>
                <w:rFonts w:ascii="Mulish" w:hAnsi="Mulish" w:eastAsia="Mulish" w:cs="Mulish"/>
                <w:b/>
                <w:bCs/>
              </w:rPr>
              <w:t>Form FY24</w:t>
            </w:r>
          </w:p>
          <w:p w:rsidRPr="00A97138" w:rsidR="00DB19F4" w:rsidP="00DB19F4" w:rsidRDefault="00DB19F4" w14:paraId="5DD364AA" w14:textId="2051A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  <w:b/>
                <w:bCs/>
              </w:rPr>
              <w:t>Sheet:</w:t>
            </w:r>
            <w:r w:rsidRPr="00A97138">
              <w:rPr>
                <w:rFonts w:ascii="Mulish" w:hAnsi="Mulish" w:eastAsia="Mulish" w:cs="Mulish"/>
              </w:rPr>
              <w:t xml:space="preserve"> </w:t>
            </w:r>
            <w:r w:rsidR="00A9585D">
              <w:rPr>
                <w:rFonts w:ascii="Mulish" w:hAnsi="Mulish" w:eastAsia="Mulish" w:cs="Mulish"/>
              </w:rPr>
              <w:t>Sub.1, Sub.2, Sub. 3, and Sub. 4</w:t>
            </w:r>
            <w:r w:rsidRPr="00A97138" w:rsidR="00A9585D">
              <w:rPr>
                <w:rFonts w:ascii="Mulish" w:hAnsi="Mulish" w:eastAsia="Mulish" w:cs="Mulish"/>
              </w:rPr>
              <w:t xml:space="preserve"> </w:t>
            </w:r>
          </w:p>
          <w:p w:rsidRPr="004F5B70" w:rsidR="00C137A1" w:rsidP="00C137A1" w:rsidRDefault="00C137A1" w14:paraId="62EC1D0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</w:rPr>
            </w:pPr>
            <w:r>
              <w:rPr>
                <w:rFonts w:ascii="Mulish" w:hAnsi="Mulish" w:eastAsia="Mulish" w:cs="Mulish"/>
                <w:b/>
                <w:bCs/>
              </w:rPr>
              <w:t>Cell B24</w:t>
            </w:r>
          </w:p>
          <w:p w:rsidRPr="00A05D86" w:rsidR="00DB19F4" w:rsidP="00DB19F4" w:rsidRDefault="00DB19F4" w14:paraId="0229537F" w14:textId="77777777">
            <w:pPr>
              <w:widowControl w:val="0"/>
              <w:spacing w:line="240" w:lineRule="auto"/>
              <w:rPr>
                <w:rFonts w:ascii="Mulish" w:hAnsi="Mulish" w:eastAsia="Mulish" w:cs="Mulish"/>
              </w:rPr>
            </w:pPr>
            <w:r w:rsidRPr="004F5B70">
              <w:rPr>
                <w:rFonts w:ascii="Mulish" w:hAnsi="Mulish" w:eastAsia="Mulish" w:cs="Mulish"/>
              </w:rPr>
              <w:t>-----</w:t>
            </w:r>
          </w:p>
          <w:p w:rsidRPr="00AE3AEF" w:rsidR="00DB19F4" w:rsidP="00DB19F4" w:rsidRDefault="00627D6C" w14:paraId="213F2377" w14:textId="1F4F3B8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  <w:b/>
                <w:bCs/>
                <w:u w:val="single"/>
              </w:rPr>
            </w:pPr>
            <w:r>
              <w:rPr>
                <w:rFonts w:ascii="Mulish" w:hAnsi="Mulish" w:eastAsia="Mulish" w:cs="Mulish"/>
              </w:rPr>
              <w:t xml:space="preserve">Formula: Sum </w:t>
            </w:r>
            <w:r w:rsidRPr="00627D6C">
              <w:rPr>
                <w:rFonts w:ascii="Mulish" w:hAnsi="Mulish" w:eastAsia="Mulish" w:cs="Mulish"/>
                <w:highlight w:val="yellow"/>
              </w:rPr>
              <w:t>B27 to B3</w:t>
            </w:r>
            <w:r w:rsidRPr="00627D6C">
              <w:rPr>
                <w:rFonts w:ascii="Mulish" w:hAnsi="Mulish" w:eastAsia="Mulish" w:cs="Mulish"/>
                <w:highlight w:val="yellow"/>
              </w:rPr>
              <w:t>1</w:t>
            </w:r>
          </w:p>
        </w:tc>
        <w:tc>
          <w:tcPr>
            <w:tcW w:w="1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19F4" w:rsidP="00DB19F4" w:rsidRDefault="00A9585D" w14:paraId="0E4057B0" w14:textId="0D51A7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ulish" w:hAnsi="Mulish" w:eastAsia="Mulish" w:cs="Mulish"/>
              </w:rPr>
            </w:pPr>
            <w:r>
              <w:rPr>
                <w:rFonts w:ascii="Mulish" w:hAnsi="Mulish" w:eastAsia="Mulish" w:cs="Mulish"/>
              </w:rPr>
              <w:t>2/14/24</w:t>
            </w:r>
          </w:p>
        </w:tc>
      </w:tr>
    </w:tbl>
    <w:p w:rsidR="00EF58F7" w:rsidRDefault="00EF58F7" w14:paraId="014AA4D4" w14:textId="77777777">
      <w:pPr>
        <w:jc w:val="center"/>
        <w:rPr>
          <w:rFonts w:ascii="Mulish" w:hAnsi="Mulish" w:eastAsia="Mulish" w:cs="Mulish"/>
        </w:rPr>
      </w:pPr>
    </w:p>
    <w:p w:rsidR="00EF58F7" w:rsidRDefault="00EF58F7" w14:paraId="27A21BEE" w14:textId="77777777">
      <w:pPr>
        <w:jc w:val="center"/>
        <w:rPr>
          <w:rFonts w:ascii="Mulish" w:hAnsi="Mulish" w:eastAsia="Mulish" w:cs="Mulish"/>
        </w:rPr>
      </w:pPr>
    </w:p>
    <w:sectPr w:rsidR="00EF58F7" w:rsidSect="008A39CA">
      <w:footerReference w:type="default" r:id="rId12"/>
      <w:pgSz w:w="15840" w:h="12240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A39CA" w:rsidP="0072368A" w:rsidRDefault="008A39CA" w14:paraId="37B10E70" w14:textId="77777777">
      <w:pPr>
        <w:spacing w:line="240" w:lineRule="auto"/>
      </w:pPr>
      <w:r>
        <w:separator/>
      </w:r>
    </w:p>
  </w:endnote>
  <w:endnote w:type="continuationSeparator" w:id="0">
    <w:p w:rsidR="008A39CA" w:rsidP="0072368A" w:rsidRDefault="008A39CA" w14:paraId="3EBAFFAC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sh">
    <w:altName w:val="Calibri"/>
    <w:charset w:val="00"/>
    <w:family w:val="auto"/>
    <w:pitch w:val="variable"/>
    <w:sig w:usb0="A00002FF" w:usb1="5000204B" w:usb2="00000000" w:usb3="00000000" w:csb0="00000197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727720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2368A" w:rsidRDefault="0072368A" w14:paraId="66FE7AAC" w14:textId="79EBF2DC">
            <w:pPr>
              <w:pStyle w:val="Footer"/>
              <w:jc w:val="right"/>
            </w:pPr>
            <w:r w:rsidRPr="0072368A">
              <w:rPr>
                <w:rFonts w:ascii="Mulish" w:hAnsi="Mulish"/>
              </w:rPr>
              <w:t xml:space="preserve">Page </w:t>
            </w:r>
            <w:r w:rsidRPr="0072368A">
              <w:rPr>
                <w:rFonts w:ascii="Mulish" w:hAnsi="Mulish"/>
                <w:b/>
                <w:bCs/>
                <w:sz w:val="24"/>
                <w:szCs w:val="24"/>
              </w:rPr>
              <w:fldChar w:fldCharType="begin"/>
            </w:r>
            <w:r w:rsidRPr="0072368A">
              <w:rPr>
                <w:rFonts w:ascii="Mulish" w:hAnsi="Mulish"/>
                <w:b/>
                <w:bCs/>
              </w:rPr>
              <w:instrText xml:space="preserve"> PAGE </w:instrText>
            </w:r>
            <w:r w:rsidRPr="0072368A">
              <w:rPr>
                <w:rFonts w:ascii="Mulish" w:hAnsi="Mulish"/>
                <w:b/>
                <w:bCs/>
                <w:sz w:val="24"/>
                <w:szCs w:val="24"/>
              </w:rPr>
              <w:fldChar w:fldCharType="separate"/>
            </w:r>
            <w:r w:rsidRPr="0072368A">
              <w:rPr>
                <w:rFonts w:ascii="Mulish" w:hAnsi="Mulish"/>
                <w:b/>
                <w:bCs/>
                <w:noProof/>
              </w:rPr>
              <w:t>2</w:t>
            </w:r>
            <w:r w:rsidRPr="0072368A">
              <w:rPr>
                <w:rFonts w:ascii="Mulish" w:hAnsi="Mulish"/>
                <w:b/>
                <w:bCs/>
                <w:sz w:val="24"/>
                <w:szCs w:val="24"/>
              </w:rPr>
              <w:fldChar w:fldCharType="end"/>
            </w:r>
            <w:r w:rsidRPr="0072368A">
              <w:rPr>
                <w:rFonts w:ascii="Mulish" w:hAnsi="Mulish"/>
              </w:rPr>
              <w:t xml:space="preserve"> of </w:t>
            </w:r>
            <w:r w:rsidRPr="0072368A">
              <w:rPr>
                <w:rFonts w:ascii="Mulish" w:hAnsi="Mulish"/>
                <w:b/>
                <w:bCs/>
                <w:sz w:val="24"/>
                <w:szCs w:val="24"/>
              </w:rPr>
              <w:fldChar w:fldCharType="begin"/>
            </w:r>
            <w:r w:rsidRPr="0072368A">
              <w:rPr>
                <w:rFonts w:ascii="Mulish" w:hAnsi="Mulish"/>
                <w:b/>
                <w:bCs/>
              </w:rPr>
              <w:instrText xml:space="preserve"> NUMPAGES  </w:instrText>
            </w:r>
            <w:r w:rsidRPr="0072368A">
              <w:rPr>
                <w:rFonts w:ascii="Mulish" w:hAnsi="Mulish"/>
                <w:b/>
                <w:bCs/>
                <w:sz w:val="24"/>
                <w:szCs w:val="24"/>
              </w:rPr>
              <w:fldChar w:fldCharType="separate"/>
            </w:r>
            <w:r w:rsidRPr="0072368A">
              <w:rPr>
                <w:rFonts w:ascii="Mulish" w:hAnsi="Mulish"/>
                <w:b/>
                <w:bCs/>
                <w:noProof/>
              </w:rPr>
              <w:t>2</w:t>
            </w:r>
            <w:r w:rsidRPr="0072368A">
              <w:rPr>
                <w:rFonts w:ascii="Mulish" w:hAnsi="Mulish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2368A" w:rsidRDefault="0072368A" w14:paraId="7ADF924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A39CA" w:rsidP="0072368A" w:rsidRDefault="008A39CA" w14:paraId="4025D2D0" w14:textId="77777777">
      <w:pPr>
        <w:spacing w:line="240" w:lineRule="auto"/>
      </w:pPr>
      <w:r>
        <w:separator/>
      </w:r>
    </w:p>
  </w:footnote>
  <w:footnote w:type="continuationSeparator" w:id="0">
    <w:p w:rsidR="008A39CA" w:rsidP="0072368A" w:rsidRDefault="008A39CA" w14:paraId="79913FBA" w14:textId="777777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75A4A"/>
    <w:multiLevelType w:val="hybridMultilevel"/>
    <w:tmpl w:val="76FAD2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7001A"/>
    <w:multiLevelType w:val="hybridMultilevel"/>
    <w:tmpl w:val="53E4EB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7700B"/>
    <w:multiLevelType w:val="hybridMultilevel"/>
    <w:tmpl w:val="60CE2098"/>
    <w:lvl w:ilvl="0" w:tplc="98C41CB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05DF4"/>
    <w:multiLevelType w:val="hybridMultilevel"/>
    <w:tmpl w:val="5784B8C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2C4EB4A3"/>
    <w:multiLevelType w:val="hybridMultilevel"/>
    <w:tmpl w:val="BDB095F0"/>
    <w:lvl w:ilvl="0" w:tplc="8188A1B4">
      <w:start w:val="1"/>
      <w:numFmt w:val="bullet"/>
      <w:lvlText w:val=""/>
      <w:lvlJc w:val="left"/>
      <w:pPr>
        <w:ind w:left="720" w:hanging="360"/>
      </w:pPr>
    </w:lvl>
    <w:lvl w:ilvl="1" w:tplc="0FAC9F70">
      <w:start w:val="1"/>
      <w:numFmt w:val="lowerLetter"/>
      <w:lvlText w:val="%2."/>
      <w:lvlJc w:val="left"/>
      <w:pPr>
        <w:ind w:left="1440" w:hanging="360"/>
      </w:pPr>
    </w:lvl>
    <w:lvl w:ilvl="2" w:tplc="23AA922E">
      <w:start w:val="1"/>
      <w:numFmt w:val="lowerRoman"/>
      <w:lvlText w:val="%3."/>
      <w:lvlJc w:val="right"/>
      <w:pPr>
        <w:ind w:left="2160" w:hanging="180"/>
      </w:pPr>
    </w:lvl>
    <w:lvl w:ilvl="3" w:tplc="8DD49294">
      <w:start w:val="1"/>
      <w:numFmt w:val="decimal"/>
      <w:lvlText w:val="%4."/>
      <w:lvlJc w:val="left"/>
      <w:pPr>
        <w:ind w:left="2880" w:hanging="360"/>
      </w:pPr>
    </w:lvl>
    <w:lvl w:ilvl="4" w:tplc="D9F078FE">
      <w:start w:val="1"/>
      <w:numFmt w:val="lowerLetter"/>
      <w:lvlText w:val="%5."/>
      <w:lvlJc w:val="left"/>
      <w:pPr>
        <w:ind w:left="3600" w:hanging="360"/>
      </w:pPr>
    </w:lvl>
    <w:lvl w:ilvl="5" w:tplc="17DCBC9A">
      <w:start w:val="1"/>
      <w:numFmt w:val="lowerRoman"/>
      <w:lvlText w:val="%6."/>
      <w:lvlJc w:val="right"/>
      <w:pPr>
        <w:ind w:left="4320" w:hanging="180"/>
      </w:pPr>
    </w:lvl>
    <w:lvl w:ilvl="6" w:tplc="0F2EB38A">
      <w:start w:val="1"/>
      <w:numFmt w:val="decimal"/>
      <w:lvlText w:val="%7."/>
      <w:lvlJc w:val="left"/>
      <w:pPr>
        <w:ind w:left="5040" w:hanging="360"/>
      </w:pPr>
    </w:lvl>
    <w:lvl w:ilvl="7" w:tplc="34A287B6">
      <w:start w:val="1"/>
      <w:numFmt w:val="lowerLetter"/>
      <w:lvlText w:val="%8."/>
      <w:lvlJc w:val="left"/>
      <w:pPr>
        <w:ind w:left="5760" w:hanging="360"/>
      </w:pPr>
    </w:lvl>
    <w:lvl w:ilvl="8" w:tplc="FB6E512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3797BA"/>
    <w:multiLevelType w:val="hybridMultilevel"/>
    <w:tmpl w:val="6178ADFE"/>
    <w:lvl w:ilvl="0" w:tplc="98B83A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800F2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47C17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B820B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03276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1A4DB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AAB38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E8480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B402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3A0179C"/>
    <w:multiLevelType w:val="hybridMultilevel"/>
    <w:tmpl w:val="37C299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4077DC5"/>
    <w:multiLevelType w:val="hybridMultilevel"/>
    <w:tmpl w:val="BF78ED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2FA043"/>
    <w:multiLevelType w:val="hybridMultilevel"/>
    <w:tmpl w:val="9CFE6A2A"/>
    <w:lvl w:ilvl="0" w:tplc="6518E7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DE6B27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2265C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6E732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9081F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50663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AE6F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A4CA5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3DC03F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0CF3C33"/>
    <w:multiLevelType w:val="hybridMultilevel"/>
    <w:tmpl w:val="1348180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7A2411"/>
    <w:multiLevelType w:val="hybridMultilevel"/>
    <w:tmpl w:val="839A11A2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8D65BC"/>
    <w:multiLevelType w:val="hybridMultilevel"/>
    <w:tmpl w:val="4112D50C"/>
    <w:lvl w:ilvl="0" w:tplc="0FAC9F7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2431F4"/>
    <w:multiLevelType w:val="hybridMultilevel"/>
    <w:tmpl w:val="6F78AC18"/>
    <w:lvl w:ilvl="0" w:tplc="776C0E64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7477E7"/>
    <w:multiLevelType w:val="hybridMultilevel"/>
    <w:tmpl w:val="F496C736"/>
    <w:lvl w:ilvl="0" w:tplc="64B4E8D0">
      <w:start w:val="3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97903042">
    <w:abstractNumId w:val="7"/>
  </w:num>
  <w:num w:numId="2" w16cid:durableId="281696151">
    <w:abstractNumId w:val="3"/>
  </w:num>
  <w:num w:numId="3" w16cid:durableId="1880167706">
    <w:abstractNumId w:val="0"/>
  </w:num>
  <w:num w:numId="4" w16cid:durableId="2095784896">
    <w:abstractNumId w:val="10"/>
  </w:num>
  <w:num w:numId="5" w16cid:durableId="79259319">
    <w:abstractNumId w:val="12"/>
  </w:num>
  <w:num w:numId="6" w16cid:durableId="1442148567">
    <w:abstractNumId w:val="1"/>
  </w:num>
  <w:num w:numId="7" w16cid:durableId="773599993">
    <w:abstractNumId w:val="4"/>
  </w:num>
  <w:num w:numId="8" w16cid:durableId="1324432247">
    <w:abstractNumId w:val="11"/>
  </w:num>
  <w:num w:numId="9" w16cid:durableId="1170751099">
    <w:abstractNumId w:val="8"/>
  </w:num>
  <w:num w:numId="10" w16cid:durableId="188227326">
    <w:abstractNumId w:val="5"/>
  </w:num>
  <w:num w:numId="11" w16cid:durableId="1306856390">
    <w:abstractNumId w:val="9"/>
  </w:num>
  <w:num w:numId="12" w16cid:durableId="1529299410">
    <w:abstractNumId w:val="2"/>
  </w:num>
  <w:num w:numId="13" w16cid:durableId="1678577331">
    <w:abstractNumId w:val="6"/>
  </w:num>
  <w:num w:numId="14" w16cid:durableId="874925929">
    <w:abstractNumId w:val="1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78"/>
  <w:displayBackgroundShape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tzA3NzAyMjM0szRX0lEKTi0uzszPAykwrAUAOg+M4CwAAAA="/>
  </w:docVars>
  <w:rsids>
    <w:rsidRoot w:val="00EF58F7"/>
    <w:rsid w:val="00001B14"/>
    <w:rsid w:val="00045FBC"/>
    <w:rsid w:val="00056295"/>
    <w:rsid w:val="00056AE2"/>
    <w:rsid w:val="000615A8"/>
    <w:rsid w:val="000900EE"/>
    <w:rsid w:val="000B5967"/>
    <w:rsid w:val="000C3040"/>
    <w:rsid w:val="001019AE"/>
    <w:rsid w:val="001556F4"/>
    <w:rsid w:val="00175036"/>
    <w:rsid w:val="00176CD5"/>
    <w:rsid w:val="001D3952"/>
    <w:rsid w:val="001F7D52"/>
    <w:rsid w:val="00285371"/>
    <w:rsid w:val="002C53C4"/>
    <w:rsid w:val="002F32E0"/>
    <w:rsid w:val="00302F43"/>
    <w:rsid w:val="003338A4"/>
    <w:rsid w:val="00335D3A"/>
    <w:rsid w:val="0034327C"/>
    <w:rsid w:val="00375614"/>
    <w:rsid w:val="00380250"/>
    <w:rsid w:val="00382D07"/>
    <w:rsid w:val="003A1947"/>
    <w:rsid w:val="003F70DD"/>
    <w:rsid w:val="004039EA"/>
    <w:rsid w:val="0041613A"/>
    <w:rsid w:val="00424D1A"/>
    <w:rsid w:val="00432934"/>
    <w:rsid w:val="00437A9B"/>
    <w:rsid w:val="00447368"/>
    <w:rsid w:val="0046461C"/>
    <w:rsid w:val="004B422D"/>
    <w:rsid w:val="004C0D9A"/>
    <w:rsid w:val="004C1F10"/>
    <w:rsid w:val="004E1E41"/>
    <w:rsid w:val="004E3B8D"/>
    <w:rsid w:val="004F5B70"/>
    <w:rsid w:val="00510182"/>
    <w:rsid w:val="005106D6"/>
    <w:rsid w:val="00545437"/>
    <w:rsid w:val="00546FB7"/>
    <w:rsid w:val="00553282"/>
    <w:rsid w:val="0055332A"/>
    <w:rsid w:val="005A1DFD"/>
    <w:rsid w:val="005A5957"/>
    <w:rsid w:val="005C27BA"/>
    <w:rsid w:val="005D22AE"/>
    <w:rsid w:val="005E60C9"/>
    <w:rsid w:val="005F5FD1"/>
    <w:rsid w:val="005F7F8C"/>
    <w:rsid w:val="00601F1F"/>
    <w:rsid w:val="00627D6C"/>
    <w:rsid w:val="00635F3C"/>
    <w:rsid w:val="0066129F"/>
    <w:rsid w:val="00662803"/>
    <w:rsid w:val="00684F05"/>
    <w:rsid w:val="0069002E"/>
    <w:rsid w:val="00690976"/>
    <w:rsid w:val="006A1DE3"/>
    <w:rsid w:val="006A7A34"/>
    <w:rsid w:val="006B10BD"/>
    <w:rsid w:val="006C4BEC"/>
    <w:rsid w:val="006D1C38"/>
    <w:rsid w:val="00702034"/>
    <w:rsid w:val="0072368A"/>
    <w:rsid w:val="00730AB9"/>
    <w:rsid w:val="007535BC"/>
    <w:rsid w:val="00772E4B"/>
    <w:rsid w:val="00787515"/>
    <w:rsid w:val="00796B26"/>
    <w:rsid w:val="007A5A70"/>
    <w:rsid w:val="007B685F"/>
    <w:rsid w:val="007D2271"/>
    <w:rsid w:val="007E2642"/>
    <w:rsid w:val="00823F3B"/>
    <w:rsid w:val="00830CFC"/>
    <w:rsid w:val="00835DCE"/>
    <w:rsid w:val="00835E2B"/>
    <w:rsid w:val="008454E4"/>
    <w:rsid w:val="0085697C"/>
    <w:rsid w:val="008624F3"/>
    <w:rsid w:val="0086375B"/>
    <w:rsid w:val="0086672E"/>
    <w:rsid w:val="0087247E"/>
    <w:rsid w:val="0087734F"/>
    <w:rsid w:val="00881D27"/>
    <w:rsid w:val="00885D65"/>
    <w:rsid w:val="008A0AA2"/>
    <w:rsid w:val="008A39CA"/>
    <w:rsid w:val="008A7C24"/>
    <w:rsid w:val="008D116D"/>
    <w:rsid w:val="008D6FD3"/>
    <w:rsid w:val="008E3AA3"/>
    <w:rsid w:val="008F75B6"/>
    <w:rsid w:val="009233D2"/>
    <w:rsid w:val="00937DFF"/>
    <w:rsid w:val="009A2D96"/>
    <w:rsid w:val="009A689A"/>
    <w:rsid w:val="009C61F0"/>
    <w:rsid w:val="00A05D86"/>
    <w:rsid w:val="00A075AD"/>
    <w:rsid w:val="00A12842"/>
    <w:rsid w:val="00A17969"/>
    <w:rsid w:val="00A76241"/>
    <w:rsid w:val="00A86B61"/>
    <w:rsid w:val="00A90179"/>
    <w:rsid w:val="00A9585D"/>
    <w:rsid w:val="00A97138"/>
    <w:rsid w:val="00AA49F5"/>
    <w:rsid w:val="00AE3AEF"/>
    <w:rsid w:val="00B127BB"/>
    <w:rsid w:val="00B27078"/>
    <w:rsid w:val="00B3463A"/>
    <w:rsid w:val="00B40222"/>
    <w:rsid w:val="00B73ADE"/>
    <w:rsid w:val="00B826ED"/>
    <w:rsid w:val="00BD0A40"/>
    <w:rsid w:val="00C133B5"/>
    <w:rsid w:val="00C137A1"/>
    <w:rsid w:val="00C30CD8"/>
    <w:rsid w:val="00C319D4"/>
    <w:rsid w:val="00C340A7"/>
    <w:rsid w:val="00C46283"/>
    <w:rsid w:val="00C75534"/>
    <w:rsid w:val="00C756EA"/>
    <w:rsid w:val="00C80FCE"/>
    <w:rsid w:val="00C87EA4"/>
    <w:rsid w:val="00CF1006"/>
    <w:rsid w:val="00D11C66"/>
    <w:rsid w:val="00D14948"/>
    <w:rsid w:val="00D15355"/>
    <w:rsid w:val="00D25EE8"/>
    <w:rsid w:val="00D33887"/>
    <w:rsid w:val="00D61D1F"/>
    <w:rsid w:val="00D62DC7"/>
    <w:rsid w:val="00D7692A"/>
    <w:rsid w:val="00D96384"/>
    <w:rsid w:val="00DA0D1C"/>
    <w:rsid w:val="00DB19F4"/>
    <w:rsid w:val="00DD02C9"/>
    <w:rsid w:val="00DF68C4"/>
    <w:rsid w:val="00E217ED"/>
    <w:rsid w:val="00E3013F"/>
    <w:rsid w:val="00E438CF"/>
    <w:rsid w:val="00E52C51"/>
    <w:rsid w:val="00E8034F"/>
    <w:rsid w:val="00E97733"/>
    <w:rsid w:val="00EF58F7"/>
    <w:rsid w:val="00F21440"/>
    <w:rsid w:val="00F2636B"/>
    <w:rsid w:val="00F437A1"/>
    <w:rsid w:val="00F832BA"/>
    <w:rsid w:val="00F868F5"/>
    <w:rsid w:val="00FA563B"/>
    <w:rsid w:val="00FA6C73"/>
    <w:rsid w:val="00FB06AE"/>
    <w:rsid w:val="00FD4DC1"/>
    <w:rsid w:val="00FE0402"/>
    <w:rsid w:val="00FE45B2"/>
    <w:rsid w:val="00FF6742"/>
    <w:rsid w:val="0321B353"/>
    <w:rsid w:val="04EBBF63"/>
    <w:rsid w:val="07E409E6"/>
    <w:rsid w:val="0B298B4F"/>
    <w:rsid w:val="0FF10EC4"/>
    <w:rsid w:val="123ED6B5"/>
    <w:rsid w:val="18641708"/>
    <w:rsid w:val="19137FA0"/>
    <w:rsid w:val="1AFA009C"/>
    <w:rsid w:val="1C58607E"/>
    <w:rsid w:val="1F2EE56E"/>
    <w:rsid w:val="25139BB4"/>
    <w:rsid w:val="27B3B65D"/>
    <w:rsid w:val="2AD98F4F"/>
    <w:rsid w:val="31660BB7"/>
    <w:rsid w:val="378D1187"/>
    <w:rsid w:val="3E3544E6"/>
    <w:rsid w:val="41BC64C6"/>
    <w:rsid w:val="434E7D8D"/>
    <w:rsid w:val="456BEA93"/>
    <w:rsid w:val="4E4AE08E"/>
    <w:rsid w:val="54DA6596"/>
    <w:rsid w:val="56A9F20F"/>
    <w:rsid w:val="57D1170A"/>
    <w:rsid w:val="5A790BF8"/>
    <w:rsid w:val="649E43D2"/>
    <w:rsid w:val="65D12AFE"/>
    <w:rsid w:val="6A463BB4"/>
    <w:rsid w:val="6B4323AE"/>
    <w:rsid w:val="6BC1B36E"/>
    <w:rsid w:val="718163DE"/>
    <w:rsid w:val="73EE1605"/>
    <w:rsid w:val="7A61D48C"/>
    <w:rsid w:val="7C720202"/>
    <w:rsid w:val="7CCDFE88"/>
    <w:rsid w:val="7E06E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BDFB82"/>
  <w15:docId w15:val="{D611E34B-3D73-4FF1-B992-9C8C75F1445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612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368A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2368A"/>
  </w:style>
  <w:style w:type="paragraph" w:styleId="Footer">
    <w:name w:val="footer"/>
    <w:basedOn w:val="Normal"/>
    <w:link w:val="FooterChar"/>
    <w:uiPriority w:val="99"/>
    <w:unhideWhenUsed/>
    <w:rsid w:val="0072368A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2368A"/>
  </w:style>
  <w:style w:type="character" w:styleId="Hyperlink">
    <w:name w:val="Hyperlink"/>
    <w:basedOn w:val="DefaultParagraphFont"/>
    <w:uiPriority w:val="99"/>
    <w:unhideWhenUsed/>
    <w:rsid w:val="008454E4"/>
    <w:rPr>
      <w:color w:val="0000FF" w:themeColor="hyperlink"/>
      <w:u w:val="single"/>
    </w:rPr>
  </w:style>
  <w:style w:type="character" w:styleId="normaltextrun" w:customStyle="1">
    <w:name w:val="normaltextrun"/>
    <w:basedOn w:val="DefaultParagraphFont"/>
    <w:rsid w:val="00C340A7"/>
  </w:style>
  <w:style w:type="character" w:styleId="eop" w:customStyle="1">
    <w:name w:val="eop"/>
    <w:basedOn w:val="DefaultParagraphFont"/>
    <w:rsid w:val="008569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0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DEC-EISS-RFGA@sfgov.org" TargetMode="External" Id="rId11" /><Relationship Type="http://schemas.openxmlformats.org/officeDocument/2006/relationships/styles" Target="styles.xml" Id="rId5" /><Relationship Type="http://schemas.openxmlformats.org/officeDocument/2006/relationships/hyperlink" Target="mailto:DEC-EISS-RFGA@sfgov.org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0b7d872734ac4e1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67099-688c-4feb-825f-c7c89ee154dc}"/>
      </w:docPartPr>
      <w:docPartBody>
        <w:p w14:paraId="31660BB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6e6ff8-6f90-4b64-b086-e0ef4171a465">
      <Terms xmlns="http://schemas.microsoft.com/office/infopath/2007/PartnerControls"/>
    </lcf76f155ced4ddcb4097134ff3c332f>
    <ProgramOfficer xmlns="406e6ff8-6f90-4b64-b086-e0ef4171a465">
      <UserInfo>
        <DisplayName/>
        <AccountId xsi:nil="true"/>
        <AccountType/>
      </UserInfo>
    </ProgramOfficer>
    <TaxCatchAll xmlns="a98da8e5-3d12-46bf-b764-e332a7eacba5" xsi:nil="true"/>
    <SharedWithUsers xmlns="a98da8e5-3d12-46bf-b764-e332a7eacba5">
      <UserInfo>
        <DisplayName>Zighera, Theresa (DEC)</DisplayName>
        <AccountId>1262</AccountId>
        <AccountType/>
      </UserInfo>
      <UserInfo>
        <DisplayName>Ahn, Matthew (DEC)</DisplayName>
        <AccountId>4053</AccountId>
        <AccountType/>
      </UserInfo>
      <UserInfo>
        <DisplayName>Wordofa, Feven (DEC)</DisplayName>
        <AccountId>554</AccountId>
        <AccountType/>
      </UserInfo>
      <UserInfo>
        <DisplayName>Rubinsky, Jonathan (DEC)</DisplayName>
        <AccountId>125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C0C4D65DA764EB9D497D949D1E339" ma:contentTypeVersion="16" ma:contentTypeDescription="Create a new document." ma:contentTypeScope="" ma:versionID="ac1add8eadf46b5d190dc24032f783e8">
  <xsd:schema xmlns:xsd="http://www.w3.org/2001/XMLSchema" xmlns:xs="http://www.w3.org/2001/XMLSchema" xmlns:p="http://schemas.microsoft.com/office/2006/metadata/properties" xmlns:ns2="406e6ff8-6f90-4b64-b086-e0ef4171a465" xmlns:ns3="a98da8e5-3d12-46bf-b764-e332a7eacba5" targetNamespace="http://schemas.microsoft.com/office/2006/metadata/properties" ma:root="true" ma:fieldsID="c8652d4443b2abc1381083f3bc62a383" ns2:_="" ns3:_="">
    <xsd:import namespace="406e6ff8-6f90-4b64-b086-e0ef4171a465"/>
    <xsd:import namespace="a98da8e5-3d12-46bf-b764-e332a7eac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ProgramOfficer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e6ff8-6f90-4b64-b086-e0ef4171a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amOfficer" ma:index="12" nillable="true" ma:displayName="Program Officer" ma:format="Dropdown" ma:list="UserInfo" ma:SharePointGroup="0" ma:internalName="ProgramOffic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da8e5-3d12-46bf-b764-e332a7eac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e0b4c18-51e3-4dc5-bcdf-59127cd6f646}" ma:internalName="TaxCatchAll" ma:showField="CatchAllData" ma:web="a98da8e5-3d12-46bf-b764-e332a7eac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333A91-1250-4EF7-ACFC-D0A14F6A08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4D8CDC-317C-41A6-BB70-92651AD67B8F}">
  <ds:schemaRefs>
    <ds:schemaRef ds:uri="http://schemas.microsoft.com/office/2006/metadata/properties"/>
    <ds:schemaRef ds:uri="http://schemas.microsoft.com/office/infopath/2007/PartnerControls"/>
    <ds:schemaRef ds:uri="406e6ff8-6f90-4b64-b086-e0ef4171a465"/>
    <ds:schemaRef ds:uri="a98da8e5-3d12-46bf-b764-e332a7eacba5"/>
  </ds:schemaRefs>
</ds:datastoreItem>
</file>

<file path=customXml/itemProps3.xml><?xml version="1.0" encoding="utf-8"?>
<ds:datastoreItem xmlns:ds="http://schemas.openxmlformats.org/officeDocument/2006/customXml" ds:itemID="{6B6F6A1E-EF4D-4D20-81F5-1252D6F11D0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Wordofa, Feven (DEC)</lastModifiedBy>
  <revision>162</revision>
  <dcterms:created xsi:type="dcterms:W3CDTF">2023-12-22T00:46:00.0000000Z</dcterms:created>
  <dcterms:modified xsi:type="dcterms:W3CDTF">2024-02-14T22:26:23.83175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922509c48f5f77ebcf977390ed868be28dee9425d1ebc4f3d9e3f71b67148c</vt:lpwstr>
  </property>
  <property fmtid="{D5CDD505-2E9C-101B-9397-08002B2CF9AE}" pid="3" name="ContentTypeId">
    <vt:lpwstr>0x0101007FDC0C4D65DA764EB9D497D949D1E339</vt:lpwstr>
  </property>
  <property fmtid="{D5CDD505-2E9C-101B-9397-08002B2CF9AE}" pid="4" name="MediaServiceImageTags">
    <vt:lpwstr/>
  </property>
</Properties>
</file>